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C5D3C" w14:textId="77777777" w:rsidR="001E2D5B"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PDD CHANGE LOG</w:t>
      </w:r>
    </w:p>
    <w:p w14:paraId="2CF1CEDE" w14:textId="77777777" w:rsidR="008E4AEE" w:rsidRPr="00097A67" w:rsidRDefault="008E4AEE" w:rsidP="00097A67">
      <w:pPr>
        <w:spacing w:line="360" w:lineRule="auto"/>
        <w:jc w:val="center"/>
        <w:rPr>
          <w:rFonts w:ascii="Arial" w:hAnsi="Arial" w:cs="Arial"/>
          <w:b/>
          <w:sz w:val="22"/>
          <w:szCs w:val="22"/>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1"/>
        <w:gridCol w:w="1682"/>
        <w:gridCol w:w="2895"/>
        <w:gridCol w:w="3866"/>
      </w:tblGrid>
      <w:tr w:rsidR="008E4AEE" w:rsidRPr="00097A67" w14:paraId="7B46A12D" w14:textId="77777777" w:rsidTr="00D90F89">
        <w:tc>
          <w:tcPr>
            <w:tcW w:w="1526" w:type="dxa"/>
            <w:shd w:val="clear" w:color="auto" w:fill="auto"/>
          </w:tcPr>
          <w:p w14:paraId="5399EF17"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VERSION</w:t>
            </w:r>
          </w:p>
        </w:tc>
        <w:tc>
          <w:tcPr>
            <w:tcW w:w="1701" w:type="dxa"/>
            <w:shd w:val="clear" w:color="auto" w:fill="auto"/>
          </w:tcPr>
          <w:p w14:paraId="53763A65"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ATE</w:t>
            </w:r>
          </w:p>
        </w:tc>
        <w:tc>
          <w:tcPr>
            <w:tcW w:w="2977" w:type="dxa"/>
            <w:shd w:val="clear" w:color="auto" w:fill="auto"/>
          </w:tcPr>
          <w:p w14:paraId="79AB03E3"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PROCESS ANALYST</w:t>
            </w:r>
          </w:p>
        </w:tc>
        <w:tc>
          <w:tcPr>
            <w:tcW w:w="3976" w:type="dxa"/>
            <w:shd w:val="clear" w:color="auto" w:fill="auto"/>
          </w:tcPr>
          <w:p w14:paraId="30C11B72"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ESCRIPTION</w:t>
            </w:r>
          </w:p>
        </w:tc>
      </w:tr>
      <w:tr w:rsidR="008E4AEE" w:rsidRPr="00097A67" w14:paraId="0E60CBA2" w14:textId="77777777" w:rsidTr="00D90F89">
        <w:tc>
          <w:tcPr>
            <w:tcW w:w="1526" w:type="dxa"/>
            <w:shd w:val="clear" w:color="auto" w:fill="auto"/>
          </w:tcPr>
          <w:p w14:paraId="5FA24776" w14:textId="506E08AB"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1.0</w:t>
            </w:r>
          </w:p>
        </w:tc>
        <w:tc>
          <w:tcPr>
            <w:tcW w:w="1701" w:type="dxa"/>
            <w:shd w:val="clear" w:color="auto" w:fill="auto"/>
          </w:tcPr>
          <w:p w14:paraId="6F9C6D7B" w14:textId="76667435"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06/17/2020</w:t>
            </w:r>
          </w:p>
        </w:tc>
        <w:tc>
          <w:tcPr>
            <w:tcW w:w="2977" w:type="dxa"/>
            <w:shd w:val="clear" w:color="auto" w:fill="auto"/>
          </w:tcPr>
          <w:p w14:paraId="5F20EBF0" w14:textId="7A14A043"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Aleo Ralph C. De Leon</w:t>
            </w:r>
          </w:p>
        </w:tc>
        <w:tc>
          <w:tcPr>
            <w:tcW w:w="3976" w:type="dxa"/>
            <w:shd w:val="clear" w:color="auto" w:fill="auto"/>
          </w:tcPr>
          <w:p w14:paraId="0D083187" w14:textId="0DAA6DD3" w:rsidR="008E4AEE" w:rsidRPr="00097A67" w:rsidRDefault="001D2085" w:rsidP="00097A67">
            <w:pPr>
              <w:spacing w:line="360" w:lineRule="auto"/>
              <w:jc w:val="center"/>
              <w:rPr>
                <w:rFonts w:ascii="Arial" w:hAnsi="Arial" w:cs="Arial"/>
                <w:b/>
                <w:sz w:val="22"/>
                <w:szCs w:val="22"/>
                <w:lang w:val="en-PH"/>
              </w:rPr>
            </w:pPr>
            <w:r>
              <w:rPr>
                <w:rFonts w:ascii="Arial" w:hAnsi="Arial" w:cs="Arial"/>
                <w:b/>
                <w:sz w:val="22"/>
                <w:szCs w:val="22"/>
                <w:lang w:val="en-PH"/>
              </w:rPr>
              <w:t>Initial</w:t>
            </w:r>
            <w:r w:rsidR="00566CB4">
              <w:rPr>
                <w:rFonts w:ascii="Arial" w:hAnsi="Arial" w:cs="Arial"/>
                <w:b/>
                <w:sz w:val="22"/>
                <w:szCs w:val="22"/>
                <w:lang w:val="en-PH"/>
              </w:rPr>
              <w:t xml:space="preserve"> Draft</w:t>
            </w:r>
          </w:p>
        </w:tc>
      </w:tr>
      <w:tr w:rsidR="008E4AEE" w:rsidRPr="00097A67" w14:paraId="3DE76C05" w14:textId="77777777" w:rsidTr="00D90F89">
        <w:tc>
          <w:tcPr>
            <w:tcW w:w="1526" w:type="dxa"/>
            <w:shd w:val="clear" w:color="auto" w:fill="auto"/>
          </w:tcPr>
          <w:p w14:paraId="3270B32F"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2896E7CB"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404728CB"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4F4C99E" w14:textId="77777777" w:rsidR="008E4AEE" w:rsidRPr="00097A67" w:rsidRDefault="008E4AEE" w:rsidP="00097A67">
            <w:pPr>
              <w:spacing w:line="360" w:lineRule="auto"/>
              <w:jc w:val="center"/>
              <w:rPr>
                <w:rFonts w:ascii="Arial" w:hAnsi="Arial" w:cs="Arial"/>
                <w:b/>
                <w:sz w:val="22"/>
                <w:szCs w:val="22"/>
                <w:lang w:val="en-PH"/>
              </w:rPr>
            </w:pPr>
          </w:p>
        </w:tc>
      </w:tr>
      <w:tr w:rsidR="008E4AEE" w:rsidRPr="00097A67" w14:paraId="58B07D78" w14:textId="77777777" w:rsidTr="00D90F89">
        <w:tc>
          <w:tcPr>
            <w:tcW w:w="1526" w:type="dxa"/>
            <w:shd w:val="clear" w:color="auto" w:fill="auto"/>
          </w:tcPr>
          <w:p w14:paraId="7227C970"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7B67D4C8"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595AE9AD"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FC376C8" w14:textId="77777777" w:rsidR="008E4AEE" w:rsidRPr="00097A67" w:rsidRDefault="008E4AEE" w:rsidP="00097A67">
            <w:pPr>
              <w:spacing w:line="360" w:lineRule="auto"/>
              <w:jc w:val="center"/>
              <w:rPr>
                <w:rFonts w:ascii="Arial" w:hAnsi="Arial" w:cs="Arial"/>
                <w:b/>
                <w:sz w:val="22"/>
                <w:szCs w:val="22"/>
                <w:lang w:val="en-PH"/>
              </w:rPr>
            </w:pPr>
          </w:p>
        </w:tc>
      </w:tr>
    </w:tbl>
    <w:p w14:paraId="05CA41E2" w14:textId="77777777" w:rsidR="008E4AEE" w:rsidRPr="00097A67" w:rsidRDefault="008E4AEE" w:rsidP="00097A67">
      <w:pPr>
        <w:spacing w:line="360" w:lineRule="auto"/>
        <w:jc w:val="center"/>
        <w:rPr>
          <w:rFonts w:ascii="Arial" w:hAnsi="Arial" w:cs="Arial"/>
          <w:b/>
          <w:sz w:val="22"/>
          <w:szCs w:val="22"/>
          <w:lang w:val="en-PH"/>
        </w:rPr>
      </w:pPr>
    </w:p>
    <w:p w14:paraId="3B4E340C"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DOCUMENT SIGN-OFF</w:t>
      </w:r>
    </w:p>
    <w:p w14:paraId="422F8BFF" w14:textId="77777777" w:rsidR="008E4AEE" w:rsidRPr="00097A67" w:rsidRDefault="008E4AEE" w:rsidP="00097A67">
      <w:pPr>
        <w:spacing w:line="360" w:lineRule="auto"/>
        <w:jc w:val="center"/>
        <w:rPr>
          <w:rFonts w:ascii="Arial" w:hAnsi="Arial" w:cs="Arial"/>
          <w:b/>
          <w:sz w:val="22"/>
          <w:szCs w:val="22"/>
          <w:u w:val="single"/>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7"/>
        <w:gridCol w:w="3314"/>
        <w:gridCol w:w="3313"/>
      </w:tblGrid>
      <w:tr w:rsidR="008E4AEE" w:rsidRPr="00097A67" w14:paraId="10B2D832" w14:textId="77777777" w:rsidTr="00D90F89">
        <w:tc>
          <w:tcPr>
            <w:tcW w:w="3393" w:type="dxa"/>
            <w:shd w:val="clear" w:color="auto" w:fill="auto"/>
          </w:tcPr>
          <w:p w14:paraId="351A9519" w14:textId="77777777" w:rsidR="008E4AEE" w:rsidRPr="00097A67" w:rsidRDefault="008E4AEE" w:rsidP="00097A67">
            <w:pPr>
              <w:spacing w:line="360" w:lineRule="auto"/>
              <w:jc w:val="center"/>
              <w:rPr>
                <w:rFonts w:ascii="Arial" w:hAnsi="Arial" w:cs="Arial"/>
                <w:b/>
                <w:sz w:val="22"/>
                <w:szCs w:val="22"/>
                <w:u w:val="single"/>
                <w:lang w:val="en-PH"/>
              </w:rPr>
            </w:pPr>
          </w:p>
        </w:tc>
        <w:tc>
          <w:tcPr>
            <w:tcW w:w="3393" w:type="dxa"/>
            <w:shd w:val="clear" w:color="auto" w:fill="auto"/>
          </w:tcPr>
          <w:p w14:paraId="57D6A34B"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NAME</w:t>
            </w:r>
          </w:p>
        </w:tc>
        <w:tc>
          <w:tcPr>
            <w:tcW w:w="3394" w:type="dxa"/>
            <w:shd w:val="clear" w:color="auto" w:fill="auto"/>
          </w:tcPr>
          <w:p w14:paraId="60434B76"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DATE</w:t>
            </w:r>
          </w:p>
        </w:tc>
      </w:tr>
      <w:tr w:rsidR="008E4AEE" w:rsidRPr="00097A67" w14:paraId="2BFC41A6" w14:textId="77777777" w:rsidTr="00D90F89">
        <w:tc>
          <w:tcPr>
            <w:tcW w:w="3393" w:type="dxa"/>
            <w:shd w:val="clear" w:color="auto" w:fill="auto"/>
          </w:tcPr>
          <w:p w14:paraId="381C9FFA"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 xml:space="preserve">PRODUCT </w:t>
            </w:r>
            <w:r w:rsidRPr="00097A67">
              <w:rPr>
                <w:rFonts w:ascii="Arial" w:hAnsi="Arial" w:cs="Arial"/>
                <w:b/>
                <w:sz w:val="22"/>
                <w:szCs w:val="22"/>
                <w:lang w:val="en-PH"/>
              </w:rPr>
              <w:t>OWNER</w:t>
            </w:r>
          </w:p>
        </w:tc>
        <w:tc>
          <w:tcPr>
            <w:tcW w:w="3393" w:type="dxa"/>
            <w:shd w:val="clear" w:color="auto" w:fill="auto"/>
          </w:tcPr>
          <w:p w14:paraId="3D31FAEF" w14:textId="77777777" w:rsidR="008E4AEE" w:rsidRPr="00097A67" w:rsidRDefault="008E4AEE" w:rsidP="00097A67">
            <w:pPr>
              <w:spacing w:line="360" w:lineRule="auto"/>
              <w:jc w:val="center"/>
              <w:rPr>
                <w:rFonts w:ascii="Arial" w:hAnsi="Arial" w:cs="Arial"/>
                <w:b/>
                <w:sz w:val="22"/>
                <w:szCs w:val="22"/>
                <w:u w:val="single"/>
                <w:lang w:val="en-PH"/>
              </w:rPr>
            </w:pPr>
          </w:p>
        </w:tc>
        <w:tc>
          <w:tcPr>
            <w:tcW w:w="3394" w:type="dxa"/>
            <w:shd w:val="clear" w:color="auto" w:fill="auto"/>
          </w:tcPr>
          <w:p w14:paraId="417476BF" w14:textId="77777777" w:rsidR="008E4AEE" w:rsidRPr="00097A67" w:rsidRDefault="008E4AEE" w:rsidP="00097A67">
            <w:pPr>
              <w:spacing w:line="360" w:lineRule="auto"/>
              <w:jc w:val="center"/>
              <w:rPr>
                <w:rFonts w:ascii="Arial" w:hAnsi="Arial" w:cs="Arial"/>
                <w:b/>
                <w:sz w:val="22"/>
                <w:szCs w:val="22"/>
                <w:u w:val="single"/>
                <w:lang w:val="en-PH"/>
              </w:rPr>
            </w:pPr>
          </w:p>
        </w:tc>
      </w:tr>
    </w:tbl>
    <w:p w14:paraId="076F42FE" w14:textId="77777777" w:rsidR="008E4AEE" w:rsidRPr="00097A67" w:rsidRDefault="008E4AEE" w:rsidP="00097A67">
      <w:pPr>
        <w:spacing w:line="360" w:lineRule="auto"/>
        <w:jc w:val="center"/>
        <w:rPr>
          <w:rFonts w:ascii="Arial" w:hAnsi="Arial" w:cs="Arial"/>
          <w:b/>
          <w:sz w:val="22"/>
          <w:szCs w:val="22"/>
          <w:u w:val="single"/>
          <w:lang w:val="en-PH"/>
        </w:rPr>
      </w:pPr>
    </w:p>
    <w:p w14:paraId="5269BAE7" w14:textId="77777777" w:rsidR="008E4AEE" w:rsidRPr="00AF1F5E" w:rsidRDefault="008E4AEE" w:rsidP="00B02D5B">
      <w:pPr>
        <w:pStyle w:val="Heading1"/>
        <w:numPr>
          <w:ilvl w:val="0"/>
          <w:numId w:val="15"/>
        </w:numPr>
        <w:spacing w:before="0" w:after="120"/>
        <w:ind w:left="425" w:hanging="425"/>
        <w:rPr>
          <w:rFonts w:ascii="Arial" w:hAnsi="Arial" w:cs="Arial"/>
          <w:b/>
          <w:lang w:val="en-PH"/>
        </w:rPr>
      </w:pPr>
      <w:r w:rsidRPr="00097A67">
        <w:rPr>
          <w:u w:val="single"/>
          <w:lang w:val="en-PH"/>
        </w:rPr>
        <w:br w:type="page"/>
      </w:r>
      <w:r w:rsidRPr="00AF1F5E">
        <w:rPr>
          <w:rFonts w:ascii="Arial" w:hAnsi="Arial" w:cs="Arial"/>
          <w:b/>
          <w:color w:val="000000" w:themeColor="text1"/>
          <w:sz w:val="22"/>
          <w:lang w:val="en-PH"/>
        </w:rPr>
        <w:lastRenderedPageBreak/>
        <w:t>INTRODUCTION</w:t>
      </w:r>
    </w:p>
    <w:p w14:paraId="3D340556" w14:textId="77777777" w:rsidR="0084089C" w:rsidRPr="0084089C" w:rsidRDefault="0084089C"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PURPOSE</w:t>
      </w:r>
    </w:p>
    <w:p w14:paraId="0FBD90C8" w14:textId="77777777" w:rsidR="00E8489D" w:rsidRDefault="00E8489D" w:rsidP="00852C80">
      <w:pPr>
        <w:spacing w:line="276" w:lineRule="auto"/>
        <w:ind w:left="425"/>
        <w:jc w:val="both"/>
        <w:rPr>
          <w:rFonts w:ascii="Arial" w:hAnsi="Arial" w:cs="Arial"/>
          <w:sz w:val="22"/>
          <w:szCs w:val="22"/>
          <w:lang w:val="en-PH"/>
        </w:rPr>
      </w:pPr>
      <w:r w:rsidRPr="00097A67">
        <w:rPr>
          <w:rFonts w:ascii="Arial" w:hAnsi="Arial" w:cs="Arial"/>
          <w:sz w:val="22"/>
          <w:szCs w:val="22"/>
          <w:lang w:val="en-PH"/>
        </w:rPr>
        <w:t>The Process Definition Document (PDD) describes and defines the business process to be automated. The “As-Is” process or the Current State – how the business process is done by the employees – must be defined in detail in this document.</w:t>
      </w:r>
    </w:p>
    <w:p w14:paraId="766808A4" w14:textId="77777777" w:rsidR="00A35D4B" w:rsidRPr="00097A67" w:rsidRDefault="00A35D4B" w:rsidP="00852C80">
      <w:pPr>
        <w:spacing w:line="276" w:lineRule="auto"/>
        <w:ind w:left="425"/>
        <w:jc w:val="both"/>
        <w:rPr>
          <w:rFonts w:ascii="Arial" w:hAnsi="Arial" w:cs="Arial"/>
          <w:sz w:val="22"/>
          <w:szCs w:val="22"/>
          <w:lang w:val="en-PH"/>
        </w:rPr>
      </w:pPr>
    </w:p>
    <w:p w14:paraId="1020806E" w14:textId="77777777" w:rsidR="008E4AEE" w:rsidRPr="0084089C" w:rsidRDefault="008E4AEE"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DOCUMENT RACI MATRIX</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984"/>
        <w:gridCol w:w="2126"/>
        <w:gridCol w:w="1843"/>
        <w:gridCol w:w="1869"/>
      </w:tblGrid>
      <w:tr w:rsidR="00E8489D" w:rsidRPr="00097A67" w14:paraId="582CD526" w14:textId="77777777" w:rsidTr="00A85E55">
        <w:tc>
          <w:tcPr>
            <w:tcW w:w="1701" w:type="dxa"/>
            <w:shd w:val="clear" w:color="auto" w:fill="auto"/>
            <w:vAlign w:val="center"/>
          </w:tcPr>
          <w:p w14:paraId="49EBB16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PROCESS</w:t>
            </w:r>
          </w:p>
        </w:tc>
        <w:tc>
          <w:tcPr>
            <w:tcW w:w="1984" w:type="dxa"/>
            <w:shd w:val="clear" w:color="auto" w:fill="auto"/>
            <w:vAlign w:val="center"/>
          </w:tcPr>
          <w:p w14:paraId="7200E9FE"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ESPONSIBLE</w:t>
            </w:r>
          </w:p>
        </w:tc>
        <w:tc>
          <w:tcPr>
            <w:tcW w:w="2126" w:type="dxa"/>
            <w:shd w:val="clear" w:color="auto" w:fill="auto"/>
            <w:vAlign w:val="center"/>
          </w:tcPr>
          <w:p w14:paraId="281DBCF8"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ACCOUNTABLE</w:t>
            </w:r>
          </w:p>
        </w:tc>
        <w:tc>
          <w:tcPr>
            <w:tcW w:w="1843" w:type="dxa"/>
            <w:shd w:val="clear" w:color="auto" w:fill="auto"/>
            <w:vAlign w:val="center"/>
          </w:tcPr>
          <w:p w14:paraId="17E74E23"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SULTED</w:t>
            </w:r>
          </w:p>
        </w:tc>
        <w:tc>
          <w:tcPr>
            <w:tcW w:w="1869" w:type="dxa"/>
            <w:shd w:val="clear" w:color="auto" w:fill="auto"/>
            <w:vAlign w:val="center"/>
          </w:tcPr>
          <w:p w14:paraId="1FAD589A"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INFORMED</w:t>
            </w:r>
          </w:p>
        </w:tc>
      </w:tr>
      <w:tr w:rsidR="00E8489D" w:rsidRPr="00097A67" w14:paraId="70E3FA5D" w14:textId="77777777" w:rsidTr="00A85E55">
        <w:tc>
          <w:tcPr>
            <w:tcW w:w="1701" w:type="dxa"/>
            <w:shd w:val="clear" w:color="auto" w:fill="auto"/>
            <w:vAlign w:val="center"/>
          </w:tcPr>
          <w:p w14:paraId="4AF9FE67" w14:textId="440E06BA"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DD Development</w:t>
            </w:r>
          </w:p>
        </w:tc>
        <w:tc>
          <w:tcPr>
            <w:tcW w:w="1984" w:type="dxa"/>
            <w:shd w:val="clear" w:color="auto" w:fill="auto"/>
            <w:vAlign w:val="center"/>
          </w:tcPr>
          <w:p w14:paraId="73A188F6" w14:textId="66A0B7DD"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cess Analyst</w:t>
            </w:r>
          </w:p>
        </w:tc>
        <w:tc>
          <w:tcPr>
            <w:tcW w:w="2126" w:type="dxa"/>
            <w:shd w:val="clear" w:color="auto" w:fill="auto"/>
            <w:vAlign w:val="center"/>
          </w:tcPr>
          <w:p w14:paraId="17103384" w14:textId="5340AA3C"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cess Analyst</w:t>
            </w:r>
          </w:p>
        </w:tc>
        <w:tc>
          <w:tcPr>
            <w:tcW w:w="1843" w:type="dxa"/>
            <w:shd w:val="clear" w:color="auto" w:fill="auto"/>
            <w:vAlign w:val="center"/>
          </w:tcPr>
          <w:p w14:paraId="63950307"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66A20699"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393F9A31" w14:textId="77777777" w:rsidTr="00A85E55">
        <w:tc>
          <w:tcPr>
            <w:tcW w:w="1701" w:type="dxa"/>
            <w:shd w:val="clear" w:color="auto" w:fill="auto"/>
            <w:vAlign w:val="center"/>
          </w:tcPr>
          <w:p w14:paraId="7508B95E" w14:textId="51CB0D9B"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DD Sign Off</w:t>
            </w:r>
          </w:p>
        </w:tc>
        <w:tc>
          <w:tcPr>
            <w:tcW w:w="1984" w:type="dxa"/>
            <w:shd w:val="clear" w:color="auto" w:fill="auto"/>
            <w:vAlign w:val="center"/>
          </w:tcPr>
          <w:p w14:paraId="6ABC4774" w14:textId="0E5C67CA"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duct Owner</w:t>
            </w:r>
          </w:p>
        </w:tc>
        <w:tc>
          <w:tcPr>
            <w:tcW w:w="2126" w:type="dxa"/>
            <w:shd w:val="clear" w:color="auto" w:fill="auto"/>
            <w:vAlign w:val="center"/>
          </w:tcPr>
          <w:p w14:paraId="540E142B" w14:textId="0288A7F2"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duct Owner</w:t>
            </w:r>
          </w:p>
        </w:tc>
        <w:tc>
          <w:tcPr>
            <w:tcW w:w="1843" w:type="dxa"/>
            <w:shd w:val="clear" w:color="auto" w:fill="auto"/>
            <w:vAlign w:val="center"/>
          </w:tcPr>
          <w:p w14:paraId="3B288618"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1CAD23B5" w14:textId="77777777" w:rsidR="00E8489D" w:rsidRPr="00852C80" w:rsidRDefault="00E8489D" w:rsidP="00852C80">
            <w:pPr>
              <w:spacing w:line="276" w:lineRule="auto"/>
              <w:jc w:val="center"/>
              <w:rPr>
                <w:rFonts w:ascii="Arial" w:hAnsi="Arial" w:cs="Arial"/>
                <w:szCs w:val="22"/>
                <w:lang w:val="en-PH"/>
              </w:rPr>
            </w:pPr>
          </w:p>
        </w:tc>
      </w:tr>
    </w:tbl>
    <w:p w14:paraId="580B0F8F" w14:textId="77777777" w:rsidR="00E8489D" w:rsidRPr="00097A67" w:rsidRDefault="00E8489D" w:rsidP="00852C80">
      <w:pPr>
        <w:spacing w:line="276" w:lineRule="auto"/>
        <w:rPr>
          <w:rFonts w:ascii="Arial" w:hAnsi="Arial" w:cs="Arial"/>
          <w:b/>
          <w:sz w:val="22"/>
          <w:szCs w:val="22"/>
          <w:lang w:val="en-PH"/>
        </w:rPr>
      </w:pPr>
    </w:p>
    <w:p w14:paraId="3B60BEE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PROCESS SCOPE</w:t>
      </w:r>
    </w:p>
    <w:p w14:paraId="0988C1F2" w14:textId="77777777" w:rsidR="00852C80" w:rsidRPr="00097A67" w:rsidRDefault="00852C80" w:rsidP="00852C80">
      <w:pPr>
        <w:spacing w:line="276" w:lineRule="auto"/>
        <w:rPr>
          <w:rFonts w:ascii="Arial" w:hAnsi="Arial" w:cs="Arial"/>
          <w:b/>
          <w:sz w:val="22"/>
          <w:szCs w:val="22"/>
          <w:lang w:val="en-PH"/>
        </w:rPr>
      </w:pPr>
    </w:p>
    <w:p w14:paraId="5E851776" w14:textId="77777777" w:rsidR="008E4AEE" w:rsidRPr="0084089C" w:rsidRDefault="008E4AEE" w:rsidP="00B02D5B">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INVOLVED AREAS / DEPARTMENTS</w:t>
      </w:r>
    </w:p>
    <w:p w14:paraId="05AA0C59" w14:textId="77777777" w:rsidR="00A35D4B" w:rsidRPr="00A35D4B" w:rsidRDefault="00A35D4B" w:rsidP="002B30F8">
      <w:pPr>
        <w:spacing w:line="276" w:lineRule="auto"/>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985"/>
        <w:gridCol w:w="3544"/>
        <w:gridCol w:w="1962"/>
      </w:tblGrid>
      <w:tr w:rsidR="00E8489D" w:rsidRPr="00097A67" w14:paraId="2A39E68D" w14:textId="77777777" w:rsidTr="00A85E55">
        <w:tc>
          <w:tcPr>
            <w:tcW w:w="1842" w:type="dxa"/>
            <w:shd w:val="clear" w:color="auto" w:fill="auto"/>
            <w:vAlign w:val="center"/>
          </w:tcPr>
          <w:p w14:paraId="67A8679B"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OLE</w:t>
            </w:r>
          </w:p>
        </w:tc>
        <w:tc>
          <w:tcPr>
            <w:tcW w:w="1985" w:type="dxa"/>
            <w:shd w:val="clear" w:color="auto" w:fill="auto"/>
            <w:vAlign w:val="center"/>
          </w:tcPr>
          <w:p w14:paraId="429B84C4"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AME</w:t>
            </w:r>
          </w:p>
        </w:tc>
        <w:tc>
          <w:tcPr>
            <w:tcW w:w="3544" w:type="dxa"/>
            <w:shd w:val="clear" w:color="auto" w:fill="auto"/>
            <w:vAlign w:val="center"/>
          </w:tcPr>
          <w:p w14:paraId="63413CC6"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TACT DETAILS (EMAIL, CONTACT NUMBER)</w:t>
            </w:r>
          </w:p>
        </w:tc>
        <w:tc>
          <w:tcPr>
            <w:tcW w:w="1962" w:type="dxa"/>
            <w:shd w:val="clear" w:color="auto" w:fill="auto"/>
            <w:vAlign w:val="center"/>
          </w:tcPr>
          <w:p w14:paraId="58C5758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OTES</w:t>
            </w:r>
          </w:p>
        </w:tc>
      </w:tr>
      <w:tr w:rsidR="00E8489D" w:rsidRPr="00097A67" w14:paraId="768B299F" w14:textId="77777777" w:rsidTr="00A85E55">
        <w:tc>
          <w:tcPr>
            <w:tcW w:w="1842" w:type="dxa"/>
            <w:shd w:val="clear" w:color="auto" w:fill="auto"/>
            <w:vAlign w:val="center"/>
          </w:tcPr>
          <w:p w14:paraId="0A4E7F66" w14:textId="76466B78"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Process Analyst</w:t>
            </w:r>
          </w:p>
        </w:tc>
        <w:tc>
          <w:tcPr>
            <w:tcW w:w="1985" w:type="dxa"/>
            <w:shd w:val="clear" w:color="auto" w:fill="auto"/>
            <w:vAlign w:val="center"/>
          </w:tcPr>
          <w:p w14:paraId="007A2D2C" w14:textId="75C64AB8"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Aleo Ralph De Leon</w:t>
            </w:r>
          </w:p>
        </w:tc>
        <w:tc>
          <w:tcPr>
            <w:tcW w:w="3544" w:type="dxa"/>
            <w:shd w:val="clear" w:color="auto" w:fill="auto"/>
            <w:vAlign w:val="center"/>
          </w:tcPr>
          <w:p w14:paraId="6A239E8A" w14:textId="0E32B15C" w:rsidR="00E8489D" w:rsidRPr="00852C80" w:rsidRDefault="00045D7A" w:rsidP="00852C80">
            <w:pPr>
              <w:spacing w:line="276" w:lineRule="auto"/>
              <w:jc w:val="center"/>
              <w:rPr>
                <w:rFonts w:ascii="Arial" w:hAnsi="Arial" w:cs="Arial"/>
                <w:szCs w:val="22"/>
                <w:lang w:val="en-PH"/>
              </w:rPr>
            </w:pPr>
            <w:r>
              <w:rPr>
                <w:rFonts w:ascii="Arial" w:hAnsi="Arial" w:cs="Arial"/>
                <w:szCs w:val="22"/>
                <w:lang w:val="en-PH"/>
              </w:rPr>
              <w:t>zadeleon@globe.com.ph</w:t>
            </w:r>
          </w:p>
        </w:tc>
        <w:tc>
          <w:tcPr>
            <w:tcW w:w="1962" w:type="dxa"/>
            <w:shd w:val="clear" w:color="auto" w:fill="auto"/>
            <w:vAlign w:val="center"/>
          </w:tcPr>
          <w:p w14:paraId="7385FEC1" w14:textId="77777777" w:rsidR="00E8489D" w:rsidRPr="00852C80" w:rsidRDefault="00E8489D" w:rsidP="00852C80">
            <w:pPr>
              <w:spacing w:line="276" w:lineRule="auto"/>
              <w:jc w:val="center"/>
              <w:rPr>
                <w:rFonts w:ascii="Arial" w:hAnsi="Arial" w:cs="Arial"/>
                <w:szCs w:val="22"/>
                <w:lang w:val="en-PH"/>
              </w:rPr>
            </w:pPr>
          </w:p>
        </w:tc>
      </w:tr>
    </w:tbl>
    <w:p w14:paraId="3C2B58BD" w14:textId="77777777" w:rsidR="00E8489D" w:rsidRPr="00097A67" w:rsidRDefault="00E8489D" w:rsidP="00852C80">
      <w:pPr>
        <w:spacing w:line="276" w:lineRule="auto"/>
        <w:rPr>
          <w:rFonts w:ascii="Arial" w:hAnsi="Arial" w:cs="Arial"/>
          <w:color w:val="FF0000"/>
          <w:sz w:val="22"/>
          <w:szCs w:val="22"/>
          <w:lang w:val="en-PH"/>
        </w:rPr>
      </w:pPr>
    </w:p>
    <w:p w14:paraId="787278A3" w14:textId="0724F8CD" w:rsidR="00506DBD" w:rsidRPr="002B30F8" w:rsidRDefault="008E4AEE" w:rsidP="002B30F8">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PROCESS TASKS</w:t>
      </w:r>
    </w:p>
    <w:p w14:paraId="396F3D03"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5252"/>
      </w:tblGrid>
      <w:tr w:rsidR="00491F19" w:rsidRPr="00097A67" w14:paraId="61EB06F5" w14:textId="77777777" w:rsidTr="00A85E55">
        <w:tc>
          <w:tcPr>
            <w:tcW w:w="4081" w:type="dxa"/>
            <w:shd w:val="clear" w:color="auto" w:fill="auto"/>
          </w:tcPr>
          <w:p w14:paraId="7B8475C7"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NAME</w:t>
            </w:r>
          </w:p>
        </w:tc>
        <w:tc>
          <w:tcPr>
            <w:tcW w:w="5252" w:type="dxa"/>
            <w:shd w:val="clear" w:color="auto" w:fill="auto"/>
            <w:vAlign w:val="center"/>
          </w:tcPr>
          <w:p w14:paraId="23A73D65" w14:textId="4177F706" w:rsidR="00491F19" w:rsidRPr="00852C80" w:rsidRDefault="00375656" w:rsidP="00852C80">
            <w:pPr>
              <w:spacing w:line="276" w:lineRule="auto"/>
              <w:rPr>
                <w:rFonts w:ascii="Arial" w:hAnsi="Arial" w:cs="Arial"/>
                <w:b/>
                <w:szCs w:val="22"/>
                <w:lang w:val="en-PH"/>
              </w:rPr>
            </w:pPr>
            <w:r>
              <w:rPr>
                <w:rFonts w:ascii="Arial" w:hAnsi="Arial" w:cs="Arial"/>
                <w:b/>
                <w:szCs w:val="22"/>
                <w:lang w:val="en-PH"/>
              </w:rPr>
              <w:t>Ookla_RPA</w:t>
            </w:r>
          </w:p>
        </w:tc>
      </w:tr>
      <w:tr w:rsidR="00491F19" w:rsidRPr="00097A67" w14:paraId="028F6488" w14:textId="77777777" w:rsidTr="00A85E55">
        <w:tc>
          <w:tcPr>
            <w:tcW w:w="4081" w:type="dxa"/>
            <w:shd w:val="clear" w:color="auto" w:fill="auto"/>
          </w:tcPr>
          <w:p w14:paraId="1076D8D9"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SHORT DESCRIPTION</w:t>
            </w:r>
          </w:p>
        </w:tc>
        <w:tc>
          <w:tcPr>
            <w:tcW w:w="5252" w:type="dxa"/>
            <w:shd w:val="clear" w:color="auto" w:fill="auto"/>
            <w:vAlign w:val="center"/>
          </w:tcPr>
          <w:p w14:paraId="3A69A944" w14:textId="77777777" w:rsidR="00491F19" w:rsidRPr="00852C80" w:rsidRDefault="00491F19" w:rsidP="00852C80">
            <w:pPr>
              <w:spacing w:line="276" w:lineRule="auto"/>
              <w:rPr>
                <w:rFonts w:ascii="Arial" w:hAnsi="Arial" w:cs="Arial"/>
                <w:b/>
                <w:szCs w:val="22"/>
                <w:lang w:val="en-PH"/>
              </w:rPr>
            </w:pPr>
          </w:p>
        </w:tc>
      </w:tr>
      <w:tr w:rsidR="00491F19" w:rsidRPr="00097A67" w14:paraId="00DE0A84" w14:textId="77777777" w:rsidTr="00A85E55">
        <w:tc>
          <w:tcPr>
            <w:tcW w:w="4081" w:type="dxa"/>
            <w:shd w:val="clear" w:color="auto" w:fill="auto"/>
          </w:tcPr>
          <w:p w14:paraId="52106C2E"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ROLES REQUIRED FOR PERFORMING THE PROCESS</w:t>
            </w:r>
          </w:p>
        </w:tc>
        <w:tc>
          <w:tcPr>
            <w:tcW w:w="5252" w:type="dxa"/>
            <w:shd w:val="clear" w:color="auto" w:fill="auto"/>
            <w:vAlign w:val="center"/>
          </w:tcPr>
          <w:p w14:paraId="5B12F216" w14:textId="77777777" w:rsidR="00491F19" w:rsidRPr="00852C80" w:rsidRDefault="00491F19" w:rsidP="00852C80">
            <w:pPr>
              <w:spacing w:line="276" w:lineRule="auto"/>
              <w:rPr>
                <w:rFonts w:ascii="Arial" w:hAnsi="Arial" w:cs="Arial"/>
                <w:b/>
                <w:szCs w:val="22"/>
                <w:lang w:val="en-PH"/>
              </w:rPr>
            </w:pPr>
          </w:p>
        </w:tc>
      </w:tr>
    </w:tbl>
    <w:p w14:paraId="5942DDE0" w14:textId="30697890" w:rsidR="00491F19" w:rsidRPr="00A35D4B" w:rsidRDefault="00491F19" w:rsidP="002B30F8">
      <w:pPr>
        <w:spacing w:line="276" w:lineRule="auto"/>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8796"/>
      </w:tblGrid>
      <w:tr w:rsidR="00491F19" w:rsidRPr="00097A67" w14:paraId="6A0FC42F" w14:textId="77777777" w:rsidTr="00A85E55">
        <w:tc>
          <w:tcPr>
            <w:tcW w:w="537" w:type="dxa"/>
            <w:shd w:val="clear" w:color="auto" w:fill="auto"/>
            <w:vAlign w:val="center"/>
          </w:tcPr>
          <w:p w14:paraId="7546BFD3"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w:t>
            </w:r>
          </w:p>
        </w:tc>
        <w:tc>
          <w:tcPr>
            <w:tcW w:w="8796" w:type="dxa"/>
            <w:shd w:val="clear" w:color="auto" w:fill="auto"/>
            <w:vAlign w:val="center"/>
          </w:tcPr>
          <w:p w14:paraId="3639FF9C"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BENEFITS</w:t>
            </w:r>
          </w:p>
        </w:tc>
      </w:tr>
      <w:tr w:rsidR="002B30F8" w:rsidRPr="00097A67" w14:paraId="29C202B3" w14:textId="77777777" w:rsidTr="00A85E55">
        <w:tc>
          <w:tcPr>
            <w:tcW w:w="537" w:type="dxa"/>
            <w:shd w:val="clear" w:color="auto" w:fill="auto"/>
            <w:vAlign w:val="center"/>
          </w:tcPr>
          <w:p w14:paraId="79E627F8" w14:textId="0A3158E7"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1</w:t>
            </w:r>
          </w:p>
        </w:tc>
        <w:tc>
          <w:tcPr>
            <w:tcW w:w="8796" w:type="dxa"/>
            <w:shd w:val="clear" w:color="auto" w:fill="auto"/>
            <w:vAlign w:val="center"/>
          </w:tcPr>
          <w:p w14:paraId="0D9860B0" w14:textId="579A3338" w:rsidR="002B30F8" w:rsidRPr="00852C80" w:rsidRDefault="002B30F8" w:rsidP="002B30F8">
            <w:pPr>
              <w:spacing w:line="276" w:lineRule="auto"/>
              <w:rPr>
                <w:rFonts w:ascii="Arial" w:hAnsi="Arial" w:cs="Arial"/>
                <w:szCs w:val="22"/>
                <w:lang w:val="en-PH"/>
              </w:rPr>
            </w:pPr>
            <w:r>
              <w:rPr>
                <w:rFonts w:ascii="Arial" w:hAnsi="Arial" w:cs="Arial"/>
                <w:szCs w:val="22"/>
                <w:lang w:val="en-PH"/>
              </w:rPr>
              <w:t>Automated extraction of latest files from the server</w:t>
            </w:r>
          </w:p>
        </w:tc>
      </w:tr>
      <w:tr w:rsidR="002B30F8" w:rsidRPr="00097A67" w14:paraId="664FB608" w14:textId="77777777" w:rsidTr="00A85E55">
        <w:tc>
          <w:tcPr>
            <w:tcW w:w="537" w:type="dxa"/>
            <w:shd w:val="clear" w:color="auto" w:fill="auto"/>
            <w:vAlign w:val="center"/>
          </w:tcPr>
          <w:p w14:paraId="12EE60CD" w14:textId="222C4CFE"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2</w:t>
            </w:r>
          </w:p>
        </w:tc>
        <w:tc>
          <w:tcPr>
            <w:tcW w:w="8796" w:type="dxa"/>
            <w:shd w:val="clear" w:color="auto" w:fill="auto"/>
            <w:vAlign w:val="center"/>
          </w:tcPr>
          <w:p w14:paraId="5E044ECB" w14:textId="51ABD883" w:rsidR="002B30F8" w:rsidRPr="00852C80" w:rsidRDefault="002B30F8" w:rsidP="002B30F8">
            <w:pPr>
              <w:spacing w:line="276" w:lineRule="auto"/>
              <w:rPr>
                <w:rFonts w:ascii="Arial" w:hAnsi="Arial" w:cs="Arial"/>
                <w:szCs w:val="22"/>
                <w:lang w:val="en-PH"/>
              </w:rPr>
            </w:pPr>
            <w:r>
              <w:rPr>
                <w:rFonts w:ascii="Arial" w:hAnsi="Arial" w:cs="Arial"/>
                <w:szCs w:val="22"/>
                <w:lang w:val="en-PH"/>
              </w:rPr>
              <w:t>Automated transferrin of file from one server to another</w:t>
            </w:r>
          </w:p>
        </w:tc>
      </w:tr>
      <w:tr w:rsidR="002B30F8" w:rsidRPr="00097A67" w14:paraId="58250D1B" w14:textId="77777777" w:rsidTr="00A85E55">
        <w:tc>
          <w:tcPr>
            <w:tcW w:w="537" w:type="dxa"/>
            <w:shd w:val="clear" w:color="auto" w:fill="auto"/>
            <w:vAlign w:val="center"/>
          </w:tcPr>
          <w:p w14:paraId="1B074D84" w14:textId="18927329" w:rsidR="002B30F8" w:rsidRPr="00852C80" w:rsidRDefault="002B30F8" w:rsidP="002B30F8">
            <w:pPr>
              <w:spacing w:line="276" w:lineRule="auto"/>
              <w:jc w:val="center"/>
              <w:rPr>
                <w:rFonts w:ascii="Arial" w:hAnsi="Arial" w:cs="Arial"/>
                <w:szCs w:val="22"/>
                <w:lang w:val="en-PH"/>
              </w:rPr>
            </w:pPr>
            <w:r>
              <w:rPr>
                <w:rFonts w:ascii="Arial" w:hAnsi="Arial" w:cs="Arial"/>
                <w:szCs w:val="22"/>
                <w:lang w:val="en-PH"/>
              </w:rPr>
              <w:t>3</w:t>
            </w:r>
          </w:p>
        </w:tc>
        <w:tc>
          <w:tcPr>
            <w:tcW w:w="8796" w:type="dxa"/>
            <w:shd w:val="clear" w:color="auto" w:fill="auto"/>
            <w:vAlign w:val="center"/>
          </w:tcPr>
          <w:p w14:paraId="0235770E" w14:textId="489E0C61" w:rsidR="002B30F8" w:rsidRPr="00852C80" w:rsidRDefault="002B30F8" w:rsidP="002B30F8">
            <w:pPr>
              <w:spacing w:line="276" w:lineRule="auto"/>
              <w:rPr>
                <w:rFonts w:ascii="Arial" w:hAnsi="Arial" w:cs="Arial"/>
                <w:szCs w:val="22"/>
                <w:lang w:val="en-PH"/>
              </w:rPr>
            </w:pPr>
            <w:r>
              <w:rPr>
                <w:rFonts w:ascii="Arial" w:hAnsi="Arial" w:cs="Arial"/>
                <w:szCs w:val="22"/>
                <w:lang w:val="en-PH"/>
              </w:rPr>
              <w:t>Scheduled job process, thus no human intervention needed.</w:t>
            </w:r>
          </w:p>
        </w:tc>
      </w:tr>
    </w:tbl>
    <w:p w14:paraId="2074A76B" w14:textId="77777777" w:rsidR="00491F19" w:rsidRPr="00097A67" w:rsidRDefault="00491F19" w:rsidP="00852C80">
      <w:pPr>
        <w:spacing w:line="276" w:lineRule="auto"/>
        <w:rPr>
          <w:rFonts w:ascii="Arial" w:hAnsi="Arial" w:cs="Arial"/>
          <w:b/>
          <w:sz w:val="22"/>
          <w:szCs w:val="22"/>
          <w:lang w:val="en-PH"/>
        </w:rPr>
      </w:pPr>
    </w:p>
    <w:p w14:paraId="36477FD9" w14:textId="77777777" w:rsidR="008E4AEE" w:rsidRPr="0084089C" w:rsidRDefault="008E4AEE" w:rsidP="00B02D5B">
      <w:pPr>
        <w:pStyle w:val="Heading2"/>
        <w:numPr>
          <w:ilvl w:val="0"/>
          <w:numId w:val="17"/>
        </w:numPr>
        <w:spacing w:line="276" w:lineRule="auto"/>
        <w:ind w:left="851" w:hanging="491"/>
        <w:rPr>
          <w:rFonts w:ascii="Arial" w:hAnsi="Arial" w:cs="Arial"/>
          <w:b/>
          <w:sz w:val="20"/>
          <w:szCs w:val="22"/>
          <w:lang w:val="en-PH"/>
        </w:rPr>
      </w:pPr>
      <w:r w:rsidRPr="0084089C">
        <w:rPr>
          <w:rFonts w:ascii="Arial" w:hAnsi="Arial" w:cs="Arial"/>
          <w:b/>
          <w:sz w:val="22"/>
        </w:rPr>
        <w:t xml:space="preserve">HIGH-LEVEL </w:t>
      </w:r>
      <w:r w:rsidR="00621E41" w:rsidRPr="0084089C">
        <w:rPr>
          <w:rFonts w:ascii="Arial" w:hAnsi="Arial" w:cs="Arial"/>
          <w:b/>
          <w:sz w:val="22"/>
        </w:rPr>
        <w:t>WORK</w:t>
      </w:r>
      <w:r w:rsidRPr="0084089C">
        <w:rPr>
          <w:rFonts w:ascii="Arial" w:hAnsi="Arial" w:cs="Arial"/>
          <w:b/>
          <w:sz w:val="22"/>
        </w:rPr>
        <w:t>FLOW DIAGRAM</w:t>
      </w:r>
    </w:p>
    <w:p w14:paraId="700088B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5F89A8FF" w14:textId="77777777" w:rsidR="00A35D4B"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high-level flow diagram of the end-to-end business process for automation.</w:t>
      </w:r>
      <w:r w:rsidR="00A35D4B" w:rsidRPr="008108A7">
        <w:rPr>
          <w:rFonts w:ascii="Arial" w:hAnsi="Arial" w:cs="Arial"/>
          <w:i/>
          <w:color w:val="767171" w:themeColor="background2" w:themeShade="80"/>
          <w:szCs w:val="22"/>
          <w:lang w:val="en-PH"/>
        </w:rPr>
        <w:t xml:space="preserve"> </w:t>
      </w:r>
      <w:r w:rsidRPr="008108A7">
        <w:rPr>
          <w:rFonts w:ascii="Arial" w:hAnsi="Arial" w:cs="Arial"/>
          <w:i/>
          <w:color w:val="767171" w:themeColor="background2" w:themeShade="80"/>
          <w:szCs w:val="22"/>
          <w:lang w:val="en-PH"/>
        </w:rPr>
        <w:t xml:space="preserve">Provide information about the dependencies of the business process: </w:t>
      </w:r>
    </w:p>
    <w:p w14:paraId="3F253AA5" w14:textId="77777777" w:rsidR="00491F19" w:rsidRPr="008108A7" w:rsidRDefault="00A85E55" w:rsidP="00B02D5B">
      <w:pPr>
        <w:numPr>
          <w:ilvl w:val="0"/>
          <w:numId w:val="6"/>
        </w:numPr>
        <w:spacing w:line="276" w:lineRule="auto"/>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P</w:t>
      </w:r>
      <w:r w:rsidR="00491F19" w:rsidRPr="008108A7">
        <w:rPr>
          <w:rFonts w:ascii="Arial" w:hAnsi="Arial" w:cs="Arial"/>
          <w:i/>
          <w:color w:val="767171" w:themeColor="background2" w:themeShade="80"/>
          <w:szCs w:val="22"/>
          <w:lang w:val="en-PH"/>
        </w:rPr>
        <w:t>revious process carried out, inputs required in the process that will be automated, output of the process that will be automated, and succeeding process of the process that will be automated.</w:t>
      </w:r>
    </w:p>
    <w:p w14:paraId="1247970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process that</w:t>
      </w:r>
      <w:r w:rsidR="00621E41" w:rsidRPr="008108A7">
        <w:rPr>
          <w:rFonts w:ascii="Arial" w:hAnsi="Arial" w:cs="Arial"/>
          <w:i/>
          <w:color w:val="767171" w:themeColor="background2" w:themeShade="80"/>
          <w:szCs w:val="22"/>
          <w:lang w:val="en-PH"/>
        </w:rPr>
        <w:t xml:space="preserve"> will be automated should be highlighted in the workflow diagram.</w:t>
      </w:r>
    </w:p>
    <w:p w14:paraId="5F7974CE" w14:textId="77777777" w:rsidR="00491F19"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5182E272"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p w14:paraId="25360090" w14:textId="77777777" w:rsidR="00621E41" w:rsidRPr="00097A67" w:rsidRDefault="00A35D4B" w:rsidP="00852C80">
      <w:pPr>
        <w:spacing w:line="276" w:lineRule="auto"/>
        <w:ind w:left="426"/>
        <w:jc w:val="center"/>
        <w:rPr>
          <w:rFonts w:ascii="Arial" w:hAnsi="Arial" w:cs="Arial"/>
          <w:sz w:val="22"/>
          <w:szCs w:val="22"/>
          <w:lang w:val="en-PH"/>
        </w:rPr>
      </w:pPr>
      <w:r w:rsidRPr="00097A67">
        <w:rPr>
          <w:rFonts w:ascii="Arial" w:hAnsi="Arial" w:cs="Arial"/>
          <w:noProof/>
          <w:sz w:val="22"/>
          <w:szCs w:val="22"/>
          <w:lang w:val="en-PH" w:eastAsia="en-PH"/>
        </w:rPr>
        <w:lastRenderedPageBreak/>
        <mc:AlternateContent>
          <mc:Choice Requires="wps">
            <w:drawing>
              <wp:anchor distT="0" distB="0" distL="114300" distR="114300" simplePos="0" relativeHeight="251657728" behindDoc="0" locked="0" layoutInCell="1" allowOverlap="1" wp14:anchorId="488DA50E" wp14:editId="7D01E99E">
                <wp:simplePos x="0" y="0"/>
                <wp:positionH relativeFrom="margin">
                  <wp:posOffset>2257425</wp:posOffset>
                </wp:positionH>
                <wp:positionV relativeFrom="paragraph">
                  <wp:posOffset>1597025</wp:posOffset>
                </wp:positionV>
                <wp:extent cx="2969895" cy="798195"/>
                <wp:effectExtent l="0" t="838200" r="0" b="840105"/>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349683">
                          <a:off x="0" y="0"/>
                          <a:ext cx="2969895" cy="798195"/>
                        </a:xfrm>
                        <a:prstGeom prst="rect">
                          <a:avLst/>
                        </a:prstGeom>
                        <a:solidFill>
                          <a:srgbClr val="FFFFFF">
                            <a:alpha val="21961"/>
                          </a:srgbClr>
                        </a:solidFill>
                        <a:ln w="6350">
                          <a:noFill/>
                        </a:ln>
                      </wps:spPr>
                      <wps:txbx>
                        <w:txbxContent>
                          <w:p w14:paraId="66FE08DD" w14:textId="77777777" w:rsidR="00375656" w:rsidRPr="00D90F89" w:rsidRDefault="00375656" w:rsidP="00263166">
                            <w:pPr>
                              <w:rPr>
                                <w:rFonts w:ascii="Calibri" w:hAnsi="Calibri" w:cs="Calibri"/>
                                <w:sz w:val="60"/>
                                <w:szCs w:val="60"/>
                                <w:lang w:val="es-ES"/>
                              </w:rPr>
                            </w:pPr>
                            <w:r w:rsidRPr="00D90F89">
                              <w:rPr>
                                <w:rFonts w:ascii="Calibri" w:hAnsi="Calibri" w:cs="Calibri"/>
                                <w:sz w:val="60"/>
                                <w:szCs w:val="60"/>
                                <w:lang w:val="es-ES"/>
                              </w:rPr>
                              <w:t>ILLUST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88DA50E" id="_x0000_t202" coordsize="21600,21600" o:spt="202" path="m,l,21600r21600,l21600,xe">
                <v:stroke joinstyle="miter"/>
                <v:path gradientshapeok="t" o:connecttype="rect"/>
              </v:shapetype>
              <v:shape id="Cuadro de texto 2" o:spid="_x0000_s1026" type="#_x0000_t202" style="position:absolute;left:0;text-align:left;margin-left:177.75pt;margin-top:125.75pt;width:233.85pt;height:62.85pt;rotation:-2457946fd;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" stroked="f" strokeweight=".5pt">
                <v:fill opacity="14392f"/>
                <v:textbox>
                  <w:txbxContent>
                    <w:p w14:paraId="66FE08DD" w14:textId="77777777" w:rsidR="00375656" w:rsidRPr="00D90F89" w:rsidRDefault="00375656" w:rsidP="00263166">
                      <w:pPr>
                        <w:rPr>
                          <w:rFonts w:ascii="Calibri" w:hAnsi="Calibri" w:cs="Calibri"/>
                          <w:sz w:val="60"/>
                          <w:szCs w:val="60"/>
                          <w:lang w:val="es-ES"/>
                        </w:rPr>
                      </w:pPr>
                      <w:r w:rsidRPr="00D90F89">
                        <w:rPr>
                          <w:rFonts w:ascii="Calibri" w:hAnsi="Calibri" w:cs="Calibri"/>
                          <w:sz w:val="60"/>
                          <w:szCs w:val="60"/>
                          <w:lang w:val="es-ES"/>
                        </w:rPr>
                        <w:t>ILLUSTRATIVE</w:t>
                      </w:r>
                    </w:p>
                  </w:txbxContent>
                </v:textbox>
                <w10:wrap anchorx="margin"/>
              </v:shape>
            </w:pict>
          </mc:Fallback>
        </mc:AlternateContent>
      </w:r>
      <w:r w:rsidRPr="00097A67">
        <w:rPr>
          <w:rFonts w:ascii="Arial" w:hAnsi="Arial" w:cs="Arial"/>
          <w:noProof/>
          <w:sz w:val="22"/>
          <w:szCs w:val="22"/>
          <w:lang w:val="en-PH" w:eastAsia="en-PH"/>
        </w:rPr>
        <w:drawing>
          <wp:inline distT="0" distB="0" distL="0" distR="0" wp14:anchorId="4D6C42F1" wp14:editId="4D50EACC">
            <wp:extent cx="4718050" cy="3790950"/>
            <wp:effectExtent l="0" t="0" r="6350" b="0"/>
            <wp:docPr id="1" name="Picture 1" descr="High-Level Work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Level Workflow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8050" cy="3790950"/>
                    </a:xfrm>
                    <a:prstGeom prst="rect">
                      <a:avLst/>
                    </a:prstGeom>
                    <a:noFill/>
                    <a:ln>
                      <a:noFill/>
                    </a:ln>
                  </pic:spPr>
                </pic:pic>
              </a:graphicData>
            </a:graphic>
          </wp:inline>
        </w:drawing>
      </w:r>
    </w:p>
    <w:p w14:paraId="23C0634A" w14:textId="77777777" w:rsidR="00621E41" w:rsidRPr="00097A67" w:rsidRDefault="00621E41" w:rsidP="00852C80">
      <w:pPr>
        <w:spacing w:line="276" w:lineRule="auto"/>
        <w:ind w:left="426"/>
        <w:jc w:val="center"/>
        <w:rPr>
          <w:rFonts w:ascii="Arial" w:hAnsi="Arial" w:cs="Arial"/>
          <w:sz w:val="22"/>
          <w:szCs w:val="22"/>
          <w:lang w:val="en-PH"/>
        </w:rPr>
      </w:pPr>
    </w:p>
    <w:p w14:paraId="26ADD298"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APPLICATION, PLATFORMS, SYSTEMS AND SHARED FOLDERS</w:t>
      </w:r>
    </w:p>
    <w:p w14:paraId="7574DA59" w14:textId="77777777" w:rsidR="00A85E55"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EE96CF7"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tables may be duplicated as one (1) table represents only a single A</w:t>
      </w:r>
      <w:r w:rsidR="00BE6B3D" w:rsidRPr="008108A7">
        <w:rPr>
          <w:rFonts w:ascii="Arial" w:hAnsi="Arial" w:cs="Arial"/>
          <w:i/>
          <w:color w:val="767171" w:themeColor="background2" w:themeShade="80"/>
          <w:szCs w:val="22"/>
          <w:lang w:val="en-PH"/>
        </w:rPr>
        <w:t>pplication/</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w:t>
      </w:r>
    </w:p>
    <w:p w14:paraId="7C05F11B"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p>
    <w:p w14:paraId="0AFF8D8D" w14:textId="77777777" w:rsidR="00C325E7"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Replace the header of the table with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 name and the version (the version that should be indicated is the version of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latform</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System that is used in doing the process).</w:t>
      </w:r>
    </w:p>
    <w:p w14:paraId="08E60D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7CA85DB2" w14:textId="77777777" w:rsidR="00A35D4B"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CCESS METHOD</w:t>
      </w:r>
      <w:r w:rsidRPr="008108A7">
        <w:rPr>
          <w:rFonts w:ascii="Arial" w:hAnsi="Arial" w:cs="Arial"/>
          <w:i/>
          <w:color w:val="767171" w:themeColor="background2" w:themeShade="80"/>
          <w:szCs w:val="22"/>
          <w:lang w:val="en-PH"/>
        </w:rPr>
        <w:t xml:space="preserve"> row, </w:t>
      </w:r>
      <w:r w:rsidR="00F96E90" w:rsidRPr="008108A7">
        <w:rPr>
          <w:rFonts w:ascii="Arial" w:hAnsi="Arial" w:cs="Arial"/>
          <w:i/>
          <w:color w:val="767171" w:themeColor="background2" w:themeShade="80"/>
          <w:szCs w:val="22"/>
          <w:lang w:val="en-PH"/>
        </w:rPr>
        <w:t>indicate whether the application is accessed: via Web, via Desktop, via Citrix, etc.</w:t>
      </w:r>
    </w:p>
    <w:p w14:paraId="621F756A"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6BE8582B" w14:textId="77777777" w:rsidR="00F96E90" w:rsidRPr="008108A7" w:rsidRDefault="00F96E90"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RMISSIONS, ACCESSES AND ROLES</w:t>
      </w:r>
      <w:r w:rsidRPr="008108A7">
        <w:rPr>
          <w:rFonts w:ascii="Arial" w:hAnsi="Arial" w:cs="Arial"/>
          <w:i/>
          <w:color w:val="767171" w:themeColor="background2" w:themeShade="80"/>
          <w:szCs w:val="22"/>
          <w:lang w:val="en-PH"/>
        </w:rPr>
        <w:t xml:space="preserve"> row, indicate permissions, accesses and/or roles necessary to get through applications, platforms, systems and shared folders.</w:t>
      </w:r>
    </w:p>
    <w:p w14:paraId="4B8B62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3D56819C" w14:textId="77777777" w:rsidR="00A60F0D" w:rsidRPr="008108A7" w:rsidRDefault="00784358"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REDENTIAL/S VALIDITY DURATION</w:t>
      </w:r>
      <w:r w:rsidRPr="008108A7">
        <w:rPr>
          <w:rFonts w:ascii="Arial" w:hAnsi="Arial" w:cs="Arial"/>
          <w:i/>
          <w:color w:val="767171" w:themeColor="background2" w:themeShade="80"/>
          <w:szCs w:val="22"/>
          <w:lang w:val="en-PH"/>
        </w:rPr>
        <w:t xml:space="preserve"> row, </w:t>
      </w:r>
      <w:r w:rsidR="00A60F0D" w:rsidRPr="008108A7">
        <w:rPr>
          <w:rFonts w:ascii="Arial" w:hAnsi="Arial" w:cs="Arial"/>
          <w:i/>
          <w:color w:val="767171" w:themeColor="background2" w:themeShade="80"/>
          <w:szCs w:val="22"/>
          <w:lang w:val="en-PH"/>
        </w:rPr>
        <w:t>indicate password duration for every credential needed to access the application/system, and the process on how to change an expired password.</w:t>
      </w:r>
    </w:p>
    <w:p w14:paraId="3AB71EEE"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1E2A6176" w14:textId="77777777" w:rsidR="00170242" w:rsidRPr="008108A7" w:rsidRDefault="00A60F0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LATFORM ENVIRONMENT</w:t>
      </w:r>
      <w:r w:rsidRPr="008108A7">
        <w:rPr>
          <w:rFonts w:ascii="Arial" w:hAnsi="Arial" w:cs="Arial"/>
          <w:i/>
          <w:color w:val="767171" w:themeColor="background2" w:themeShade="80"/>
          <w:szCs w:val="22"/>
          <w:lang w:val="en-PH"/>
        </w:rPr>
        <w:t xml:space="preserve"> row, </w:t>
      </w:r>
      <w:r w:rsidR="00BE6B3D" w:rsidRPr="008108A7">
        <w:rPr>
          <w:rFonts w:ascii="Arial" w:hAnsi="Arial" w:cs="Arial"/>
          <w:i/>
          <w:color w:val="767171" w:themeColor="background2" w:themeShade="80"/>
          <w:szCs w:val="22"/>
          <w:lang w:val="en-PH"/>
        </w:rPr>
        <w:t>all environments where the A</w:t>
      </w:r>
      <w:r w:rsidR="00EE0D46" w:rsidRPr="008108A7">
        <w:rPr>
          <w:rFonts w:ascii="Arial" w:hAnsi="Arial" w:cs="Arial"/>
          <w:i/>
          <w:color w:val="767171" w:themeColor="background2" w:themeShade="80"/>
          <w:szCs w:val="22"/>
          <w:lang w:val="en-PH"/>
        </w:rPr>
        <w:t>pplication/</w:t>
      </w:r>
      <w:r w:rsidR="00BE6B3D" w:rsidRPr="008108A7">
        <w:rPr>
          <w:rFonts w:ascii="Arial" w:hAnsi="Arial" w:cs="Arial"/>
          <w:i/>
          <w:color w:val="767171" w:themeColor="background2" w:themeShade="80"/>
          <w:szCs w:val="22"/>
          <w:lang w:val="en-PH"/>
        </w:rPr>
        <w:t>Platform/S</w:t>
      </w:r>
      <w:r w:rsidR="00EE0D46" w:rsidRPr="008108A7">
        <w:rPr>
          <w:rFonts w:ascii="Arial" w:hAnsi="Arial" w:cs="Arial"/>
          <w:i/>
          <w:color w:val="767171" w:themeColor="background2" w:themeShade="80"/>
          <w:szCs w:val="22"/>
          <w:lang w:val="en-PH"/>
        </w:rPr>
        <w:t>ystem is available. For those that are available in multiple environments, indicated short description of the differences (if there is) for each environment.</w:t>
      </w:r>
      <w:r w:rsidR="00BE6B3D" w:rsidRPr="008108A7">
        <w:rPr>
          <w:rFonts w:ascii="Arial" w:hAnsi="Arial" w:cs="Arial"/>
          <w:i/>
          <w:color w:val="767171" w:themeColor="background2" w:themeShade="80"/>
          <w:szCs w:val="22"/>
          <w:lang w:val="en-PH"/>
        </w:rPr>
        <w:t xml:space="preserve"> Indicate also URL or routes to access the Application/Platform/System in each environment</w:t>
      </w:r>
      <w:r w:rsidR="00170242" w:rsidRPr="008108A7">
        <w:rPr>
          <w:rFonts w:ascii="Arial" w:hAnsi="Arial" w:cs="Arial"/>
          <w:i/>
          <w:color w:val="767171" w:themeColor="background2" w:themeShade="80"/>
          <w:szCs w:val="22"/>
          <w:lang w:val="en-PH"/>
        </w:rPr>
        <w:t>.</w:t>
      </w:r>
      <w:r w:rsidR="00F628F0" w:rsidRPr="008108A7">
        <w:rPr>
          <w:rFonts w:ascii="Arial" w:hAnsi="Arial" w:cs="Arial"/>
          <w:i/>
          <w:color w:val="767171" w:themeColor="background2" w:themeShade="80"/>
          <w:szCs w:val="22"/>
          <w:lang w:val="en-PH"/>
        </w:rPr>
        <w:t xml:space="preserve"> For Shared folders, indicate here if there is a periodic clean-up and the date/s of the clean-up.</w:t>
      </w:r>
    </w:p>
    <w:p w14:paraId="5AE9ACE7"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519B0D3B" w14:textId="77777777" w:rsidR="00A85E55" w:rsidRPr="008108A7" w:rsidRDefault="00170242"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POTENTIAL CHANGES IN THE APP</w:t>
      </w:r>
      <w:r w:rsidRPr="008108A7">
        <w:rPr>
          <w:rFonts w:ascii="Arial" w:hAnsi="Arial" w:cs="Arial"/>
          <w:i/>
          <w:color w:val="767171" w:themeColor="background2" w:themeShade="80"/>
          <w:szCs w:val="22"/>
          <w:lang w:val="en-PH"/>
        </w:rPr>
        <w:t xml:space="preserve"> row, indicate potential or upcoming changes in the application/platform/system, and the target date when the changes will be applied.</w:t>
      </w:r>
    </w:p>
    <w:p w14:paraId="44577F2D" w14:textId="77777777" w:rsidR="00A15313" w:rsidRPr="008108A7" w:rsidRDefault="00BE6B3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6BB6CD04"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0"/>
        <w:gridCol w:w="5223"/>
      </w:tblGrid>
      <w:tr w:rsidR="00A15313" w:rsidRPr="00097A67" w14:paraId="6EC66789" w14:textId="77777777" w:rsidTr="00A85E55">
        <w:tc>
          <w:tcPr>
            <w:tcW w:w="9333" w:type="dxa"/>
            <w:gridSpan w:val="2"/>
            <w:shd w:val="clear" w:color="auto" w:fill="auto"/>
            <w:vAlign w:val="center"/>
          </w:tcPr>
          <w:p w14:paraId="5EE41354" w14:textId="6C5FEDF9" w:rsidR="00A15313" w:rsidRPr="00852C80" w:rsidRDefault="001E1EC7" w:rsidP="00852C80">
            <w:pPr>
              <w:spacing w:line="276" w:lineRule="auto"/>
              <w:jc w:val="center"/>
              <w:rPr>
                <w:rFonts w:ascii="Arial" w:hAnsi="Arial" w:cs="Arial"/>
                <w:b/>
                <w:szCs w:val="22"/>
                <w:lang w:val="en-PH"/>
              </w:rPr>
            </w:pPr>
            <w:r>
              <w:rPr>
                <w:rFonts w:ascii="Arial" w:hAnsi="Arial" w:cs="Arial"/>
                <w:b/>
                <w:szCs w:val="22"/>
                <w:lang w:val="en-PH"/>
              </w:rPr>
              <w:t>Ookla_RPA –</w:t>
            </w:r>
            <w:r w:rsidR="00A15313" w:rsidRPr="00852C80">
              <w:rPr>
                <w:rFonts w:ascii="Arial" w:hAnsi="Arial" w:cs="Arial"/>
                <w:b/>
                <w:szCs w:val="22"/>
                <w:lang w:val="en-PH"/>
              </w:rPr>
              <w:t xml:space="preserve"> </w:t>
            </w:r>
            <w:r>
              <w:rPr>
                <w:rFonts w:ascii="Arial" w:hAnsi="Arial" w:cs="Arial"/>
                <w:b/>
                <w:szCs w:val="22"/>
                <w:lang w:val="en-PH"/>
              </w:rPr>
              <w:t>1.0</w:t>
            </w:r>
          </w:p>
        </w:tc>
      </w:tr>
      <w:tr w:rsidR="00A15313" w:rsidRPr="00097A67" w14:paraId="00B673EC" w14:textId="77777777" w:rsidTr="00A85E55">
        <w:tc>
          <w:tcPr>
            <w:tcW w:w="4110" w:type="dxa"/>
            <w:shd w:val="clear" w:color="auto" w:fill="auto"/>
            <w:vAlign w:val="center"/>
          </w:tcPr>
          <w:p w14:paraId="4C7EF3CC"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ACCESS METHOD</w:t>
            </w:r>
          </w:p>
        </w:tc>
        <w:tc>
          <w:tcPr>
            <w:tcW w:w="5223" w:type="dxa"/>
            <w:shd w:val="clear" w:color="auto" w:fill="auto"/>
            <w:vAlign w:val="center"/>
          </w:tcPr>
          <w:p w14:paraId="3D5BAADB" w14:textId="1CA2391E" w:rsidR="00A15313" w:rsidRPr="00FB5F03" w:rsidRDefault="00A15313" w:rsidP="00FB5F03">
            <w:pPr>
              <w:pStyle w:val="ListParagraph"/>
              <w:numPr>
                <w:ilvl w:val="0"/>
                <w:numId w:val="20"/>
              </w:numPr>
              <w:spacing w:line="276" w:lineRule="auto"/>
              <w:jc w:val="center"/>
              <w:rPr>
                <w:rFonts w:ascii="Arial" w:hAnsi="Arial" w:cs="Arial"/>
                <w:szCs w:val="22"/>
                <w:lang w:val="en-PH"/>
              </w:rPr>
            </w:pPr>
          </w:p>
        </w:tc>
      </w:tr>
      <w:tr w:rsidR="00A15313" w:rsidRPr="00097A67" w14:paraId="71365BC5" w14:textId="77777777" w:rsidTr="00A85E55">
        <w:tc>
          <w:tcPr>
            <w:tcW w:w="4110" w:type="dxa"/>
            <w:shd w:val="clear" w:color="auto" w:fill="auto"/>
            <w:vAlign w:val="center"/>
          </w:tcPr>
          <w:p w14:paraId="7289C87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ERMISSIONS, ACCESSES AND ROLES</w:t>
            </w:r>
          </w:p>
        </w:tc>
        <w:tc>
          <w:tcPr>
            <w:tcW w:w="5223" w:type="dxa"/>
            <w:shd w:val="clear" w:color="auto" w:fill="auto"/>
            <w:vAlign w:val="center"/>
          </w:tcPr>
          <w:p w14:paraId="2ADCBC73" w14:textId="5648C30B" w:rsidR="00A15313" w:rsidRPr="00852C80" w:rsidRDefault="00FB5F03" w:rsidP="00852C80">
            <w:pPr>
              <w:spacing w:line="276" w:lineRule="auto"/>
              <w:jc w:val="center"/>
              <w:rPr>
                <w:rFonts w:ascii="Arial" w:hAnsi="Arial" w:cs="Arial"/>
                <w:szCs w:val="22"/>
                <w:lang w:val="en-PH"/>
              </w:rPr>
            </w:pPr>
            <w:r>
              <w:rPr>
                <w:rFonts w:ascii="Arial" w:hAnsi="Arial" w:cs="Arial"/>
                <w:szCs w:val="22"/>
                <w:lang w:val="en-PH"/>
              </w:rPr>
              <w:t xml:space="preserve">Admin User – Can access the UiPath Orchestrator </w:t>
            </w:r>
          </w:p>
        </w:tc>
      </w:tr>
      <w:tr w:rsidR="00A15313" w:rsidRPr="00097A67" w14:paraId="647A23DE" w14:textId="77777777" w:rsidTr="00A85E55">
        <w:tc>
          <w:tcPr>
            <w:tcW w:w="4110" w:type="dxa"/>
            <w:shd w:val="clear" w:color="auto" w:fill="auto"/>
            <w:vAlign w:val="center"/>
          </w:tcPr>
          <w:p w14:paraId="4D6B8628"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CREDENTIAL</w:t>
            </w:r>
            <w:r w:rsidR="00784358" w:rsidRPr="00852C80">
              <w:rPr>
                <w:rFonts w:ascii="Arial" w:hAnsi="Arial" w:cs="Arial"/>
                <w:b/>
                <w:szCs w:val="22"/>
                <w:lang w:val="en-PH"/>
              </w:rPr>
              <w:t>/</w:t>
            </w:r>
            <w:r w:rsidRPr="00852C80">
              <w:rPr>
                <w:rFonts w:ascii="Arial" w:hAnsi="Arial" w:cs="Arial"/>
                <w:b/>
                <w:szCs w:val="22"/>
                <w:lang w:val="en-PH"/>
              </w:rPr>
              <w:t>S VALIDITY DURATION</w:t>
            </w:r>
          </w:p>
        </w:tc>
        <w:tc>
          <w:tcPr>
            <w:tcW w:w="5223" w:type="dxa"/>
            <w:shd w:val="clear" w:color="auto" w:fill="auto"/>
            <w:vAlign w:val="center"/>
          </w:tcPr>
          <w:p w14:paraId="31069475" w14:textId="730186C3" w:rsidR="00A15313" w:rsidRPr="00852C80" w:rsidRDefault="00A15313" w:rsidP="00852C80">
            <w:pPr>
              <w:spacing w:line="276" w:lineRule="auto"/>
              <w:jc w:val="center"/>
              <w:rPr>
                <w:rFonts w:ascii="Arial" w:hAnsi="Arial" w:cs="Arial"/>
                <w:szCs w:val="22"/>
                <w:lang w:val="en-PH"/>
              </w:rPr>
            </w:pPr>
          </w:p>
        </w:tc>
      </w:tr>
      <w:tr w:rsidR="00A15313" w:rsidRPr="00097A67" w14:paraId="083664A2" w14:textId="77777777" w:rsidTr="00A85E55">
        <w:tc>
          <w:tcPr>
            <w:tcW w:w="4110" w:type="dxa"/>
            <w:shd w:val="clear" w:color="auto" w:fill="auto"/>
            <w:vAlign w:val="center"/>
          </w:tcPr>
          <w:p w14:paraId="3CBEF3E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LATFORM ENVIRONMENT</w:t>
            </w:r>
          </w:p>
        </w:tc>
        <w:tc>
          <w:tcPr>
            <w:tcW w:w="5223" w:type="dxa"/>
            <w:shd w:val="clear" w:color="auto" w:fill="auto"/>
            <w:vAlign w:val="center"/>
          </w:tcPr>
          <w:p w14:paraId="049FF994" w14:textId="3ABEA99B" w:rsidR="00A15313" w:rsidRPr="00852C80" w:rsidRDefault="001E1EC7" w:rsidP="00852C80">
            <w:pPr>
              <w:spacing w:line="276" w:lineRule="auto"/>
              <w:jc w:val="center"/>
              <w:rPr>
                <w:rFonts w:ascii="Arial" w:hAnsi="Arial" w:cs="Arial"/>
                <w:szCs w:val="22"/>
                <w:lang w:val="en-PH"/>
              </w:rPr>
            </w:pPr>
            <w:r>
              <w:rPr>
                <w:rFonts w:ascii="Arial" w:hAnsi="Arial" w:cs="Arial"/>
                <w:szCs w:val="22"/>
                <w:lang w:val="en-PH"/>
              </w:rPr>
              <w:t>Local Environment</w:t>
            </w:r>
            <w:r w:rsidR="002B30F8">
              <w:rPr>
                <w:rFonts w:ascii="Arial" w:hAnsi="Arial" w:cs="Arial"/>
                <w:szCs w:val="22"/>
                <w:lang w:val="en-PH"/>
              </w:rPr>
              <w:t xml:space="preserve"> – Windows 10</w:t>
            </w:r>
          </w:p>
        </w:tc>
      </w:tr>
      <w:tr w:rsidR="00A15313" w:rsidRPr="00097A67" w14:paraId="68F381BD" w14:textId="77777777" w:rsidTr="00A85E55">
        <w:tc>
          <w:tcPr>
            <w:tcW w:w="4110" w:type="dxa"/>
            <w:shd w:val="clear" w:color="auto" w:fill="auto"/>
            <w:vAlign w:val="center"/>
          </w:tcPr>
          <w:p w14:paraId="29BF415E"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OTENTIAL CHANGES IN THE APP</w:t>
            </w:r>
          </w:p>
        </w:tc>
        <w:tc>
          <w:tcPr>
            <w:tcW w:w="5223" w:type="dxa"/>
            <w:shd w:val="clear" w:color="auto" w:fill="auto"/>
            <w:vAlign w:val="center"/>
          </w:tcPr>
          <w:p w14:paraId="293B7490" w14:textId="23DDAC1D" w:rsidR="00A15313" w:rsidRPr="00852C80" w:rsidRDefault="002B30F8" w:rsidP="00852C80">
            <w:pPr>
              <w:spacing w:line="276" w:lineRule="auto"/>
              <w:jc w:val="center"/>
              <w:rPr>
                <w:rFonts w:ascii="Arial" w:hAnsi="Arial" w:cs="Arial"/>
                <w:szCs w:val="22"/>
                <w:lang w:val="en-PH"/>
              </w:rPr>
            </w:pPr>
            <w:r>
              <w:rPr>
                <w:rFonts w:ascii="Arial" w:hAnsi="Arial" w:cs="Arial"/>
                <w:szCs w:val="22"/>
                <w:lang w:val="en-PH"/>
              </w:rPr>
              <w:t>Improvements will depend on the requirements</w:t>
            </w:r>
          </w:p>
        </w:tc>
      </w:tr>
    </w:tbl>
    <w:p w14:paraId="60C53029" w14:textId="77777777" w:rsidR="00A15313" w:rsidRPr="00097A67" w:rsidRDefault="00A15313" w:rsidP="00852C80">
      <w:pPr>
        <w:spacing w:line="276" w:lineRule="auto"/>
        <w:ind w:left="426"/>
        <w:rPr>
          <w:rFonts w:ascii="Arial" w:hAnsi="Arial" w:cs="Arial"/>
          <w:b/>
          <w:sz w:val="22"/>
          <w:szCs w:val="22"/>
          <w:lang w:val="en-PH"/>
        </w:rPr>
      </w:pPr>
    </w:p>
    <w:p w14:paraId="07D58272" w14:textId="77777777" w:rsidR="007256A0"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FILES</w:t>
      </w:r>
    </w:p>
    <w:p w14:paraId="72B8ED9A" w14:textId="09C65F31" w:rsidR="00506DBD" w:rsidRPr="008108A7" w:rsidRDefault="00506DBD" w:rsidP="00FB5F03">
      <w:pPr>
        <w:spacing w:line="276" w:lineRule="auto"/>
        <w:ind w:left="426"/>
        <w:jc w:val="both"/>
        <w:rPr>
          <w:rFonts w:ascii="Arial" w:hAnsi="Arial" w:cs="Arial"/>
          <w:i/>
          <w:color w:val="767171" w:themeColor="background2" w:themeShade="80"/>
          <w:szCs w:val="22"/>
          <w:lang w:val="en-PH"/>
        </w:rPr>
      </w:pP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4988"/>
      </w:tblGrid>
      <w:tr w:rsidR="005E049F" w:rsidRPr="00097A67" w14:paraId="14B05A4E" w14:textId="77777777" w:rsidTr="00A85E55">
        <w:tc>
          <w:tcPr>
            <w:tcW w:w="2384" w:type="pct"/>
            <w:shd w:val="clear" w:color="auto" w:fill="auto"/>
            <w:vAlign w:val="center"/>
          </w:tcPr>
          <w:p w14:paraId="3B801D7D"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FILE NAME</w:t>
            </w:r>
          </w:p>
        </w:tc>
        <w:tc>
          <w:tcPr>
            <w:tcW w:w="2616" w:type="pct"/>
            <w:shd w:val="clear" w:color="auto" w:fill="auto"/>
            <w:vAlign w:val="center"/>
          </w:tcPr>
          <w:p w14:paraId="3CF817A8"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PATH DIRECTORY</w:t>
            </w:r>
          </w:p>
        </w:tc>
      </w:tr>
      <w:tr w:rsidR="005E049F" w:rsidRPr="00097A67" w14:paraId="5BC6B87A" w14:textId="77777777" w:rsidTr="00A85E55">
        <w:tc>
          <w:tcPr>
            <w:tcW w:w="2384" w:type="pct"/>
            <w:shd w:val="clear" w:color="auto" w:fill="auto"/>
            <w:vAlign w:val="center"/>
          </w:tcPr>
          <w:p w14:paraId="4C8526BF" w14:textId="329CA6D3" w:rsidR="005E049F" w:rsidRPr="00852C80" w:rsidRDefault="00FB5F03" w:rsidP="00852C80">
            <w:pPr>
              <w:spacing w:line="276" w:lineRule="auto"/>
              <w:jc w:val="center"/>
              <w:rPr>
                <w:rFonts w:ascii="Arial" w:hAnsi="Arial" w:cs="Arial"/>
                <w:szCs w:val="22"/>
                <w:lang w:val="en-PH"/>
              </w:rPr>
            </w:pPr>
            <w:r>
              <w:rPr>
                <w:rFonts w:ascii="Arial" w:hAnsi="Arial" w:cs="Arial"/>
                <w:szCs w:val="22"/>
                <w:lang w:val="en-PH"/>
              </w:rPr>
              <w:t>android_&lt;Date&gt;.zip</w:t>
            </w:r>
          </w:p>
        </w:tc>
        <w:tc>
          <w:tcPr>
            <w:tcW w:w="2616" w:type="pct"/>
            <w:shd w:val="clear" w:color="auto" w:fill="auto"/>
            <w:vAlign w:val="center"/>
          </w:tcPr>
          <w:p w14:paraId="2B2C4102" w14:textId="65685550" w:rsidR="005E049F"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r w:rsidR="00FB5F03" w:rsidRPr="00097A67" w14:paraId="7E3CF77F" w14:textId="77777777" w:rsidTr="00A85E55">
        <w:tc>
          <w:tcPr>
            <w:tcW w:w="2384" w:type="pct"/>
            <w:shd w:val="clear" w:color="auto" w:fill="auto"/>
            <w:vAlign w:val="center"/>
          </w:tcPr>
          <w:p w14:paraId="719FF67C" w14:textId="182B7016"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iOs_&lt;Date&gt;.zip</w:t>
            </w:r>
          </w:p>
        </w:tc>
        <w:tc>
          <w:tcPr>
            <w:tcW w:w="2616" w:type="pct"/>
            <w:shd w:val="clear" w:color="auto" w:fill="auto"/>
            <w:vAlign w:val="center"/>
          </w:tcPr>
          <w:p w14:paraId="20BFEEE8" w14:textId="3DDA7298"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r w:rsidR="00FB5F03" w:rsidRPr="00097A67" w14:paraId="22C42AC0" w14:textId="77777777" w:rsidTr="00A85E55">
        <w:tc>
          <w:tcPr>
            <w:tcW w:w="2384" w:type="pct"/>
            <w:shd w:val="clear" w:color="auto" w:fill="auto"/>
            <w:vAlign w:val="center"/>
          </w:tcPr>
          <w:p w14:paraId="03EFAC57" w14:textId="73DBD962"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p_&lt;Date&gt;.zip</w:t>
            </w:r>
          </w:p>
        </w:tc>
        <w:tc>
          <w:tcPr>
            <w:tcW w:w="2616" w:type="pct"/>
            <w:shd w:val="clear" w:color="auto" w:fill="auto"/>
            <w:vAlign w:val="center"/>
          </w:tcPr>
          <w:p w14:paraId="1CB339FC" w14:textId="6C071942" w:rsidR="00FB5F03" w:rsidRPr="00852C80" w:rsidRDefault="00FB5F03" w:rsidP="00FB5F03">
            <w:pPr>
              <w:spacing w:line="276" w:lineRule="auto"/>
              <w:jc w:val="center"/>
              <w:rPr>
                <w:rFonts w:ascii="Arial" w:hAnsi="Arial" w:cs="Arial"/>
                <w:szCs w:val="22"/>
                <w:lang w:val="en-PH"/>
              </w:rPr>
            </w:pPr>
            <w:r>
              <w:rPr>
                <w:rFonts w:ascii="Arial" w:hAnsi="Arial" w:cs="Arial"/>
                <w:szCs w:val="22"/>
                <w:lang w:val="en-PH"/>
              </w:rPr>
              <w:t>Will depend on the download directory set on Chrome Browser</w:t>
            </w:r>
          </w:p>
        </w:tc>
      </w:tr>
    </w:tbl>
    <w:p w14:paraId="5AA8D60C" w14:textId="77777777" w:rsidR="005E049F" w:rsidRPr="00097A67" w:rsidRDefault="005E049F" w:rsidP="00852C80">
      <w:pPr>
        <w:spacing w:line="276" w:lineRule="auto"/>
        <w:ind w:left="426"/>
        <w:rPr>
          <w:rFonts w:ascii="Arial" w:hAnsi="Arial" w:cs="Arial"/>
          <w:b/>
          <w:sz w:val="22"/>
          <w:szCs w:val="22"/>
          <w:lang w:val="en-PH"/>
        </w:rPr>
      </w:pPr>
    </w:p>
    <w:p w14:paraId="398A49D2" w14:textId="07DCB9E1" w:rsidR="00601115" w:rsidRPr="0046799F" w:rsidRDefault="008E4AEE" w:rsidP="0046799F">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 xml:space="preserve">ACCESSIBILITY PERIOD, SUPPORT PERIOD, MAINTENANCE PERIOD AND KNOWN </w:t>
      </w:r>
      <w:r w:rsidRPr="008108A7">
        <w:rPr>
          <w:rFonts w:ascii="Arial" w:hAnsi="Arial" w:cs="Arial"/>
          <w:b/>
          <w:sz w:val="22"/>
          <w:szCs w:val="22"/>
          <w:lang w:val="en-PH"/>
        </w:rPr>
        <w:t>ISSUES</w:t>
      </w:r>
    </w:p>
    <w:p w14:paraId="093ED1F6" w14:textId="77777777" w:rsidR="00715BE6" w:rsidRPr="00097A67" w:rsidRDefault="00715BE6" w:rsidP="00852C80">
      <w:pPr>
        <w:spacing w:line="276" w:lineRule="auto"/>
        <w:ind w:left="426"/>
        <w:rPr>
          <w:rFonts w:ascii="Arial" w:hAnsi="Arial" w:cs="Arial"/>
          <w:b/>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1739"/>
        <w:gridCol w:w="1559"/>
        <w:gridCol w:w="1843"/>
        <w:gridCol w:w="1737"/>
      </w:tblGrid>
      <w:tr w:rsidR="00A85E55" w:rsidRPr="00097A67" w14:paraId="764DC0B4" w14:textId="77777777" w:rsidTr="00A85E55">
        <w:tc>
          <w:tcPr>
            <w:tcW w:w="2655" w:type="dxa"/>
            <w:shd w:val="clear" w:color="auto" w:fill="auto"/>
            <w:vAlign w:val="center"/>
          </w:tcPr>
          <w:p w14:paraId="4A098795"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PPLICATION/</w:t>
            </w:r>
          </w:p>
          <w:p w14:paraId="6AA3485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LATFORM/</w:t>
            </w:r>
          </w:p>
          <w:p w14:paraId="151A9942"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YSTEM</w:t>
            </w:r>
          </w:p>
        </w:tc>
        <w:tc>
          <w:tcPr>
            <w:tcW w:w="1739" w:type="dxa"/>
            <w:shd w:val="clear" w:color="auto" w:fill="auto"/>
            <w:vAlign w:val="center"/>
          </w:tcPr>
          <w:p w14:paraId="38762B2E"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CCESSIBILITY</w:t>
            </w:r>
          </w:p>
          <w:p w14:paraId="2863520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559" w:type="dxa"/>
            <w:shd w:val="clear" w:color="auto" w:fill="auto"/>
            <w:vAlign w:val="center"/>
          </w:tcPr>
          <w:p w14:paraId="054E0FD1"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UPPORT</w:t>
            </w:r>
          </w:p>
          <w:p w14:paraId="1EC1666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843" w:type="dxa"/>
            <w:shd w:val="clear" w:color="auto" w:fill="auto"/>
            <w:vAlign w:val="center"/>
          </w:tcPr>
          <w:p w14:paraId="7C82F820"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MAINTENANCE</w:t>
            </w:r>
          </w:p>
          <w:p w14:paraId="4775DAF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737" w:type="dxa"/>
            <w:shd w:val="clear" w:color="auto" w:fill="auto"/>
            <w:vAlign w:val="center"/>
          </w:tcPr>
          <w:p w14:paraId="0F5EDD07"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KNOWN</w:t>
            </w:r>
          </w:p>
          <w:p w14:paraId="45520319"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ISSUES</w:t>
            </w:r>
          </w:p>
        </w:tc>
      </w:tr>
      <w:tr w:rsidR="00A85E55" w:rsidRPr="00097A67" w14:paraId="69EB9B68" w14:textId="77777777" w:rsidTr="00A85E55">
        <w:tc>
          <w:tcPr>
            <w:tcW w:w="2655" w:type="dxa"/>
            <w:shd w:val="clear" w:color="auto" w:fill="auto"/>
            <w:vAlign w:val="center"/>
          </w:tcPr>
          <w:p w14:paraId="1FE6A571" w14:textId="0163F68A"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Ookla_RPA</w:t>
            </w:r>
          </w:p>
        </w:tc>
        <w:tc>
          <w:tcPr>
            <w:tcW w:w="1739" w:type="dxa"/>
            <w:shd w:val="clear" w:color="auto" w:fill="auto"/>
            <w:vAlign w:val="center"/>
          </w:tcPr>
          <w:p w14:paraId="6E6590D4" w14:textId="68D0DB93"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Mon-Thu and Fri 9 onwards</w:t>
            </w:r>
          </w:p>
        </w:tc>
        <w:tc>
          <w:tcPr>
            <w:tcW w:w="1559" w:type="dxa"/>
            <w:shd w:val="clear" w:color="auto" w:fill="auto"/>
            <w:vAlign w:val="center"/>
          </w:tcPr>
          <w:p w14:paraId="4971F85F" w14:textId="1DF7BC68"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eekdays 8am-5pm</w:t>
            </w:r>
          </w:p>
        </w:tc>
        <w:tc>
          <w:tcPr>
            <w:tcW w:w="1843" w:type="dxa"/>
            <w:shd w:val="clear" w:color="auto" w:fill="auto"/>
            <w:vAlign w:val="center"/>
          </w:tcPr>
          <w:p w14:paraId="345228F5" w14:textId="5D9436AA"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hen bugs are found</w:t>
            </w:r>
          </w:p>
        </w:tc>
        <w:tc>
          <w:tcPr>
            <w:tcW w:w="1737" w:type="dxa"/>
            <w:shd w:val="clear" w:color="auto" w:fill="auto"/>
            <w:vAlign w:val="center"/>
          </w:tcPr>
          <w:p w14:paraId="4EFA0DAE" w14:textId="0393AD1F" w:rsidR="00715BE6" w:rsidRPr="00123569" w:rsidRDefault="0046799F" w:rsidP="00852C80">
            <w:pPr>
              <w:spacing w:line="276" w:lineRule="auto"/>
              <w:jc w:val="center"/>
              <w:rPr>
                <w:rFonts w:ascii="Arial" w:hAnsi="Arial" w:cs="Arial"/>
                <w:szCs w:val="22"/>
                <w:lang w:val="en-PH"/>
              </w:rPr>
            </w:pPr>
            <w:r>
              <w:rPr>
                <w:rFonts w:ascii="Arial" w:hAnsi="Arial" w:cs="Arial"/>
                <w:szCs w:val="22"/>
                <w:lang w:val="en-PH"/>
              </w:rPr>
              <w:t>Will not work when not connected to domain or VPN</w:t>
            </w:r>
          </w:p>
        </w:tc>
      </w:tr>
    </w:tbl>
    <w:p w14:paraId="7BDE2248" w14:textId="77777777" w:rsidR="00715BE6" w:rsidRPr="00097A67" w:rsidRDefault="00715BE6" w:rsidP="00852C80">
      <w:pPr>
        <w:spacing w:line="276" w:lineRule="auto"/>
        <w:ind w:left="426"/>
        <w:rPr>
          <w:rFonts w:ascii="Arial" w:hAnsi="Arial" w:cs="Arial"/>
          <w:b/>
          <w:sz w:val="22"/>
          <w:szCs w:val="22"/>
          <w:lang w:val="en-PH"/>
        </w:rPr>
      </w:pPr>
    </w:p>
    <w:p w14:paraId="13D628A2" w14:textId="77777777" w:rsidR="00C9587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MANUAL EXECUTION TIME, VOLUME AND FREQUENCY</w:t>
      </w:r>
    </w:p>
    <w:p w14:paraId="19E187BA" w14:textId="77777777" w:rsidR="00A85E55"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7C2098DF" w14:textId="77777777" w:rsidR="008C70B7"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w:t>
      </w:r>
      <w:r w:rsidR="008C70B7" w:rsidRPr="008108A7">
        <w:rPr>
          <w:rFonts w:ascii="Arial" w:hAnsi="Arial" w:cs="Arial"/>
          <w:i/>
          <w:color w:val="767171" w:themeColor="background2" w:themeShade="80"/>
          <w:szCs w:val="22"/>
          <w:lang w:val="en-PH"/>
        </w:rPr>
        <w:t>provide a calendar for the business process schedule. It is very important to specify applicable holidays as well. Provide information about when the business process should not be executed. Indicate the time windows when the business process is manually executed.</w:t>
      </w:r>
    </w:p>
    <w:p w14:paraId="0995ACF5" w14:textId="77777777" w:rsidR="008C70B7" w:rsidRPr="008108A7" w:rsidRDefault="008C70B7" w:rsidP="00123569">
      <w:pPr>
        <w:spacing w:line="276" w:lineRule="auto"/>
        <w:ind w:left="426"/>
        <w:jc w:val="both"/>
        <w:rPr>
          <w:rFonts w:ascii="Arial" w:hAnsi="Arial" w:cs="Arial"/>
          <w:i/>
          <w:color w:val="767171" w:themeColor="background2" w:themeShade="80"/>
          <w:szCs w:val="22"/>
          <w:lang w:val="en-PH"/>
        </w:rPr>
      </w:pPr>
    </w:p>
    <w:p w14:paraId="4E18F5EA" w14:textId="77777777" w:rsidR="002146E4"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 </w:t>
      </w:r>
      <w:r w:rsidRPr="008108A7">
        <w:rPr>
          <w:rFonts w:ascii="Arial" w:hAnsi="Arial" w:cs="Arial"/>
          <w:b/>
          <w:i/>
          <w:color w:val="767171" w:themeColor="background2" w:themeShade="80"/>
          <w:szCs w:val="22"/>
          <w:lang w:val="en-PH"/>
        </w:rPr>
        <w:t>OF TRANSACTIONS RECEIVED (VOLUME)</w:t>
      </w:r>
      <w:r w:rsidRPr="008108A7">
        <w:rPr>
          <w:rFonts w:ascii="Arial" w:hAnsi="Arial" w:cs="Arial"/>
          <w:i/>
          <w:color w:val="767171" w:themeColor="background2" w:themeShade="80"/>
          <w:szCs w:val="22"/>
          <w:lang w:val="en-PH"/>
        </w:rPr>
        <w:t xml:space="preserve"> row, </w:t>
      </w:r>
      <w:r w:rsidR="002146E4" w:rsidRPr="008108A7">
        <w:rPr>
          <w:rFonts w:ascii="Arial" w:hAnsi="Arial" w:cs="Arial"/>
          <w:i/>
          <w:color w:val="767171" w:themeColor="background2" w:themeShade="80"/>
          <w:szCs w:val="22"/>
          <w:lang w:val="en-PH"/>
        </w:rPr>
        <w:t>indicate existing/predicted volumes or expected throughput. Include Unit times per major scenario type, volumes by major scenario type, variance in daily volumes, etc.</w:t>
      </w:r>
    </w:p>
    <w:p w14:paraId="2E9EF3B7"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887E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 </w:t>
      </w:r>
      <w:r w:rsidRPr="008108A7">
        <w:rPr>
          <w:rFonts w:ascii="Arial" w:hAnsi="Arial" w:cs="Arial"/>
          <w:b/>
          <w:i/>
          <w:color w:val="767171" w:themeColor="background2" w:themeShade="80"/>
          <w:szCs w:val="22"/>
          <w:lang w:val="en-PH"/>
        </w:rPr>
        <w:t>OF TRANSACTIONS PROCESSED (VOLUME</w:t>
      </w:r>
      <w:r w:rsidRPr="008108A7">
        <w:rPr>
          <w:rFonts w:ascii="Arial" w:hAnsi="Arial" w:cs="Arial"/>
          <w:i/>
          <w:color w:val="767171" w:themeColor="background2" w:themeShade="80"/>
          <w:szCs w:val="22"/>
          <w:lang w:val="en-PH"/>
        </w:rPr>
        <w:t>) row, indicate total number of transactions processed by FTEs.</w:t>
      </w:r>
    </w:p>
    <w:p w14:paraId="33835D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1B14421"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average handling time of a single transaction’s full execution.</w:t>
      </w:r>
    </w:p>
    <w:p w14:paraId="188F7F9B"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41F1A13"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AK PERIOD</w:t>
      </w:r>
      <w:r w:rsidRPr="008108A7">
        <w:rPr>
          <w:rFonts w:ascii="Arial" w:hAnsi="Arial" w:cs="Arial"/>
          <w:i/>
          <w:color w:val="767171" w:themeColor="background2" w:themeShade="80"/>
          <w:szCs w:val="22"/>
          <w:lang w:val="en-PH"/>
        </w:rPr>
        <w:t xml:space="preserve"> row, indicate common dates wherein the number of transactions is at its highest.</w:t>
      </w:r>
    </w:p>
    <w:p w14:paraId="483830A8"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EAF6A22"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increase on the number of transactions during peak periods.</w:t>
      </w:r>
    </w:p>
    <w:p w14:paraId="1A8770A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8FA338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otal number of transactions processed by FTEs during Peak Period.</w:t>
      </w:r>
    </w:p>
    <w:p w14:paraId="1198837D"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90F07"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TOTAL MAN HOURS SUPPORTING THE PROCESS</w:t>
      </w:r>
      <w:r w:rsidRPr="008108A7">
        <w:rPr>
          <w:rFonts w:ascii="Arial" w:hAnsi="Arial" w:cs="Arial"/>
          <w:i/>
          <w:color w:val="767171" w:themeColor="background2" w:themeShade="80"/>
          <w:szCs w:val="22"/>
          <w:lang w:val="en-PH"/>
        </w:rPr>
        <w:t xml:space="preserve"> row, indicate total number of hours dedicated to manually do the business process.</w:t>
      </w:r>
    </w:p>
    <w:p w14:paraId="47C2575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059E39C5"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EXPECTED INCREASE OF VOLUME IN THE NEXT REFERENCE PERIOD</w:t>
      </w:r>
      <w:r w:rsidRPr="008108A7">
        <w:rPr>
          <w:rFonts w:ascii="Arial" w:hAnsi="Arial" w:cs="Arial"/>
          <w:i/>
          <w:color w:val="767171" w:themeColor="background2" w:themeShade="80"/>
          <w:szCs w:val="22"/>
          <w:lang w:val="en-PH"/>
        </w:rPr>
        <w:t xml:space="preserve"> row, indicate the expected increase on the number of transactions, if any.</w:t>
      </w:r>
    </w:p>
    <w:p w14:paraId="221AE9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7D871509" w14:textId="77777777" w:rsidR="00A85E55"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URRENT BUSINESS SLAs</w:t>
      </w:r>
      <w:r w:rsidRPr="008108A7">
        <w:rPr>
          <w:rFonts w:ascii="Arial" w:hAnsi="Arial" w:cs="Arial"/>
          <w:i/>
          <w:color w:val="767171" w:themeColor="background2" w:themeShade="80"/>
          <w:szCs w:val="22"/>
          <w:lang w:val="en-PH"/>
        </w:rPr>
        <w:t xml:space="preserve"> row, indicated the committed service performance measures that cover quality, availability, turnaround time, etc. </w:t>
      </w:r>
    </w:p>
    <w:p w14:paraId="423EFEBE" w14:textId="77777777" w:rsidR="00970D36"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5BF9E43" w14:textId="77777777" w:rsidR="00123569" w:rsidRPr="00A35D4B" w:rsidRDefault="00123569" w:rsidP="00123569">
      <w:pPr>
        <w:spacing w:line="276" w:lineRule="auto"/>
        <w:ind w:left="426"/>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C9587E" w:rsidRPr="00097A67" w14:paraId="69F56E83" w14:textId="77777777" w:rsidTr="00A85E55">
        <w:tc>
          <w:tcPr>
            <w:tcW w:w="3969" w:type="dxa"/>
            <w:shd w:val="clear" w:color="auto" w:fill="auto"/>
            <w:vAlign w:val="center"/>
          </w:tcPr>
          <w:p w14:paraId="23271EA6"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2ECF8386" w14:textId="77777777" w:rsidR="00C9587E" w:rsidRPr="00123569" w:rsidRDefault="00C9587E" w:rsidP="00852C80">
            <w:pPr>
              <w:spacing w:line="276" w:lineRule="auto"/>
              <w:rPr>
                <w:rFonts w:ascii="Arial" w:hAnsi="Arial" w:cs="Arial"/>
                <w:b/>
                <w:szCs w:val="22"/>
                <w:lang w:val="en-PH"/>
              </w:rPr>
            </w:pPr>
          </w:p>
        </w:tc>
      </w:tr>
      <w:tr w:rsidR="00C9587E" w:rsidRPr="00097A67" w14:paraId="0C6390F4" w14:textId="77777777" w:rsidTr="00A85E55">
        <w:tc>
          <w:tcPr>
            <w:tcW w:w="3969" w:type="dxa"/>
            <w:shd w:val="clear" w:color="auto" w:fill="auto"/>
            <w:vAlign w:val="center"/>
          </w:tcPr>
          <w:p w14:paraId="079D98B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43F796DE" w14:textId="77777777" w:rsidR="00C9587E" w:rsidRPr="00123569" w:rsidRDefault="00C9587E" w:rsidP="00852C80">
            <w:pPr>
              <w:spacing w:line="276" w:lineRule="auto"/>
              <w:rPr>
                <w:rFonts w:ascii="Arial" w:hAnsi="Arial" w:cs="Arial"/>
                <w:b/>
                <w:szCs w:val="22"/>
                <w:lang w:val="en-PH"/>
              </w:rPr>
            </w:pPr>
          </w:p>
        </w:tc>
      </w:tr>
      <w:tr w:rsidR="00C9587E" w:rsidRPr="00097A67" w14:paraId="417FB2D1" w14:textId="77777777" w:rsidTr="00A85E55">
        <w:tc>
          <w:tcPr>
            <w:tcW w:w="3969" w:type="dxa"/>
            <w:shd w:val="clear" w:color="auto" w:fill="auto"/>
            <w:vAlign w:val="center"/>
          </w:tcPr>
          <w:p w14:paraId="62BC8CF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767A00DA" w14:textId="77777777" w:rsidR="00C9587E" w:rsidRPr="00123569" w:rsidRDefault="00C9587E" w:rsidP="00852C80">
            <w:pPr>
              <w:spacing w:line="276" w:lineRule="auto"/>
              <w:rPr>
                <w:rFonts w:ascii="Arial" w:hAnsi="Arial" w:cs="Arial"/>
                <w:b/>
                <w:szCs w:val="22"/>
                <w:lang w:val="en-PH"/>
              </w:rPr>
            </w:pPr>
          </w:p>
        </w:tc>
      </w:tr>
      <w:tr w:rsidR="00C9587E" w:rsidRPr="00097A67" w14:paraId="0BB51C73" w14:textId="77777777" w:rsidTr="00A85E55">
        <w:tc>
          <w:tcPr>
            <w:tcW w:w="3969" w:type="dxa"/>
            <w:shd w:val="clear" w:color="auto" w:fill="auto"/>
            <w:vAlign w:val="center"/>
          </w:tcPr>
          <w:p w14:paraId="5AFBCD1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08F720E1" w14:textId="77777777" w:rsidR="00C9587E" w:rsidRPr="00123569" w:rsidRDefault="00C9587E" w:rsidP="00852C80">
            <w:pPr>
              <w:spacing w:line="276" w:lineRule="auto"/>
              <w:rPr>
                <w:rFonts w:ascii="Arial" w:hAnsi="Arial" w:cs="Arial"/>
                <w:b/>
                <w:szCs w:val="22"/>
                <w:lang w:val="en-PH"/>
              </w:rPr>
            </w:pPr>
          </w:p>
        </w:tc>
      </w:tr>
      <w:tr w:rsidR="00C9587E" w:rsidRPr="00097A67" w14:paraId="4A5E7A4F" w14:textId="77777777" w:rsidTr="00A85E55">
        <w:tc>
          <w:tcPr>
            <w:tcW w:w="3969" w:type="dxa"/>
            <w:shd w:val="clear" w:color="auto" w:fill="auto"/>
            <w:vAlign w:val="center"/>
          </w:tcPr>
          <w:p w14:paraId="3E1130E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EAK PERIOD</w:t>
            </w:r>
          </w:p>
        </w:tc>
        <w:tc>
          <w:tcPr>
            <w:tcW w:w="5364" w:type="dxa"/>
            <w:shd w:val="clear" w:color="auto" w:fill="auto"/>
            <w:vAlign w:val="center"/>
          </w:tcPr>
          <w:p w14:paraId="348E18E9" w14:textId="77777777" w:rsidR="00C9587E" w:rsidRPr="00123569" w:rsidRDefault="00C9587E" w:rsidP="00852C80">
            <w:pPr>
              <w:spacing w:line="276" w:lineRule="auto"/>
              <w:rPr>
                <w:rFonts w:ascii="Arial" w:hAnsi="Arial" w:cs="Arial"/>
                <w:b/>
                <w:szCs w:val="22"/>
                <w:lang w:val="en-PH"/>
              </w:rPr>
            </w:pPr>
          </w:p>
        </w:tc>
      </w:tr>
      <w:tr w:rsidR="00C9587E" w:rsidRPr="00097A67" w14:paraId="25D57425" w14:textId="77777777" w:rsidTr="00A85E55">
        <w:tc>
          <w:tcPr>
            <w:tcW w:w="3969" w:type="dxa"/>
            <w:shd w:val="clear" w:color="auto" w:fill="auto"/>
            <w:vAlign w:val="center"/>
          </w:tcPr>
          <w:p w14:paraId="25871679"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DURING PEAK PERIOD (VOLUME)</w:t>
            </w:r>
          </w:p>
        </w:tc>
        <w:tc>
          <w:tcPr>
            <w:tcW w:w="5364" w:type="dxa"/>
            <w:shd w:val="clear" w:color="auto" w:fill="auto"/>
            <w:vAlign w:val="center"/>
          </w:tcPr>
          <w:p w14:paraId="4A75D767" w14:textId="77777777" w:rsidR="00C9587E" w:rsidRPr="00123569" w:rsidRDefault="00C9587E" w:rsidP="00852C80">
            <w:pPr>
              <w:spacing w:line="276" w:lineRule="auto"/>
              <w:rPr>
                <w:rFonts w:ascii="Arial" w:hAnsi="Arial" w:cs="Arial"/>
                <w:b/>
                <w:szCs w:val="22"/>
                <w:lang w:val="en-PH"/>
              </w:rPr>
            </w:pPr>
          </w:p>
        </w:tc>
      </w:tr>
      <w:tr w:rsidR="00C9587E" w:rsidRPr="00097A67" w14:paraId="3F442BE0" w14:textId="77777777" w:rsidTr="00A85E55">
        <w:tc>
          <w:tcPr>
            <w:tcW w:w="3969" w:type="dxa"/>
            <w:shd w:val="clear" w:color="auto" w:fill="auto"/>
            <w:vAlign w:val="center"/>
          </w:tcPr>
          <w:p w14:paraId="08D56E3C"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7EF2AF83" w14:textId="77777777" w:rsidR="00C9587E" w:rsidRPr="00123569" w:rsidRDefault="00C9587E" w:rsidP="00852C80">
            <w:pPr>
              <w:spacing w:line="276" w:lineRule="auto"/>
              <w:rPr>
                <w:rFonts w:ascii="Arial" w:hAnsi="Arial" w:cs="Arial"/>
                <w:b/>
                <w:szCs w:val="22"/>
                <w:lang w:val="en-PH"/>
              </w:rPr>
            </w:pPr>
          </w:p>
        </w:tc>
      </w:tr>
      <w:tr w:rsidR="00C9587E" w:rsidRPr="00097A67" w14:paraId="5A98936F" w14:textId="77777777" w:rsidTr="00A85E55">
        <w:tc>
          <w:tcPr>
            <w:tcW w:w="3969" w:type="dxa"/>
            <w:shd w:val="clear" w:color="auto" w:fill="auto"/>
            <w:vAlign w:val="center"/>
          </w:tcPr>
          <w:p w14:paraId="355410C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TOTAL MAN HOURS SUPPORTING THE PROCESS</w:t>
            </w:r>
          </w:p>
        </w:tc>
        <w:tc>
          <w:tcPr>
            <w:tcW w:w="5364" w:type="dxa"/>
            <w:shd w:val="clear" w:color="auto" w:fill="auto"/>
            <w:vAlign w:val="center"/>
          </w:tcPr>
          <w:p w14:paraId="7515A645" w14:textId="77777777" w:rsidR="00C9587E" w:rsidRPr="00123569" w:rsidRDefault="00C9587E" w:rsidP="00852C80">
            <w:pPr>
              <w:spacing w:line="276" w:lineRule="auto"/>
              <w:rPr>
                <w:rFonts w:ascii="Arial" w:hAnsi="Arial" w:cs="Arial"/>
                <w:b/>
                <w:szCs w:val="22"/>
                <w:lang w:val="en-PH"/>
              </w:rPr>
            </w:pPr>
          </w:p>
        </w:tc>
      </w:tr>
      <w:tr w:rsidR="00C9587E" w:rsidRPr="00097A67" w14:paraId="2D793795" w14:textId="77777777" w:rsidTr="00A85E55">
        <w:tc>
          <w:tcPr>
            <w:tcW w:w="3969" w:type="dxa"/>
            <w:shd w:val="clear" w:color="auto" w:fill="auto"/>
            <w:vAlign w:val="center"/>
          </w:tcPr>
          <w:p w14:paraId="2A5CF89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EXPECTED INCREASE OF VOLUME IN THE NEXT REFERENCE PERIOD</w:t>
            </w:r>
          </w:p>
        </w:tc>
        <w:tc>
          <w:tcPr>
            <w:tcW w:w="5364" w:type="dxa"/>
            <w:shd w:val="clear" w:color="auto" w:fill="auto"/>
            <w:vAlign w:val="center"/>
          </w:tcPr>
          <w:p w14:paraId="4BB9AEF1" w14:textId="77777777" w:rsidR="00C9587E" w:rsidRPr="00123569" w:rsidRDefault="00C9587E" w:rsidP="00852C80">
            <w:pPr>
              <w:spacing w:line="276" w:lineRule="auto"/>
              <w:rPr>
                <w:rFonts w:ascii="Arial" w:hAnsi="Arial" w:cs="Arial"/>
                <w:b/>
                <w:szCs w:val="22"/>
                <w:lang w:val="en-PH"/>
              </w:rPr>
            </w:pPr>
          </w:p>
        </w:tc>
      </w:tr>
      <w:tr w:rsidR="00C9587E" w:rsidRPr="00097A67" w14:paraId="3EF7DA21" w14:textId="77777777" w:rsidTr="00A85E55">
        <w:tc>
          <w:tcPr>
            <w:tcW w:w="3969" w:type="dxa"/>
            <w:shd w:val="clear" w:color="auto" w:fill="auto"/>
            <w:vAlign w:val="center"/>
          </w:tcPr>
          <w:p w14:paraId="1E56156A"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CURRENT BUSINESS SLAs</w:t>
            </w:r>
          </w:p>
        </w:tc>
        <w:tc>
          <w:tcPr>
            <w:tcW w:w="5364" w:type="dxa"/>
            <w:shd w:val="clear" w:color="auto" w:fill="auto"/>
            <w:vAlign w:val="center"/>
          </w:tcPr>
          <w:p w14:paraId="67804584" w14:textId="77777777" w:rsidR="00C9587E" w:rsidRPr="00123569" w:rsidRDefault="00C9587E" w:rsidP="00852C80">
            <w:pPr>
              <w:spacing w:line="276" w:lineRule="auto"/>
              <w:rPr>
                <w:rFonts w:ascii="Arial" w:hAnsi="Arial" w:cs="Arial"/>
                <w:b/>
                <w:szCs w:val="22"/>
                <w:lang w:val="en-PH"/>
              </w:rPr>
            </w:pPr>
          </w:p>
        </w:tc>
      </w:tr>
    </w:tbl>
    <w:p w14:paraId="45780386" w14:textId="77777777" w:rsidR="00C9587E" w:rsidRPr="00097A67" w:rsidRDefault="00C9587E" w:rsidP="00852C80">
      <w:pPr>
        <w:spacing w:line="276" w:lineRule="auto"/>
        <w:ind w:left="426"/>
        <w:rPr>
          <w:rFonts w:ascii="Arial" w:hAnsi="Arial" w:cs="Arial"/>
          <w:b/>
          <w:sz w:val="22"/>
          <w:szCs w:val="22"/>
          <w:lang w:val="en-PH"/>
        </w:rPr>
      </w:pPr>
    </w:p>
    <w:p w14:paraId="282BF5DC"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PECTED EXECUTION TIME, VOLUME AND FREQUENCY</w:t>
      </w:r>
    </w:p>
    <w:p w14:paraId="3983CC05"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036A027"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Indicate the expectations once the robot executes the process.</w:t>
      </w:r>
    </w:p>
    <w:p w14:paraId="1AAAC4D2"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indicate the expected schedule when the robot would execute the business process.</w:t>
      </w:r>
    </w:p>
    <w:p w14:paraId="244D7F29"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4C141DB0"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the expected average handling time per transaction once robot does the process.</w:t>
      </w:r>
    </w:p>
    <w:p w14:paraId="3AC3C1F4"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02F47F64"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VOLUME)</w:t>
      </w:r>
      <w:r w:rsidRPr="008108A7">
        <w:rPr>
          <w:rFonts w:ascii="Arial" w:hAnsi="Arial" w:cs="Arial"/>
          <w:i/>
          <w:color w:val="767171" w:themeColor="background2" w:themeShade="80"/>
          <w:szCs w:val="22"/>
          <w:lang w:val="en-PH"/>
        </w:rPr>
        <w:t xml:space="preserve"> row, indicate the expected number of transactions that would be received considering robot’s process schedule and frequency.</w:t>
      </w:r>
    </w:p>
    <w:p w14:paraId="78C7D952"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25E90F43"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VOLUME)</w:t>
      </w:r>
      <w:r w:rsidRPr="008108A7">
        <w:rPr>
          <w:rFonts w:ascii="Arial" w:hAnsi="Arial" w:cs="Arial"/>
          <w:i/>
          <w:color w:val="767171" w:themeColor="background2" w:themeShade="80"/>
          <w:szCs w:val="22"/>
          <w:lang w:val="en-PH"/>
        </w:rPr>
        <w:t xml:space="preserve"> row, indicate the expected number of transactions that robot could process considering robot’s process schedule and frequency.</w:t>
      </w:r>
    </w:p>
    <w:p w14:paraId="78FB3A1B"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58F1038F"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the expected number of transactions that would be received during peak period considering robot’s process schedule and frequency.</w:t>
      </w:r>
    </w:p>
    <w:p w14:paraId="31227891"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12781092"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he expected number of transactions that robot could process during peak period considering robot’s process schedule and frequency.</w:t>
      </w:r>
    </w:p>
    <w:p w14:paraId="232065DE" w14:textId="77777777" w:rsidR="00A63D91"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CF0AB4C" w14:textId="77777777" w:rsidR="00123569" w:rsidRPr="00A35D4B" w:rsidRDefault="00123569" w:rsidP="00852C80">
      <w:pPr>
        <w:spacing w:line="276" w:lineRule="auto"/>
        <w:ind w:left="426"/>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A63D91" w:rsidRPr="00097A67" w14:paraId="00069F1C" w14:textId="77777777" w:rsidTr="00A85E55">
        <w:tc>
          <w:tcPr>
            <w:tcW w:w="3969" w:type="dxa"/>
            <w:shd w:val="clear" w:color="auto" w:fill="auto"/>
            <w:vAlign w:val="center"/>
          </w:tcPr>
          <w:p w14:paraId="27E85E8C"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187FF5D5" w14:textId="7BA8DE03" w:rsidR="00A63D91" w:rsidRPr="00123569" w:rsidRDefault="006E029D" w:rsidP="00852C80">
            <w:pPr>
              <w:spacing w:line="276" w:lineRule="auto"/>
              <w:rPr>
                <w:rFonts w:ascii="Arial" w:hAnsi="Arial" w:cs="Arial"/>
                <w:szCs w:val="22"/>
                <w:lang w:val="en-PH"/>
              </w:rPr>
            </w:pPr>
            <w:r>
              <w:rPr>
                <w:rFonts w:ascii="Arial" w:hAnsi="Arial" w:cs="Arial"/>
                <w:szCs w:val="22"/>
                <w:lang w:val="en-PH"/>
              </w:rPr>
              <w:t xml:space="preserve">Every week on Friday at 8 AM </w:t>
            </w:r>
          </w:p>
        </w:tc>
      </w:tr>
      <w:tr w:rsidR="003F4973" w:rsidRPr="00097A67" w14:paraId="67B75E81" w14:textId="77777777" w:rsidTr="00A85E55">
        <w:tc>
          <w:tcPr>
            <w:tcW w:w="3969" w:type="dxa"/>
            <w:shd w:val="clear" w:color="auto" w:fill="auto"/>
            <w:vAlign w:val="center"/>
          </w:tcPr>
          <w:p w14:paraId="1912A787"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7BB19BEA" w14:textId="77777777" w:rsidR="003F4973" w:rsidRPr="00123569" w:rsidRDefault="003F4973" w:rsidP="00852C80">
            <w:pPr>
              <w:spacing w:line="276" w:lineRule="auto"/>
              <w:rPr>
                <w:rFonts w:ascii="Arial" w:hAnsi="Arial" w:cs="Arial"/>
                <w:szCs w:val="22"/>
                <w:lang w:val="en-PH"/>
              </w:rPr>
            </w:pPr>
          </w:p>
        </w:tc>
      </w:tr>
      <w:tr w:rsidR="00A63D91" w:rsidRPr="00097A67" w14:paraId="1C1AFB77" w14:textId="77777777" w:rsidTr="00A85E55">
        <w:tc>
          <w:tcPr>
            <w:tcW w:w="3969" w:type="dxa"/>
            <w:shd w:val="clear" w:color="auto" w:fill="auto"/>
            <w:vAlign w:val="center"/>
          </w:tcPr>
          <w:p w14:paraId="00B1644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3061342A" w14:textId="77777777" w:rsidR="00A63D91" w:rsidRPr="00123569" w:rsidRDefault="00A63D91" w:rsidP="00852C80">
            <w:pPr>
              <w:spacing w:line="276" w:lineRule="auto"/>
              <w:rPr>
                <w:rFonts w:ascii="Arial" w:hAnsi="Arial" w:cs="Arial"/>
                <w:szCs w:val="22"/>
                <w:lang w:val="en-PH"/>
              </w:rPr>
            </w:pPr>
          </w:p>
        </w:tc>
      </w:tr>
      <w:tr w:rsidR="00A63D91" w:rsidRPr="00097A67" w14:paraId="74626A70" w14:textId="77777777" w:rsidTr="00A85E55">
        <w:tc>
          <w:tcPr>
            <w:tcW w:w="3969" w:type="dxa"/>
            <w:shd w:val="clear" w:color="auto" w:fill="auto"/>
            <w:vAlign w:val="center"/>
          </w:tcPr>
          <w:p w14:paraId="522DB8C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3F171A8D" w14:textId="77777777" w:rsidR="00A63D91" w:rsidRPr="00123569" w:rsidRDefault="00A63D91" w:rsidP="00852C80">
            <w:pPr>
              <w:spacing w:line="276" w:lineRule="auto"/>
              <w:rPr>
                <w:rFonts w:ascii="Arial" w:hAnsi="Arial" w:cs="Arial"/>
                <w:szCs w:val="22"/>
                <w:lang w:val="en-PH"/>
              </w:rPr>
            </w:pPr>
          </w:p>
        </w:tc>
      </w:tr>
      <w:tr w:rsidR="00A63D91" w:rsidRPr="00097A67" w14:paraId="3211C5C3" w14:textId="77777777" w:rsidTr="00A85E55">
        <w:tc>
          <w:tcPr>
            <w:tcW w:w="3969" w:type="dxa"/>
            <w:shd w:val="clear" w:color="auto" w:fill="auto"/>
            <w:vAlign w:val="center"/>
          </w:tcPr>
          <w:p w14:paraId="7E9A3502"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w:t>
            </w:r>
            <w:r w:rsidR="003F4973" w:rsidRPr="00123569">
              <w:rPr>
                <w:rFonts w:ascii="Arial" w:hAnsi="Arial" w:cs="Arial"/>
                <w:b/>
                <w:szCs w:val="22"/>
                <w:lang w:val="en-PH"/>
              </w:rPr>
              <w:t xml:space="preserve"> RECEIVED DURING PEAK PERIOD (VOLUME)</w:t>
            </w:r>
          </w:p>
        </w:tc>
        <w:tc>
          <w:tcPr>
            <w:tcW w:w="5364" w:type="dxa"/>
            <w:shd w:val="clear" w:color="auto" w:fill="auto"/>
            <w:vAlign w:val="center"/>
          </w:tcPr>
          <w:p w14:paraId="7CF08456" w14:textId="77777777" w:rsidR="00A63D91" w:rsidRPr="00123569" w:rsidRDefault="00A63D91" w:rsidP="00852C80">
            <w:pPr>
              <w:spacing w:line="276" w:lineRule="auto"/>
              <w:rPr>
                <w:rFonts w:ascii="Arial" w:hAnsi="Arial" w:cs="Arial"/>
                <w:szCs w:val="22"/>
                <w:lang w:val="en-PH"/>
              </w:rPr>
            </w:pPr>
          </w:p>
        </w:tc>
      </w:tr>
      <w:tr w:rsidR="003F4973" w:rsidRPr="00097A67" w14:paraId="0FB9FB05" w14:textId="77777777" w:rsidTr="00A85E55">
        <w:tc>
          <w:tcPr>
            <w:tcW w:w="3969" w:type="dxa"/>
            <w:shd w:val="clear" w:color="auto" w:fill="auto"/>
            <w:vAlign w:val="center"/>
          </w:tcPr>
          <w:p w14:paraId="6EDCA0AE"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210D210F" w14:textId="77777777" w:rsidR="003F4973" w:rsidRPr="00123569" w:rsidRDefault="003F4973" w:rsidP="00852C80">
            <w:pPr>
              <w:spacing w:line="276" w:lineRule="auto"/>
              <w:rPr>
                <w:rFonts w:ascii="Arial" w:hAnsi="Arial" w:cs="Arial"/>
                <w:szCs w:val="22"/>
                <w:lang w:val="en-PH"/>
              </w:rPr>
            </w:pPr>
          </w:p>
        </w:tc>
      </w:tr>
    </w:tbl>
    <w:p w14:paraId="6CDF95A0" w14:textId="77777777" w:rsidR="00A63D91" w:rsidRPr="00097A67" w:rsidRDefault="00A63D91" w:rsidP="00852C80">
      <w:pPr>
        <w:spacing w:line="276" w:lineRule="auto"/>
        <w:ind w:left="426"/>
        <w:rPr>
          <w:rFonts w:ascii="Arial" w:hAnsi="Arial" w:cs="Arial"/>
          <w:b/>
          <w:sz w:val="22"/>
          <w:szCs w:val="22"/>
          <w:lang w:val="en-PH"/>
        </w:rPr>
      </w:pPr>
    </w:p>
    <w:p w14:paraId="587C1EC6"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UGGESTED IMPROVEMENTS</w:t>
      </w:r>
    </w:p>
    <w:p w14:paraId="2CB57151" w14:textId="77777777" w:rsidR="00BC2C47" w:rsidRPr="008108A7" w:rsidRDefault="00A432FC"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all suggested improvements that could be applied to the “As-Is” process.&g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8866"/>
      </w:tblGrid>
      <w:tr w:rsidR="00454FB6" w:rsidRPr="00097A67" w14:paraId="75586D73" w14:textId="77777777" w:rsidTr="00A85E55">
        <w:tc>
          <w:tcPr>
            <w:tcW w:w="467" w:type="dxa"/>
            <w:shd w:val="clear" w:color="auto" w:fill="auto"/>
            <w:vAlign w:val="center"/>
          </w:tcPr>
          <w:p w14:paraId="47C8ECAB"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w:t>
            </w:r>
          </w:p>
        </w:tc>
        <w:tc>
          <w:tcPr>
            <w:tcW w:w="8866" w:type="dxa"/>
            <w:shd w:val="clear" w:color="auto" w:fill="auto"/>
            <w:vAlign w:val="center"/>
          </w:tcPr>
          <w:p w14:paraId="022C3776"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SUGGESTED IMPROVEMENTS</w:t>
            </w:r>
          </w:p>
        </w:tc>
      </w:tr>
      <w:tr w:rsidR="00454FB6" w:rsidRPr="00097A67" w14:paraId="01E5A237" w14:textId="77777777" w:rsidTr="00A85E55">
        <w:tc>
          <w:tcPr>
            <w:tcW w:w="467" w:type="dxa"/>
            <w:shd w:val="clear" w:color="auto" w:fill="auto"/>
            <w:vAlign w:val="center"/>
          </w:tcPr>
          <w:p w14:paraId="5C6BCED6"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2EEAD477"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5D536455" w14:textId="77777777" w:rsidTr="00A85E55">
        <w:tc>
          <w:tcPr>
            <w:tcW w:w="467" w:type="dxa"/>
            <w:shd w:val="clear" w:color="auto" w:fill="auto"/>
            <w:vAlign w:val="center"/>
          </w:tcPr>
          <w:p w14:paraId="618CC84F"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70ED5E9B"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00EE4449" w14:textId="77777777" w:rsidTr="00A85E55">
        <w:tc>
          <w:tcPr>
            <w:tcW w:w="467" w:type="dxa"/>
            <w:shd w:val="clear" w:color="auto" w:fill="auto"/>
            <w:vAlign w:val="center"/>
          </w:tcPr>
          <w:p w14:paraId="633CECD0"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3355E2E5" w14:textId="77777777" w:rsidR="00454FB6" w:rsidRPr="00123569" w:rsidRDefault="00454FB6" w:rsidP="00852C80">
            <w:pPr>
              <w:spacing w:line="276" w:lineRule="auto"/>
              <w:jc w:val="center"/>
              <w:rPr>
                <w:rFonts w:ascii="Arial" w:hAnsi="Arial" w:cs="Arial"/>
                <w:szCs w:val="22"/>
                <w:lang w:val="en-PH"/>
              </w:rPr>
            </w:pPr>
          </w:p>
        </w:tc>
      </w:tr>
    </w:tbl>
    <w:p w14:paraId="4FBE56DF" w14:textId="77777777" w:rsidR="00BC2C47" w:rsidRPr="00097A67" w:rsidRDefault="00BC2C47" w:rsidP="00852C80">
      <w:pPr>
        <w:spacing w:line="276" w:lineRule="auto"/>
        <w:ind w:left="426"/>
        <w:rPr>
          <w:rFonts w:ascii="Arial" w:hAnsi="Arial" w:cs="Arial"/>
          <w:b/>
          <w:sz w:val="22"/>
          <w:szCs w:val="22"/>
          <w:lang w:val="en-PH"/>
        </w:rPr>
      </w:pPr>
    </w:p>
    <w:p w14:paraId="54178540" w14:textId="65EF4E3C" w:rsidR="008E4AEE" w:rsidRPr="00097A67" w:rsidRDefault="008E4AEE" w:rsidP="00B02D5B">
      <w:pPr>
        <w:pStyle w:val="Heading1"/>
        <w:numPr>
          <w:ilvl w:val="0"/>
          <w:numId w:val="15"/>
        </w:numPr>
        <w:spacing w:before="0" w:after="120"/>
        <w:ind w:left="425" w:hanging="425"/>
        <w:rPr>
          <w:rFonts w:ascii="Arial" w:hAnsi="Arial" w:cs="Arial"/>
          <w:b/>
          <w:sz w:val="22"/>
          <w:szCs w:val="22"/>
          <w:lang w:val="en-PH"/>
        </w:rPr>
      </w:pPr>
      <w:r w:rsidRPr="00AF1F5E">
        <w:rPr>
          <w:rFonts w:ascii="Arial" w:hAnsi="Arial" w:cs="Arial"/>
          <w:b/>
          <w:color w:val="000000" w:themeColor="text1"/>
          <w:sz w:val="22"/>
          <w:lang w:val="en-PH"/>
        </w:rPr>
        <w:lastRenderedPageBreak/>
        <w:t>DETAILED BUSINESS PROCESS DEFINITION</w:t>
      </w:r>
    </w:p>
    <w:p w14:paraId="255FBE32" w14:textId="407A0B15" w:rsidR="008E4AEE"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DETAILED BUSINESS PROCESS WORKFLOW</w:t>
      </w:r>
    </w:p>
    <w:p w14:paraId="651044C0" w14:textId="334C66A9" w:rsidR="00106E1D" w:rsidRPr="008108A7" w:rsidRDefault="00106E1D"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3C2A699E" w14:textId="069FE308"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escribe the step-by-step business process flow including its associated input/output data.</w:t>
      </w:r>
    </w:p>
    <w:p w14:paraId="4222B381" w14:textId="1E283534"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llustrate the business process flow by using descriptive graphics in order to clearly visualize the exceptions, ramifications, and the end-of-process.</w:t>
      </w:r>
    </w:p>
    <w:p w14:paraId="484D454A" w14:textId="3B60A14E"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dicate, as much as possible, all logic that is involved in the calculation of all variables or decisions within the business process flow.</w:t>
      </w:r>
    </w:p>
    <w:p w14:paraId="5767F129" w14:textId="77777777" w:rsidR="00106E1D"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the case of an attended process, which requires the intervention of a user, list all involved users including their roles, responsibilities and back-up processes. Also indicate the user’s expected response time?</w:t>
      </w:r>
    </w:p>
    <w:p w14:paraId="499BA476"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301124A"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TEP-BY-STEP</w:t>
      </w:r>
    </w:p>
    <w:p w14:paraId="0B278F68" w14:textId="77777777" w:rsidR="008E1236" w:rsidRDefault="008E1236" w:rsidP="00852C80">
      <w:pPr>
        <w:spacing w:line="276" w:lineRule="auto"/>
        <w:ind w:left="426"/>
        <w:rPr>
          <w:rFonts w:ascii="Arial" w:hAnsi="Arial" w:cs="Arial"/>
          <w:sz w:val="22"/>
          <w:szCs w:val="22"/>
          <w:lang w:val="en-PH"/>
        </w:rPr>
      </w:pPr>
      <w:r w:rsidRPr="00097A67">
        <w:rPr>
          <w:rFonts w:ascii="Arial" w:hAnsi="Arial" w:cs="Arial"/>
          <w:sz w:val="22"/>
          <w:szCs w:val="22"/>
          <w:lang w:val="en-PH"/>
        </w:rPr>
        <w:t>This section must include the Work Instruction on how the robot would be performing the process.</w:t>
      </w:r>
    </w:p>
    <w:p w14:paraId="07B53943" w14:textId="77777777" w:rsidR="00106E1D" w:rsidRPr="008108A7" w:rsidRDefault="00106E1D"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4E6286D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Create an end-to-end keystroke-level definition of the business process.</w:t>
      </w:r>
    </w:p>
    <w:p w14:paraId="34DB0B1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clude screenshots for all navigations that the robot would have to carry out – highlighting the buttons, fields and/or other objects in which interaction is required.</w:t>
      </w:r>
    </w:p>
    <w:p w14:paraId="524470C7" w14:textId="77777777" w:rsidR="00106E1D"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creen captures must be accompanied by descriptions of the actions that the robot would have to carry out. If quick commands or keyboard shortcuts are available and will be used, please specify.</w:t>
      </w:r>
    </w:p>
    <w:p w14:paraId="26A767D3"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0" w:type="auto"/>
        <w:tblInd w:w="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9063"/>
      </w:tblGrid>
      <w:tr w:rsidR="008108A7" w:rsidRPr="00097A67" w14:paraId="61F377F8" w14:textId="77777777" w:rsidTr="008108A7">
        <w:trPr>
          <w:trHeight w:val="467"/>
        </w:trPr>
        <w:tc>
          <w:tcPr>
            <w:tcW w:w="487" w:type="dxa"/>
            <w:vMerge w:val="restart"/>
            <w:shd w:val="clear" w:color="auto" w:fill="auto"/>
            <w:textDirection w:val="btLr"/>
          </w:tcPr>
          <w:p w14:paraId="7F46C1D8" w14:textId="77777777" w:rsidR="008108A7" w:rsidRPr="00106E1D" w:rsidRDefault="008108A7" w:rsidP="00852C80">
            <w:pPr>
              <w:spacing w:line="276" w:lineRule="auto"/>
              <w:ind w:left="113" w:right="113"/>
              <w:jc w:val="center"/>
              <w:rPr>
                <w:rFonts w:ascii="Arial" w:hAnsi="Arial" w:cs="Arial"/>
                <w:szCs w:val="22"/>
                <w:lang w:val="en-PH"/>
              </w:rPr>
            </w:pPr>
            <w:r w:rsidRPr="00106E1D">
              <w:rPr>
                <w:rFonts w:ascii="Arial" w:hAnsi="Arial" w:cs="Arial"/>
                <w:szCs w:val="22"/>
                <w:lang w:val="en-PH"/>
              </w:rPr>
              <w:t>TASK N</w:t>
            </w:r>
          </w:p>
        </w:tc>
        <w:tc>
          <w:tcPr>
            <w:tcW w:w="9063" w:type="dxa"/>
            <w:shd w:val="clear" w:color="auto" w:fill="auto"/>
            <w:vAlign w:val="center"/>
          </w:tcPr>
          <w:p w14:paraId="58878483" w14:textId="77777777" w:rsidR="008108A7" w:rsidRPr="00106E1D" w:rsidRDefault="008108A7" w:rsidP="00852C80">
            <w:pPr>
              <w:spacing w:line="276" w:lineRule="auto"/>
              <w:jc w:val="center"/>
              <w:rPr>
                <w:rFonts w:ascii="Arial" w:hAnsi="Arial" w:cs="Arial"/>
                <w:b/>
                <w:szCs w:val="22"/>
                <w:lang w:val="en-PH"/>
              </w:rPr>
            </w:pPr>
            <w:r w:rsidRPr="00106E1D">
              <w:rPr>
                <w:rFonts w:ascii="Arial" w:hAnsi="Arial" w:cs="Arial"/>
                <w:b/>
                <w:szCs w:val="22"/>
                <w:lang w:val="en-PH"/>
              </w:rPr>
              <w:t>&lt;SCREENSHOT&gt;</w:t>
            </w:r>
          </w:p>
        </w:tc>
      </w:tr>
      <w:tr w:rsidR="008108A7" w:rsidRPr="00097A67" w14:paraId="2B1EEE6B" w14:textId="77777777" w:rsidTr="008108A7">
        <w:trPr>
          <w:trHeight w:val="1699"/>
        </w:trPr>
        <w:tc>
          <w:tcPr>
            <w:tcW w:w="487" w:type="dxa"/>
            <w:vMerge/>
            <w:shd w:val="clear" w:color="auto" w:fill="auto"/>
          </w:tcPr>
          <w:p w14:paraId="544E51E4" w14:textId="77777777" w:rsidR="008108A7" w:rsidRPr="00106E1D" w:rsidRDefault="008108A7" w:rsidP="00852C80">
            <w:pPr>
              <w:spacing w:line="276" w:lineRule="auto"/>
              <w:rPr>
                <w:rFonts w:ascii="Arial" w:hAnsi="Arial" w:cs="Arial"/>
                <w:szCs w:val="22"/>
                <w:lang w:val="en-PH"/>
              </w:rPr>
            </w:pPr>
          </w:p>
        </w:tc>
        <w:tc>
          <w:tcPr>
            <w:tcW w:w="9063" w:type="dxa"/>
            <w:shd w:val="clear" w:color="auto" w:fill="auto"/>
          </w:tcPr>
          <w:p w14:paraId="5BA867C6"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gt;</w:t>
            </w:r>
          </w:p>
          <w:p w14:paraId="66A20FD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1&gt;</w:t>
            </w:r>
          </w:p>
          <w:p w14:paraId="72477191"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2&gt;</w:t>
            </w:r>
          </w:p>
          <w:p w14:paraId="39DCB12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n&gt;</w:t>
            </w:r>
          </w:p>
          <w:p w14:paraId="6285DB98" w14:textId="77777777" w:rsidR="008108A7" w:rsidRPr="00106E1D" w:rsidRDefault="008108A7" w:rsidP="00852C80">
            <w:pPr>
              <w:spacing w:line="276" w:lineRule="auto"/>
              <w:rPr>
                <w:rFonts w:ascii="Arial" w:hAnsi="Arial" w:cs="Arial"/>
                <w:szCs w:val="22"/>
                <w:lang w:val="en-PH"/>
              </w:rPr>
            </w:pPr>
          </w:p>
          <w:p w14:paraId="444644AA"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Task AHT:</w:t>
            </w:r>
          </w:p>
          <w:p w14:paraId="56C4FD8E"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ime&gt;</w:t>
            </w:r>
          </w:p>
          <w:p w14:paraId="5E401B95" w14:textId="77777777" w:rsidR="008108A7" w:rsidRPr="00106E1D" w:rsidRDefault="008108A7" w:rsidP="00852C80">
            <w:pPr>
              <w:spacing w:line="276" w:lineRule="auto"/>
              <w:rPr>
                <w:rFonts w:ascii="Arial" w:hAnsi="Arial" w:cs="Arial"/>
                <w:szCs w:val="22"/>
                <w:lang w:val="en-PH"/>
              </w:rPr>
            </w:pPr>
          </w:p>
          <w:p w14:paraId="5C6F0BA7"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Other Details&gt;</w:t>
            </w:r>
          </w:p>
        </w:tc>
      </w:tr>
    </w:tbl>
    <w:p w14:paraId="5CAD5629" w14:textId="77777777" w:rsidR="008E1236" w:rsidRPr="00AF1F5E" w:rsidRDefault="008E1236" w:rsidP="00AF1F5E">
      <w:pPr>
        <w:spacing w:line="276" w:lineRule="auto"/>
        <w:rPr>
          <w:rFonts w:ascii="Arial" w:hAnsi="Arial" w:cs="Arial"/>
          <w:b/>
          <w:sz w:val="22"/>
          <w:szCs w:val="22"/>
          <w:lang w:val="en-PH"/>
        </w:rPr>
      </w:pPr>
    </w:p>
    <w:p w14:paraId="00CF5431"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CEPTIONS</w:t>
      </w: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4981"/>
      </w:tblGrid>
      <w:tr w:rsidR="006022EB" w:rsidRPr="00A35D4B" w14:paraId="28EE663E" w14:textId="77777777" w:rsidTr="006022EB">
        <w:tc>
          <w:tcPr>
            <w:tcW w:w="2388" w:type="pct"/>
            <w:shd w:val="clear" w:color="auto" w:fill="auto"/>
            <w:vAlign w:val="center"/>
          </w:tcPr>
          <w:p w14:paraId="2CDD817E" w14:textId="77777777" w:rsidR="006022EB" w:rsidRPr="00106E1D" w:rsidRDefault="006022EB" w:rsidP="00375656">
            <w:pPr>
              <w:spacing w:line="276" w:lineRule="auto"/>
              <w:jc w:val="center"/>
              <w:rPr>
                <w:rFonts w:ascii="Arial" w:hAnsi="Arial" w:cs="Arial"/>
                <w:b/>
                <w:szCs w:val="22"/>
                <w:lang w:val="en-PH"/>
              </w:rPr>
            </w:pPr>
            <w:r w:rsidRPr="00106E1D">
              <w:rPr>
                <w:rFonts w:ascii="Arial" w:hAnsi="Arial" w:cs="Arial"/>
                <w:b/>
                <w:szCs w:val="22"/>
                <w:lang w:val="en-PH"/>
              </w:rPr>
              <w:t>KNOWN EXCEPTIONS</w:t>
            </w:r>
          </w:p>
        </w:tc>
        <w:tc>
          <w:tcPr>
            <w:tcW w:w="2612" w:type="pct"/>
            <w:shd w:val="clear" w:color="auto" w:fill="auto"/>
            <w:vAlign w:val="center"/>
          </w:tcPr>
          <w:p w14:paraId="48BD8043" w14:textId="77777777" w:rsidR="006022EB" w:rsidRPr="00106E1D" w:rsidRDefault="006022EB" w:rsidP="00375656">
            <w:pPr>
              <w:spacing w:line="276" w:lineRule="auto"/>
              <w:jc w:val="center"/>
              <w:rPr>
                <w:rFonts w:ascii="Arial" w:hAnsi="Arial" w:cs="Arial"/>
                <w:b/>
                <w:szCs w:val="22"/>
                <w:lang w:val="en-PH"/>
              </w:rPr>
            </w:pPr>
            <w:r w:rsidRPr="00106E1D">
              <w:rPr>
                <w:rFonts w:ascii="Arial" w:hAnsi="Arial" w:cs="Arial"/>
                <w:b/>
                <w:szCs w:val="22"/>
                <w:lang w:val="en-PH"/>
              </w:rPr>
              <w:t>UNKNOWN EXCEPTIONS</w:t>
            </w:r>
          </w:p>
        </w:tc>
      </w:tr>
      <w:tr w:rsidR="006022EB" w:rsidRPr="00A35D4B" w14:paraId="6CD8F305" w14:textId="77777777" w:rsidTr="006022EB">
        <w:tc>
          <w:tcPr>
            <w:tcW w:w="2388" w:type="pct"/>
            <w:shd w:val="clear" w:color="auto" w:fill="auto"/>
            <w:vAlign w:val="center"/>
          </w:tcPr>
          <w:p w14:paraId="5CD516DD" w14:textId="547CF2B2" w:rsidR="006022EB" w:rsidRPr="00106E1D" w:rsidRDefault="00C524AB" w:rsidP="00375656">
            <w:pPr>
              <w:spacing w:line="276" w:lineRule="auto"/>
              <w:jc w:val="center"/>
              <w:rPr>
                <w:rFonts w:ascii="Arial" w:hAnsi="Arial" w:cs="Arial"/>
                <w:szCs w:val="22"/>
                <w:lang w:val="en-PH"/>
              </w:rPr>
            </w:pPr>
            <w:r>
              <w:rPr>
                <w:rFonts w:ascii="Arial" w:hAnsi="Arial" w:cs="Arial"/>
                <w:szCs w:val="22"/>
                <w:lang w:val="en-PH"/>
              </w:rPr>
              <w:t>Previously encountered exceptions</w:t>
            </w:r>
          </w:p>
        </w:tc>
        <w:tc>
          <w:tcPr>
            <w:tcW w:w="2612" w:type="pct"/>
            <w:shd w:val="clear" w:color="auto" w:fill="auto"/>
            <w:vAlign w:val="center"/>
          </w:tcPr>
          <w:p w14:paraId="75DAFAEB" w14:textId="652179F8" w:rsidR="006022EB" w:rsidRPr="00106E1D" w:rsidRDefault="00C524AB" w:rsidP="00375656">
            <w:pPr>
              <w:spacing w:line="276" w:lineRule="auto"/>
              <w:jc w:val="center"/>
              <w:rPr>
                <w:rFonts w:ascii="Arial" w:hAnsi="Arial" w:cs="Arial"/>
                <w:szCs w:val="22"/>
                <w:lang w:val="en-PH"/>
              </w:rPr>
            </w:pPr>
            <w:r>
              <w:rPr>
                <w:rFonts w:ascii="Arial" w:hAnsi="Arial" w:cs="Arial"/>
                <w:szCs w:val="22"/>
                <w:lang w:val="en-PH"/>
              </w:rPr>
              <w:t>Unanticipated exceptions / Exceptions which are not yet encountered</w:t>
            </w:r>
          </w:p>
        </w:tc>
      </w:tr>
    </w:tbl>
    <w:p w14:paraId="59EFE526" w14:textId="77777777" w:rsidR="006022EB" w:rsidRDefault="006022EB" w:rsidP="00852C80">
      <w:pPr>
        <w:spacing w:line="276" w:lineRule="auto"/>
        <w:ind w:left="426"/>
        <w:rPr>
          <w:rFonts w:ascii="Arial" w:hAnsi="Arial" w:cs="Arial"/>
          <w:i/>
          <w:color w:val="767171" w:themeColor="background2" w:themeShade="80"/>
          <w:sz w:val="22"/>
          <w:szCs w:val="22"/>
          <w:lang w:val="en-PH"/>
        </w:rPr>
      </w:pPr>
    </w:p>
    <w:p w14:paraId="6336D704" w14:textId="77777777" w:rsidR="00106E1D" w:rsidRPr="008108A7" w:rsidRDefault="00725824"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lt; </w:t>
      </w:r>
    </w:p>
    <w:p w14:paraId="49E3AA17" w14:textId="77777777" w:rsidR="00106E1D"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dentify the relevant types of exceptions that may occur in the business process. The exceptions to be identified are related to:</w:t>
      </w:r>
    </w:p>
    <w:p w14:paraId="3E0114F0"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criticality/impact in the business process</w:t>
      </w:r>
    </w:p>
    <w:p w14:paraId="4A8D1A32"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Medium frequency of occurrence</w:t>
      </w:r>
    </w:p>
    <w:p w14:paraId="2232D64B"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user dependency that require human intervention.</w:t>
      </w:r>
    </w:p>
    <w:p w14:paraId="1353C4D4"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lastRenderedPageBreak/>
        <w:t>Use a model like the following to report all types of errors that we can find in the business process flow.</w:t>
      </w:r>
    </w:p>
    <w:p w14:paraId="0FB2BABB"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ips to help identifying exceptions:</w:t>
      </w:r>
    </w:p>
    <w:p w14:paraId="56B256DF" w14:textId="77777777" w:rsidR="00725824" w:rsidRPr="008108A7" w:rsidRDefault="00725824" w:rsidP="00852C80">
      <w:pPr>
        <w:spacing w:line="276" w:lineRule="auto"/>
        <w:ind w:left="426"/>
        <w:rPr>
          <w:rFonts w:ascii="Arial" w:hAnsi="Arial" w:cs="Arial"/>
          <w:i/>
          <w:color w:val="767171" w:themeColor="background2" w:themeShade="80"/>
          <w:szCs w:val="22"/>
          <w:lang w:val="en-PH"/>
        </w:rPr>
      </w:pPr>
    </w:p>
    <w:p w14:paraId="12BB9908" w14:textId="77777777" w:rsidR="00106E1D"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ata: What happens if the expected data is not in the database or is not written/loaded in the database correctly?</w:t>
      </w:r>
    </w:p>
    <w:p w14:paraId="41EA909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5EB9ABA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13FBD5E1"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3F48DDE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69758D21" w14:textId="77777777" w:rsidR="00106E1D"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5DB41D41"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61D32087"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7B93B3AE"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6C6115D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Application: What happens if the application changes, or a button is momentarily unable to be clicked?</w:t>
      </w:r>
    </w:p>
    <w:p w14:paraId="638FCE3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1EE7109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217426F5"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00073E0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30E34EC9"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1B52505C"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3FE1AAA5"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4F5C51E2"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23BE320E"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page or application does not respond?</w:t>
      </w:r>
    </w:p>
    <w:p w14:paraId="52930C9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time-out or disconnection time for the page or application due to inactivity, or for the maximum time of connection within the page or application?</w:t>
      </w:r>
    </w:p>
    <w:p w14:paraId="6E56DDF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should be taken in case of a time-out?</w:t>
      </w:r>
    </w:p>
    <w:p w14:paraId="158E0FC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the page or application retain the data that was being processed at the time of disconnection?</w:t>
      </w:r>
    </w:p>
    <w:p w14:paraId="0600A81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minimum waiting time for reconnection?</w:t>
      </w:r>
    </w:p>
    <w:p w14:paraId="623DC09D"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as the record being processed at the time of disconnection blocked for some time? If so, is an unblock action required for it?</w:t>
      </w:r>
    </w:p>
    <w:p w14:paraId="761338B3"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application has closed unexpectedly or does not respond?</w:t>
      </w:r>
    </w:p>
    <w:p w14:paraId="5A7319E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should the application restart?</w:t>
      </w:r>
    </w:p>
    <w:p w14:paraId="0CB645F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n error message / pop-up window that indicates an error? If yes, describe the navigation flow that should be followed.</w:t>
      </w:r>
    </w:p>
    <w:p w14:paraId="47A78074"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nknown Errors and Exceptions: For all other unanticipated or unknown application exceptions/errors, what should the robot do? (E.g. send an email notification to XYZ@domain.com [insert full name, function and email address] with the original email, and the error message screenshot attached.)</w:t>
      </w:r>
    </w:p>
    <w:p w14:paraId="7FF7CCE9"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ill it be necessary to make partial and/or final reports during the process? If so:</w:t>
      </w:r>
    </w:p>
    <w:p w14:paraId="607D00A0" w14:textId="77777777" w:rsidR="00725824"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 xml:space="preserve">If an email is required to notify an error, specify the subject, body and recipients of the same email as well as the moment at which the email should be sent. (e.g. At the end of the process </w:t>
      </w:r>
      <w:r w:rsidRPr="008108A7">
        <w:rPr>
          <w:rFonts w:ascii="Arial" w:hAnsi="Arial" w:cs="Arial"/>
          <w:i/>
          <w:color w:val="767171" w:themeColor="background2" w:themeShade="80"/>
          <w:sz w:val="20"/>
          <w:szCs w:val="22"/>
          <w:lang w:val="en-PH"/>
        </w:rPr>
        <w:lastRenderedPageBreak/>
        <w:t>execution, at the time of process failure, when the error occurs at a particular point in the flow or at any specific time, etc.)</w:t>
      </w:r>
    </w:p>
    <w:p w14:paraId="368DEF3D" w14:textId="77777777" w:rsidR="00106E1D"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 document is required, a template must be created.</w:t>
      </w:r>
    </w:p>
    <w:p w14:paraId="7E1FCD53" w14:textId="77777777" w:rsidR="00725824" w:rsidRDefault="00725824" w:rsidP="008108A7">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514E503" w14:textId="77777777" w:rsidR="0084089C" w:rsidRPr="008108A7" w:rsidRDefault="0084089C" w:rsidP="008108A7">
      <w:pPr>
        <w:spacing w:line="276" w:lineRule="auto"/>
        <w:ind w:left="426"/>
        <w:jc w:val="both"/>
        <w:rPr>
          <w:rFonts w:ascii="Arial" w:hAnsi="Arial" w:cs="Arial"/>
          <w:i/>
          <w:color w:val="767171" w:themeColor="background2" w:themeShade="80"/>
          <w:szCs w:val="22"/>
          <w:lang w:val="en-PH"/>
        </w:rPr>
      </w:pPr>
    </w:p>
    <w:p w14:paraId="2DA2614F" w14:textId="77777777" w:rsidR="0084089C" w:rsidRPr="0084089C" w:rsidRDefault="0084089C"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BUSINESS EXCEPTIONS HANDLING</w:t>
      </w:r>
    </w:p>
    <w:p w14:paraId="497BD689" w14:textId="77777777" w:rsidR="00D03BE8" w:rsidRPr="00CA787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6"/>
        <w:gridCol w:w="3307"/>
        <w:gridCol w:w="3325"/>
      </w:tblGrid>
      <w:tr w:rsidR="00D03BE8" w:rsidRPr="00097A67" w14:paraId="6E717C14" w14:textId="77777777" w:rsidTr="00106E1D">
        <w:tc>
          <w:tcPr>
            <w:tcW w:w="2476" w:type="dxa"/>
            <w:shd w:val="clear" w:color="auto" w:fill="auto"/>
            <w:vAlign w:val="center"/>
          </w:tcPr>
          <w:p w14:paraId="2EE22082"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EXCEPTION</w:t>
            </w:r>
          </w:p>
        </w:tc>
        <w:tc>
          <w:tcPr>
            <w:tcW w:w="3307" w:type="dxa"/>
            <w:shd w:val="clear" w:color="auto" w:fill="auto"/>
            <w:vAlign w:val="center"/>
          </w:tcPr>
          <w:p w14:paraId="3405F3C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ACTION TO BE TAKEN</w:t>
            </w:r>
          </w:p>
        </w:tc>
        <w:tc>
          <w:tcPr>
            <w:tcW w:w="3325" w:type="dxa"/>
            <w:shd w:val="clear" w:color="auto" w:fill="auto"/>
            <w:vAlign w:val="center"/>
          </w:tcPr>
          <w:p w14:paraId="6366810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CRITICALITY</w:t>
            </w:r>
          </w:p>
        </w:tc>
      </w:tr>
      <w:tr w:rsidR="00D03BE8" w:rsidRPr="00097A67" w14:paraId="37406E2C" w14:textId="77777777" w:rsidTr="00106E1D">
        <w:tc>
          <w:tcPr>
            <w:tcW w:w="2476" w:type="dxa"/>
            <w:shd w:val="clear" w:color="auto" w:fill="auto"/>
            <w:vAlign w:val="center"/>
          </w:tcPr>
          <w:p w14:paraId="12B1F97D"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0BCEB6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A9EC033"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67C4190F" w14:textId="77777777" w:rsidTr="00106E1D">
        <w:tc>
          <w:tcPr>
            <w:tcW w:w="2476" w:type="dxa"/>
            <w:shd w:val="clear" w:color="auto" w:fill="auto"/>
            <w:vAlign w:val="center"/>
          </w:tcPr>
          <w:p w14:paraId="3DCF5B63"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6F1B0CB"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11182EB2"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7553AD7A" w14:textId="77777777" w:rsidTr="00106E1D">
        <w:tc>
          <w:tcPr>
            <w:tcW w:w="2476" w:type="dxa"/>
            <w:shd w:val="clear" w:color="auto" w:fill="auto"/>
            <w:vAlign w:val="center"/>
          </w:tcPr>
          <w:p w14:paraId="69024FB4"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18B8A4E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E9A0235" w14:textId="77777777" w:rsidR="00D03BE8" w:rsidRPr="00106E1D" w:rsidRDefault="00D03BE8" w:rsidP="00852C80">
            <w:pPr>
              <w:spacing w:line="276" w:lineRule="auto"/>
              <w:jc w:val="center"/>
              <w:rPr>
                <w:rFonts w:ascii="Arial" w:hAnsi="Arial" w:cs="Arial"/>
                <w:b/>
                <w:szCs w:val="22"/>
                <w:lang w:val="en-PH"/>
              </w:rPr>
            </w:pPr>
          </w:p>
        </w:tc>
      </w:tr>
    </w:tbl>
    <w:p w14:paraId="263315D6" w14:textId="77777777" w:rsidR="00D03BE8" w:rsidRPr="00097A67" w:rsidRDefault="00D03BE8" w:rsidP="00852C80">
      <w:pPr>
        <w:spacing w:line="276" w:lineRule="auto"/>
        <w:rPr>
          <w:rFonts w:ascii="Arial" w:hAnsi="Arial" w:cs="Arial"/>
          <w:b/>
          <w:sz w:val="22"/>
          <w:szCs w:val="22"/>
          <w:lang w:val="en-PH"/>
        </w:rPr>
      </w:pPr>
    </w:p>
    <w:p w14:paraId="10D9779B" w14:textId="77777777" w:rsidR="00D03BE8" w:rsidRPr="00097A6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1CE2604" w14:textId="77777777" w:rsidR="00D03BE8" w:rsidRPr="008108A7" w:rsidRDefault="00D03BE8"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5C951D7A" w14:textId="77777777" w:rsidR="00852C80" w:rsidRPr="00A35D4B" w:rsidRDefault="00852C80" w:rsidP="00852C80">
      <w:pPr>
        <w:spacing w:line="276" w:lineRule="auto"/>
        <w:ind w:left="851"/>
        <w:rPr>
          <w:rFonts w:ascii="Arial" w:hAnsi="Arial" w:cs="Arial"/>
          <w:b/>
          <w:color w:val="767171" w:themeColor="background2" w:themeShade="80"/>
          <w:sz w:val="22"/>
          <w:szCs w:val="22"/>
          <w:lang w:val="en-PH"/>
        </w:rPr>
      </w:pPr>
    </w:p>
    <w:p w14:paraId="5F98A9BD" w14:textId="77777777" w:rsidR="00110ACB" w:rsidRPr="0084089C" w:rsidRDefault="00110ACB"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APPLICATION EXCEPTIONS HANDLING</w:t>
      </w:r>
    </w:p>
    <w:p w14:paraId="7EB48F06"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3306"/>
        <w:gridCol w:w="3326"/>
      </w:tblGrid>
      <w:tr w:rsidR="007B4DAA" w:rsidRPr="00097A67" w14:paraId="3BD71EDC" w14:textId="77777777" w:rsidTr="00106E1D">
        <w:tc>
          <w:tcPr>
            <w:tcW w:w="2476" w:type="dxa"/>
            <w:shd w:val="clear" w:color="auto" w:fill="auto"/>
            <w:vAlign w:val="center"/>
          </w:tcPr>
          <w:p w14:paraId="6FDFD170"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EXCEPTION</w:t>
            </w:r>
          </w:p>
        </w:tc>
        <w:tc>
          <w:tcPr>
            <w:tcW w:w="3306" w:type="dxa"/>
            <w:shd w:val="clear" w:color="auto" w:fill="auto"/>
            <w:vAlign w:val="center"/>
          </w:tcPr>
          <w:p w14:paraId="7872A40E"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ACTION TO BE TAKEN</w:t>
            </w:r>
          </w:p>
        </w:tc>
        <w:tc>
          <w:tcPr>
            <w:tcW w:w="3326" w:type="dxa"/>
            <w:shd w:val="clear" w:color="auto" w:fill="auto"/>
            <w:vAlign w:val="center"/>
          </w:tcPr>
          <w:p w14:paraId="610C9C5A"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CRITICALITY</w:t>
            </w:r>
          </w:p>
        </w:tc>
      </w:tr>
      <w:tr w:rsidR="007B4DAA" w:rsidRPr="00097A67" w14:paraId="3400812D" w14:textId="77777777" w:rsidTr="00106E1D">
        <w:tc>
          <w:tcPr>
            <w:tcW w:w="2476" w:type="dxa"/>
            <w:shd w:val="clear" w:color="auto" w:fill="auto"/>
            <w:vAlign w:val="center"/>
          </w:tcPr>
          <w:p w14:paraId="46C7A28E"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73B40A1C"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5CF4BCE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7974F2E6" w14:textId="77777777" w:rsidTr="00106E1D">
        <w:tc>
          <w:tcPr>
            <w:tcW w:w="2476" w:type="dxa"/>
            <w:shd w:val="clear" w:color="auto" w:fill="auto"/>
            <w:vAlign w:val="center"/>
          </w:tcPr>
          <w:p w14:paraId="1268743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C3F25CA"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2D999EF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6D6CA61F" w14:textId="77777777" w:rsidTr="00106E1D">
        <w:tc>
          <w:tcPr>
            <w:tcW w:w="2476" w:type="dxa"/>
            <w:shd w:val="clear" w:color="auto" w:fill="auto"/>
            <w:vAlign w:val="center"/>
          </w:tcPr>
          <w:p w14:paraId="16975B1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78E4CCF"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392577AB" w14:textId="77777777" w:rsidR="007B4DAA" w:rsidRPr="006131C4" w:rsidRDefault="007B4DAA" w:rsidP="00852C80">
            <w:pPr>
              <w:spacing w:line="276" w:lineRule="auto"/>
              <w:jc w:val="center"/>
              <w:rPr>
                <w:rFonts w:ascii="Arial" w:hAnsi="Arial" w:cs="Arial"/>
                <w:szCs w:val="22"/>
                <w:lang w:val="en-PH"/>
              </w:rPr>
            </w:pPr>
          </w:p>
        </w:tc>
      </w:tr>
    </w:tbl>
    <w:p w14:paraId="7C2DECA4" w14:textId="77777777" w:rsidR="007B4DAA" w:rsidRPr="00097A67" w:rsidRDefault="007B4DAA" w:rsidP="00852C80">
      <w:pPr>
        <w:spacing w:line="276" w:lineRule="auto"/>
        <w:rPr>
          <w:rFonts w:ascii="Arial" w:hAnsi="Arial" w:cs="Arial"/>
          <w:b/>
          <w:sz w:val="22"/>
          <w:szCs w:val="22"/>
          <w:lang w:val="en-PH"/>
        </w:rPr>
      </w:pPr>
    </w:p>
    <w:p w14:paraId="08DC59AD"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868EC56" w14:textId="77777777" w:rsidR="007B4DAA" w:rsidRPr="008108A7" w:rsidRDefault="007B4DAA"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3C3F5258" w14:textId="77777777" w:rsidR="00852C80" w:rsidRPr="00A35D4B" w:rsidRDefault="00852C80" w:rsidP="00852C80">
      <w:pPr>
        <w:spacing w:line="276" w:lineRule="auto"/>
        <w:ind w:left="851"/>
        <w:rPr>
          <w:rFonts w:ascii="Arial" w:hAnsi="Arial" w:cs="Arial"/>
          <w:i/>
          <w:color w:val="767171" w:themeColor="background2" w:themeShade="80"/>
          <w:sz w:val="22"/>
          <w:szCs w:val="22"/>
          <w:lang w:val="en-PH"/>
        </w:rPr>
      </w:pPr>
    </w:p>
    <w:p w14:paraId="6446CF29"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REPORTING</w:t>
      </w:r>
    </w:p>
    <w:p w14:paraId="0EC3FA25" w14:textId="09053AA3" w:rsidR="00EF1A5C" w:rsidRPr="008108A7" w:rsidRDefault="00EF1A5C" w:rsidP="006E029D">
      <w:pPr>
        <w:spacing w:line="276" w:lineRule="auto"/>
        <w:jc w:val="both"/>
        <w:rPr>
          <w:rFonts w:ascii="Arial" w:hAnsi="Arial" w:cs="Arial"/>
          <w:i/>
          <w:color w:val="767171" w:themeColor="background2" w:themeShade="80"/>
          <w:szCs w:val="22"/>
          <w:lang w:val="en-PH"/>
        </w:rPr>
      </w:pPr>
    </w:p>
    <w:tbl>
      <w:tblPr>
        <w:tblW w:w="471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
        <w:gridCol w:w="1872"/>
        <w:gridCol w:w="2364"/>
        <w:gridCol w:w="2066"/>
        <w:gridCol w:w="2752"/>
      </w:tblGrid>
      <w:tr w:rsidR="00EF1A5C" w:rsidRPr="00097A67" w14:paraId="76DD0E6B" w14:textId="77777777" w:rsidTr="006131C4">
        <w:tc>
          <w:tcPr>
            <w:tcW w:w="180" w:type="pct"/>
            <w:shd w:val="clear" w:color="auto" w:fill="auto"/>
            <w:vAlign w:val="center"/>
          </w:tcPr>
          <w:p w14:paraId="0F602347"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996" w:type="pct"/>
            <w:shd w:val="clear" w:color="auto" w:fill="auto"/>
            <w:vAlign w:val="center"/>
          </w:tcPr>
          <w:p w14:paraId="7636195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REPORT TYPE</w:t>
            </w:r>
          </w:p>
        </w:tc>
        <w:tc>
          <w:tcPr>
            <w:tcW w:w="1258" w:type="pct"/>
            <w:shd w:val="clear" w:color="auto" w:fill="auto"/>
            <w:vAlign w:val="center"/>
          </w:tcPr>
          <w:p w14:paraId="1477AB9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UPDATE FREQUENCY</w:t>
            </w:r>
          </w:p>
        </w:tc>
        <w:tc>
          <w:tcPr>
            <w:tcW w:w="1100" w:type="pct"/>
            <w:shd w:val="clear" w:color="auto" w:fill="auto"/>
            <w:vAlign w:val="center"/>
          </w:tcPr>
          <w:p w14:paraId="4DFEEA04"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DETAILS</w:t>
            </w:r>
          </w:p>
        </w:tc>
        <w:tc>
          <w:tcPr>
            <w:tcW w:w="1465" w:type="pct"/>
            <w:shd w:val="clear" w:color="auto" w:fill="auto"/>
            <w:vAlign w:val="center"/>
          </w:tcPr>
          <w:p w14:paraId="476488B3"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MONITORING TOOL</w:t>
            </w:r>
          </w:p>
        </w:tc>
      </w:tr>
      <w:tr w:rsidR="00EF1A5C" w:rsidRPr="00097A67" w14:paraId="4EBBE4A4" w14:textId="77777777" w:rsidTr="006131C4">
        <w:tc>
          <w:tcPr>
            <w:tcW w:w="180" w:type="pct"/>
            <w:shd w:val="clear" w:color="auto" w:fill="auto"/>
            <w:vAlign w:val="center"/>
          </w:tcPr>
          <w:p w14:paraId="197F2572" w14:textId="637328CA" w:rsidR="00EF1A5C" w:rsidRPr="006131C4" w:rsidRDefault="006E029D" w:rsidP="00852C80">
            <w:pPr>
              <w:spacing w:line="276" w:lineRule="auto"/>
              <w:jc w:val="center"/>
              <w:rPr>
                <w:rFonts w:ascii="Arial" w:hAnsi="Arial" w:cs="Arial"/>
                <w:szCs w:val="22"/>
                <w:lang w:val="en-PH"/>
              </w:rPr>
            </w:pPr>
            <w:r>
              <w:rPr>
                <w:rFonts w:ascii="Arial" w:hAnsi="Arial" w:cs="Arial"/>
                <w:szCs w:val="22"/>
                <w:lang w:val="en-PH"/>
              </w:rPr>
              <w:t>1</w:t>
            </w:r>
          </w:p>
        </w:tc>
        <w:tc>
          <w:tcPr>
            <w:tcW w:w="996" w:type="pct"/>
            <w:shd w:val="clear" w:color="auto" w:fill="auto"/>
            <w:vAlign w:val="center"/>
          </w:tcPr>
          <w:p w14:paraId="3DCC4295" w14:textId="309872A6" w:rsidR="00EF1A5C" w:rsidRPr="006131C4" w:rsidRDefault="006E029D" w:rsidP="00852C80">
            <w:pPr>
              <w:spacing w:line="276" w:lineRule="auto"/>
              <w:jc w:val="center"/>
              <w:rPr>
                <w:rFonts w:ascii="Arial" w:hAnsi="Arial" w:cs="Arial"/>
                <w:szCs w:val="22"/>
                <w:lang w:val="en-PH"/>
              </w:rPr>
            </w:pPr>
            <w:r>
              <w:rPr>
                <w:rFonts w:ascii="Arial" w:hAnsi="Arial" w:cs="Arial"/>
                <w:szCs w:val="22"/>
                <w:lang w:val="en-PH"/>
              </w:rPr>
              <w:t>Alert</w:t>
            </w:r>
          </w:p>
        </w:tc>
        <w:tc>
          <w:tcPr>
            <w:tcW w:w="1258" w:type="pct"/>
            <w:shd w:val="clear" w:color="auto" w:fill="auto"/>
            <w:vAlign w:val="center"/>
          </w:tcPr>
          <w:p w14:paraId="6023227F" w14:textId="7F8442C4" w:rsidR="00EF1A5C" w:rsidRPr="006131C4" w:rsidRDefault="00C524AB" w:rsidP="00852C80">
            <w:pPr>
              <w:spacing w:line="276" w:lineRule="auto"/>
              <w:jc w:val="center"/>
              <w:rPr>
                <w:rFonts w:ascii="Arial" w:hAnsi="Arial" w:cs="Arial"/>
                <w:szCs w:val="22"/>
                <w:lang w:val="en-PH"/>
              </w:rPr>
            </w:pPr>
            <w:r>
              <w:rPr>
                <w:rFonts w:ascii="Arial" w:hAnsi="Arial" w:cs="Arial"/>
                <w:szCs w:val="22"/>
                <w:lang w:val="en-PH"/>
              </w:rPr>
              <w:t>If task is completed</w:t>
            </w:r>
          </w:p>
        </w:tc>
        <w:tc>
          <w:tcPr>
            <w:tcW w:w="1100" w:type="pct"/>
            <w:shd w:val="clear" w:color="auto" w:fill="auto"/>
            <w:vAlign w:val="center"/>
          </w:tcPr>
          <w:p w14:paraId="3EEF5035" w14:textId="71A379D7" w:rsidR="00EF1A5C" w:rsidRPr="006131C4" w:rsidRDefault="006E029D" w:rsidP="006E029D">
            <w:pPr>
              <w:spacing w:line="276" w:lineRule="auto"/>
              <w:jc w:val="center"/>
              <w:rPr>
                <w:rFonts w:ascii="Arial" w:hAnsi="Arial" w:cs="Arial"/>
                <w:szCs w:val="22"/>
                <w:lang w:val="en-PH"/>
              </w:rPr>
            </w:pPr>
            <w:r>
              <w:rPr>
                <w:rFonts w:ascii="Arial" w:hAnsi="Arial" w:cs="Arial"/>
                <w:szCs w:val="22"/>
                <w:lang w:val="en-PH"/>
              </w:rPr>
              <w:t>Will send a</w:t>
            </w:r>
            <w:r w:rsidR="00C524AB">
              <w:rPr>
                <w:rFonts w:ascii="Arial" w:hAnsi="Arial" w:cs="Arial"/>
                <w:szCs w:val="22"/>
                <w:lang w:val="en-PH"/>
              </w:rPr>
              <w:t xml:space="preserve"> message box</w:t>
            </w:r>
          </w:p>
        </w:tc>
        <w:tc>
          <w:tcPr>
            <w:tcW w:w="1465" w:type="pct"/>
            <w:shd w:val="clear" w:color="auto" w:fill="auto"/>
            <w:vAlign w:val="center"/>
          </w:tcPr>
          <w:p w14:paraId="7DE4D492" w14:textId="77777777" w:rsidR="00EF1A5C" w:rsidRPr="006131C4" w:rsidRDefault="00EF1A5C" w:rsidP="00852C80">
            <w:pPr>
              <w:spacing w:line="276" w:lineRule="auto"/>
              <w:jc w:val="center"/>
              <w:rPr>
                <w:rFonts w:ascii="Arial" w:hAnsi="Arial" w:cs="Arial"/>
                <w:szCs w:val="22"/>
                <w:lang w:val="en-PH"/>
              </w:rPr>
            </w:pPr>
          </w:p>
        </w:tc>
      </w:tr>
    </w:tbl>
    <w:p w14:paraId="053F5EE5" w14:textId="77777777" w:rsidR="00EF1A5C" w:rsidRPr="0084089C" w:rsidRDefault="00EF1A5C" w:rsidP="0084089C">
      <w:pPr>
        <w:spacing w:line="276" w:lineRule="auto"/>
      </w:pPr>
    </w:p>
    <w:p w14:paraId="6B281B3B" w14:textId="77777777" w:rsidR="00110ACB" w:rsidRPr="0084089C" w:rsidRDefault="00110ACB" w:rsidP="0084089C">
      <w:pPr>
        <w:pStyle w:val="Heading3"/>
        <w:tabs>
          <w:tab w:val="clear" w:pos="720"/>
        </w:tabs>
        <w:ind w:left="1276" w:hanging="567"/>
        <w:rPr>
          <w:rFonts w:ascii="Arial" w:hAnsi="Arial" w:cs="Arial"/>
          <w:b/>
          <w:sz w:val="22"/>
        </w:rPr>
      </w:pPr>
      <w:r w:rsidRPr="0084089C">
        <w:rPr>
          <w:rFonts w:ascii="Arial" w:hAnsi="Arial" w:cs="Arial"/>
          <w:b/>
          <w:sz w:val="22"/>
        </w:rPr>
        <w:t>KPIs (ONLY IF APPLICABLE)</w:t>
      </w:r>
    </w:p>
    <w:p w14:paraId="56D41F3E" w14:textId="61F70B38" w:rsidR="001C019B" w:rsidRPr="006E029D" w:rsidRDefault="001C019B" w:rsidP="006E029D">
      <w:pPr>
        <w:spacing w:line="276" w:lineRule="auto"/>
        <w:rPr>
          <w:rFonts w:ascii="Arial" w:hAnsi="Arial" w:cs="Arial"/>
          <w:color w:val="767171" w:themeColor="background2" w:themeShade="80"/>
          <w:szCs w:val="22"/>
        </w:rPr>
      </w:pPr>
    </w:p>
    <w:tbl>
      <w:tblPr>
        <w:tblW w:w="4576"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8685"/>
      </w:tblGrid>
      <w:tr w:rsidR="00EF1A5C" w:rsidRPr="00097A67" w14:paraId="2CDAD355" w14:textId="77777777" w:rsidTr="006131C4">
        <w:tc>
          <w:tcPr>
            <w:tcW w:w="233" w:type="pct"/>
            <w:shd w:val="clear" w:color="auto" w:fill="auto"/>
            <w:vAlign w:val="center"/>
          </w:tcPr>
          <w:p w14:paraId="22BF832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4767" w:type="pct"/>
            <w:shd w:val="clear" w:color="auto" w:fill="auto"/>
            <w:vAlign w:val="center"/>
          </w:tcPr>
          <w:p w14:paraId="28179C7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KPI</w:t>
            </w:r>
          </w:p>
        </w:tc>
      </w:tr>
      <w:tr w:rsidR="00EF1A5C" w:rsidRPr="00097A67" w14:paraId="62DFE864" w14:textId="77777777" w:rsidTr="006131C4">
        <w:tc>
          <w:tcPr>
            <w:tcW w:w="233" w:type="pct"/>
            <w:shd w:val="clear" w:color="auto" w:fill="auto"/>
            <w:vAlign w:val="center"/>
          </w:tcPr>
          <w:p w14:paraId="61EA23A4"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6E663A85"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36DDAECC" w14:textId="77777777" w:rsidTr="006131C4">
        <w:tc>
          <w:tcPr>
            <w:tcW w:w="233" w:type="pct"/>
            <w:shd w:val="clear" w:color="auto" w:fill="auto"/>
            <w:vAlign w:val="center"/>
          </w:tcPr>
          <w:p w14:paraId="42E329B5"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1FC3D561"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0D84B67C" w14:textId="77777777" w:rsidTr="006131C4">
        <w:tc>
          <w:tcPr>
            <w:tcW w:w="233" w:type="pct"/>
            <w:shd w:val="clear" w:color="auto" w:fill="auto"/>
            <w:vAlign w:val="center"/>
          </w:tcPr>
          <w:p w14:paraId="7187A9AA"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7C84CBA0" w14:textId="77777777" w:rsidR="00EF1A5C" w:rsidRPr="006131C4" w:rsidRDefault="00EF1A5C" w:rsidP="00852C80">
            <w:pPr>
              <w:spacing w:line="276" w:lineRule="auto"/>
              <w:jc w:val="center"/>
              <w:rPr>
                <w:rFonts w:ascii="Arial" w:hAnsi="Arial" w:cs="Arial"/>
                <w:szCs w:val="22"/>
                <w:lang w:val="en-PH"/>
              </w:rPr>
            </w:pPr>
          </w:p>
        </w:tc>
      </w:tr>
    </w:tbl>
    <w:p w14:paraId="3759622D" w14:textId="77777777" w:rsidR="001C019B" w:rsidRPr="00097A67" w:rsidRDefault="001C019B" w:rsidP="00852C80">
      <w:pPr>
        <w:spacing w:line="276" w:lineRule="auto"/>
        <w:ind w:left="851"/>
        <w:rPr>
          <w:rFonts w:ascii="Arial" w:hAnsi="Arial" w:cs="Arial"/>
          <w:b/>
          <w:sz w:val="22"/>
          <w:szCs w:val="22"/>
          <w:lang w:val="en-PH"/>
        </w:rPr>
      </w:pPr>
    </w:p>
    <w:p w14:paraId="7B183BD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CONTINUITY (ONLY IF APPLICABLE)</w:t>
      </w:r>
    </w:p>
    <w:p w14:paraId="7E9C683E" w14:textId="77777777" w:rsidR="006131C4" w:rsidRPr="00A35D4B" w:rsidRDefault="006131C4" w:rsidP="00852C80">
      <w:pPr>
        <w:spacing w:line="276" w:lineRule="auto"/>
        <w:rPr>
          <w:rFonts w:ascii="Arial" w:hAnsi="Arial" w:cs="Arial"/>
          <w:i/>
          <w:color w:val="767171" w:themeColor="background2" w:themeShade="80"/>
          <w:sz w:val="22"/>
          <w:szCs w:val="22"/>
          <w:lang w:val="en-PH"/>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5522"/>
        <w:gridCol w:w="2865"/>
      </w:tblGrid>
      <w:tr w:rsidR="001C019B" w:rsidRPr="00097A67" w14:paraId="0474ADE5" w14:textId="77777777" w:rsidTr="006131C4">
        <w:trPr>
          <w:jc w:val="center"/>
        </w:trPr>
        <w:tc>
          <w:tcPr>
            <w:tcW w:w="787" w:type="pct"/>
            <w:shd w:val="clear" w:color="auto" w:fill="auto"/>
          </w:tcPr>
          <w:p w14:paraId="51581C9E"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NAME</w:t>
            </w:r>
          </w:p>
        </w:tc>
        <w:tc>
          <w:tcPr>
            <w:tcW w:w="2774" w:type="pct"/>
            <w:shd w:val="clear" w:color="auto" w:fill="auto"/>
          </w:tcPr>
          <w:p w14:paraId="3C4EAA3F"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CONTACT DETAILS (EMAIL, CONTACT NUMBER)</w:t>
            </w:r>
          </w:p>
        </w:tc>
        <w:tc>
          <w:tcPr>
            <w:tcW w:w="1439" w:type="pct"/>
            <w:shd w:val="clear" w:color="auto" w:fill="auto"/>
          </w:tcPr>
          <w:p w14:paraId="30E60C5A"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HOW TO INFORM</w:t>
            </w:r>
          </w:p>
        </w:tc>
      </w:tr>
      <w:tr w:rsidR="001C019B" w:rsidRPr="00097A67" w14:paraId="0A1B06AC" w14:textId="77777777" w:rsidTr="006131C4">
        <w:trPr>
          <w:jc w:val="center"/>
        </w:trPr>
        <w:tc>
          <w:tcPr>
            <w:tcW w:w="787" w:type="pct"/>
            <w:shd w:val="clear" w:color="auto" w:fill="auto"/>
            <w:vAlign w:val="center"/>
          </w:tcPr>
          <w:p w14:paraId="0B3FCB77"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296D3A39" w14:textId="77777777" w:rsidR="001C019B" w:rsidRPr="006131C4" w:rsidRDefault="001C019B" w:rsidP="00852C80">
            <w:pPr>
              <w:spacing w:line="276" w:lineRule="auto"/>
              <w:rPr>
                <w:rFonts w:ascii="Arial" w:hAnsi="Arial" w:cs="Arial"/>
                <w:szCs w:val="22"/>
                <w:lang w:val="en-PH"/>
              </w:rPr>
            </w:pPr>
          </w:p>
        </w:tc>
        <w:tc>
          <w:tcPr>
            <w:tcW w:w="1439" w:type="pct"/>
            <w:shd w:val="clear" w:color="auto" w:fill="auto"/>
            <w:vAlign w:val="center"/>
          </w:tcPr>
          <w:p w14:paraId="5E5F53B4"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433FD1E" w14:textId="77777777" w:rsidTr="006131C4">
        <w:trPr>
          <w:jc w:val="center"/>
        </w:trPr>
        <w:tc>
          <w:tcPr>
            <w:tcW w:w="787" w:type="pct"/>
            <w:shd w:val="clear" w:color="auto" w:fill="auto"/>
            <w:vAlign w:val="center"/>
          </w:tcPr>
          <w:p w14:paraId="49DBA5A3"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0A6E3E0D"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424F3869"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BE3EDF7" w14:textId="77777777" w:rsidTr="006131C4">
        <w:trPr>
          <w:jc w:val="center"/>
        </w:trPr>
        <w:tc>
          <w:tcPr>
            <w:tcW w:w="787" w:type="pct"/>
            <w:shd w:val="clear" w:color="auto" w:fill="auto"/>
            <w:vAlign w:val="center"/>
          </w:tcPr>
          <w:p w14:paraId="09825419"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67E101A5"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3E090A7B" w14:textId="77777777" w:rsidR="001C019B" w:rsidRPr="006131C4" w:rsidRDefault="001C019B" w:rsidP="00852C80">
            <w:pPr>
              <w:spacing w:line="276" w:lineRule="auto"/>
              <w:jc w:val="center"/>
              <w:rPr>
                <w:rFonts w:ascii="Arial" w:hAnsi="Arial" w:cs="Arial"/>
                <w:szCs w:val="22"/>
                <w:lang w:val="en-PH"/>
              </w:rPr>
            </w:pPr>
          </w:p>
        </w:tc>
      </w:tr>
    </w:tbl>
    <w:p w14:paraId="722D2266" w14:textId="77777777" w:rsidR="001C019B" w:rsidRPr="00097A67" w:rsidRDefault="001C019B" w:rsidP="00097A67">
      <w:pPr>
        <w:spacing w:line="360" w:lineRule="auto"/>
        <w:rPr>
          <w:rFonts w:ascii="Arial" w:hAnsi="Arial" w:cs="Arial"/>
          <w:sz w:val="22"/>
          <w:szCs w:val="22"/>
          <w:lang w:val="en-PH"/>
        </w:rPr>
      </w:pPr>
    </w:p>
    <w:sectPr w:rsidR="001C019B" w:rsidRPr="00097A67" w:rsidSect="00517C2F">
      <w:headerReference w:type="default" r:id="rId8"/>
      <w:footerReference w:type="default" r:id="rId9"/>
      <w:headerReference w:type="first" r:id="rId10"/>
      <w:footerReference w:type="first" r:id="rId11"/>
      <w:type w:val="continuous"/>
      <w:pgSz w:w="12240" w:h="15840"/>
      <w:pgMar w:top="1138" w:right="1138" w:bottom="1138" w:left="1138"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2C574" w14:textId="77777777" w:rsidR="000C2405" w:rsidRDefault="000C2405">
      <w:r>
        <w:separator/>
      </w:r>
    </w:p>
  </w:endnote>
  <w:endnote w:type="continuationSeparator" w:id="0">
    <w:p w14:paraId="2B73CD21" w14:textId="77777777" w:rsidR="000C2405" w:rsidRDefault="000C24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CG Time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urostile">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lusSansNormal-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3E444" w14:textId="77777777" w:rsidR="00375656" w:rsidRPr="00753154" w:rsidRDefault="00375656">
    <w:pPr>
      <w:pStyle w:val="Footer"/>
      <w:rPr>
        <w:rFonts w:ascii="Arial" w:hAnsi="Arial"/>
        <w:b/>
        <w:color w:val="808080"/>
        <w:sz w:val="16"/>
      </w:rPr>
    </w:pPr>
    <w:r>
      <w:rPr>
        <w:rFonts w:ascii="Arial" w:hAnsi="Arial"/>
        <w:b/>
        <w:color w:val="000000"/>
        <w:sz w:val="16"/>
      </w:rPr>
      <w:tab/>
    </w:r>
  </w:p>
  <w:p w14:paraId="3078EC55" w14:textId="77777777" w:rsidR="00375656" w:rsidRDefault="00375656" w:rsidP="009166A5">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2A0F3460" w14:textId="77777777" w:rsidR="00375656" w:rsidRDefault="00375656" w:rsidP="009166A5">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245902E5" w14:textId="77777777" w:rsidR="00375656" w:rsidRPr="007A2F37" w:rsidRDefault="00375656" w:rsidP="009166A5">
    <w:pPr>
      <w:pStyle w:val="Footer"/>
      <w:jc w:val="center"/>
      <w:rPr>
        <w:rFonts w:ascii="Calibri" w:hAnsi="Calibri"/>
        <w:noProof/>
        <w:color w:val="FF0000"/>
        <w:sz w:val="16"/>
      </w:rPr>
    </w:pPr>
    <w:r>
      <w:rPr>
        <w:rFonts w:ascii="Calibri" w:hAnsi="Calibri"/>
        <w:noProof/>
        <w:color w:val="808080"/>
        <w:sz w:val="16"/>
      </w:rPr>
      <w:t>Printed copy is considered uncontrolled.</w:t>
    </w:r>
  </w:p>
  <w:p w14:paraId="05D0D1A1" w14:textId="77777777" w:rsidR="00375656" w:rsidRPr="003B348F" w:rsidRDefault="00375656" w:rsidP="001A0BFA">
    <w:pPr>
      <w:pStyle w:val="Footer"/>
      <w:jc w:val="center"/>
      <w:rPr>
        <w:rFonts w:ascii="PlusSansNormal-Regular" w:hAnsi="PlusSansNormal-Regular"/>
        <w:noProof/>
        <w:color w:val="FF0000"/>
        <w:sz w:val="16"/>
      </w:rPr>
    </w:pPr>
  </w:p>
  <w:p w14:paraId="3706B713" w14:textId="77777777" w:rsidR="00375656" w:rsidRPr="00D30C1C" w:rsidRDefault="00375656" w:rsidP="00583B34">
    <w:pPr>
      <w:pStyle w:val="Footer"/>
      <w:jc w:val="right"/>
      <w:rPr>
        <w:rFonts w:ascii="PlusSansNormal-Regular" w:hAnsi="PlusSansNormal-Regular"/>
        <w:sz w:val="16"/>
        <w:szCs w:val="16"/>
      </w:rPr>
    </w:pPr>
    <w:r w:rsidRPr="00D30C1C">
      <w:rPr>
        <w:rFonts w:ascii="Calibri" w:hAnsi="Calibri" w:cs="Arial"/>
        <w:sz w:val="16"/>
        <w:szCs w:val="16"/>
      </w:rPr>
      <w:t>OP/OSM/CQM-2012/0026</w:t>
    </w:r>
    <w:r>
      <w:rPr>
        <w:rFonts w:ascii="Calibri" w:hAnsi="Calibri" w:cs="Arial"/>
        <w:sz w:val="16"/>
        <w:szCs w:val="16"/>
      </w:rPr>
      <w:t xml:space="preserve"> v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16A29" w14:textId="77777777" w:rsidR="00375656" w:rsidRPr="00753154" w:rsidRDefault="00375656" w:rsidP="00BE5E69">
    <w:pPr>
      <w:pStyle w:val="Footer"/>
      <w:rPr>
        <w:rFonts w:ascii="Arial" w:hAnsi="Arial"/>
        <w:b/>
        <w:color w:val="808080"/>
        <w:sz w:val="16"/>
      </w:rPr>
    </w:pPr>
  </w:p>
  <w:p w14:paraId="0D627F8A" w14:textId="77777777" w:rsidR="00375656" w:rsidRDefault="00375656" w:rsidP="00BE5E69">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16C3800A" w14:textId="77777777" w:rsidR="00375656" w:rsidRDefault="00375656" w:rsidP="00BE5E69">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6513CE3B" w14:textId="77777777" w:rsidR="00375656" w:rsidRPr="007A2F37" w:rsidRDefault="00375656" w:rsidP="00BE5E69">
    <w:pPr>
      <w:pStyle w:val="Footer"/>
      <w:jc w:val="center"/>
      <w:rPr>
        <w:rFonts w:ascii="Calibri" w:hAnsi="Calibri"/>
        <w:noProof/>
        <w:color w:val="FF0000"/>
        <w:sz w:val="16"/>
      </w:rPr>
    </w:pPr>
    <w:r>
      <w:rPr>
        <w:rFonts w:ascii="Calibri" w:hAnsi="Calibri"/>
        <w:noProof/>
        <w:color w:val="808080"/>
        <w:sz w:val="16"/>
      </w:rPr>
      <w:t>Printed copy is considered uncontrolled.</w:t>
    </w:r>
  </w:p>
  <w:p w14:paraId="43DB9C07" w14:textId="77777777" w:rsidR="00375656" w:rsidRDefault="00375656" w:rsidP="001973FD">
    <w:pPr>
      <w:pStyle w:val="Footer"/>
    </w:pPr>
  </w:p>
  <w:p w14:paraId="5AFD9647" w14:textId="77777777" w:rsidR="00375656" w:rsidRPr="00A77216" w:rsidRDefault="00375656" w:rsidP="005D42E8">
    <w:pPr>
      <w:pStyle w:val="Footer"/>
      <w:jc w:val="right"/>
      <w:rPr>
        <w:color w:val="808080"/>
        <w:sz w:val="16"/>
        <w:szCs w:val="16"/>
      </w:rPr>
    </w:pPr>
    <w:r w:rsidRPr="00A77216">
      <w:rPr>
        <w:color w:val="808080"/>
        <w:sz w:val="16"/>
        <w:szCs w:val="16"/>
      </w:rPr>
      <w:tab/>
    </w:r>
    <w:r w:rsidRPr="00A77216">
      <w:rPr>
        <w:color w:val="808080"/>
        <w:sz w:val="16"/>
        <w:szCs w:val="16"/>
      </w:rPr>
      <w:tab/>
    </w:r>
    <w:r>
      <w:rPr>
        <w:rFonts w:ascii="Calibri" w:hAnsi="Calibri" w:cs="Arial"/>
        <w:color w:val="808080"/>
        <w:sz w:val="16"/>
        <w:szCs w:val="16"/>
      </w:rPr>
      <w:t>OP/OSM/CQM-2012/0026 v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24742" w14:textId="77777777" w:rsidR="000C2405" w:rsidRDefault="000C2405">
      <w:r>
        <w:separator/>
      </w:r>
    </w:p>
  </w:footnote>
  <w:footnote w:type="continuationSeparator" w:id="0">
    <w:p w14:paraId="2A226526" w14:textId="77777777" w:rsidR="000C2405" w:rsidRDefault="000C24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254" w:type="dxa"/>
      <w:tblInd w:w="-522" w:type="dxa"/>
      <w:tblLayout w:type="fixed"/>
      <w:tblLook w:val="0000" w:firstRow="0" w:lastRow="0" w:firstColumn="0" w:lastColumn="0" w:noHBand="0" w:noVBand="0"/>
    </w:tblPr>
    <w:tblGrid>
      <w:gridCol w:w="3154"/>
      <w:gridCol w:w="4889"/>
      <w:gridCol w:w="1358"/>
      <w:gridCol w:w="1853"/>
    </w:tblGrid>
    <w:tr w:rsidR="00375656" w:rsidRPr="00632AB2" w14:paraId="5F7A4A8C" w14:textId="77777777" w:rsidTr="000E7282">
      <w:trPr>
        <w:cantSplit/>
        <w:trHeight w:val="430"/>
      </w:trPr>
      <w:tc>
        <w:tcPr>
          <w:tcW w:w="3154" w:type="dxa"/>
          <w:vMerge w:val="restart"/>
          <w:tcBorders>
            <w:top w:val="single" w:sz="4" w:space="0" w:color="auto"/>
            <w:left w:val="single" w:sz="4" w:space="0" w:color="auto"/>
            <w:bottom w:val="single" w:sz="4" w:space="0" w:color="auto"/>
            <w:right w:val="single" w:sz="4" w:space="0" w:color="auto"/>
          </w:tcBorders>
        </w:tcPr>
        <w:p w14:paraId="46FBB28F" w14:textId="77777777" w:rsidR="00375656" w:rsidRPr="00632AB2" w:rsidRDefault="00375656">
          <w:pPr>
            <w:pStyle w:val="Header"/>
            <w:spacing w:before="60"/>
            <w:rPr>
              <w:rFonts w:ascii="Arial" w:hAnsi="Arial" w:cs="Arial"/>
            </w:rPr>
          </w:pPr>
          <w:r>
            <w:object w:dxaOrig="2190" w:dyaOrig="855" w14:anchorId="21C3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25pt;height:36pt">
                <v:imagedata r:id="rId1" o:title=""/>
              </v:shape>
              <o:OLEObject Type="Embed" ProgID="PBrush" ShapeID="_x0000_i1025" DrawAspect="Content" ObjectID="_1654078856" r:id="rId2"/>
            </w:object>
          </w:r>
        </w:p>
      </w:tc>
      <w:tc>
        <w:tcPr>
          <w:tcW w:w="8100" w:type="dxa"/>
          <w:gridSpan w:val="3"/>
          <w:tcBorders>
            <w:top w:val="single" w:sz="4" w:space="0" w:color="auto"/>
            <w:left w:val="single" w:sz="4" w:space="0" w:color="auto"/>
            <w:bottom w:val="single" w:sz="4" w:space="0" w:color="auto"/>
            <w:right w:val="single" w:sz="4" w:space="0" w:color="auto"/>
          </w:tcBorders>
        </w:tcPr>
        <w:p w14:paraId="40FDF084" w14:textId="77777777" w:rsidR="00375656" w:rsidRPr="00632AB2" w:rsidRDefault="00375656" w:rsidP="000D2B39">
          <w:pPr>
            <w:jc w:val="both"/>
            <w:rPr>
              <w:rFonts w:ascii="Arial" w:hAnsi="Arial" w:cs="Arial"/>
              <w:color w:val="999999"/>
              <w:sz w:val="16"/>
              <w:szCs w:val="16"/>
            </w:rPr>
          </w:pPr>
          <w:r w:rsidRPr="00632AB2">
            <w:rPr>
              <w:rFonts w:ascii="Arial" w:hAnsi="Arial" w:cs="Arial"/>
              <w:color w:val="999999"/>
              <w:sz w:val="16"/>
              <w:szCs w:val="16"/>
            </w:rPr>
            <w:t>CLASSIFICATION</w:t>
          </w:r>
        </w:p>
        <w:p w14:paraId="6900D1B7" w14:textId="77777777" w:rsidR="00375656" w:rsidRPr="00632AB2" w:rsidRDefault="00375656" w:rsidP="00E94A10">
          <w:pPr>
            <w:jc w:val="both"/>
            <w:rPr>
              <w:rFonts w:ascii="Arial" w:hAnsi="Arial" w:cs="Arial"/>
              <w:b/>
              <w:color w:val="333333"/>
            </w:rPr>
          </w:pPr>
        </w:p>
      </w:tc>
    </w:tr>
    <w:tr w:rsidR="00375656" w:rsidRPr="00632AB2" w14:paraId="07C5DEFB" w14:textId="77777777" w:rsidTr="000E7282">
      <w:trPr>
        <w:cantSplit/>
        <w:trHeight w:val="137"/>
      </w:trPr>
      <w:tc>
        <w:tcPr>
          <w:tcW w:w="3154" w:type="dxa"/>
          <w:vMerge/>
          <w:tcBorders>
            <w:top w:val="single" w:sz="4" w:space="0" w:color="auto"/>
            <w:left w:val="single" w:sz="4" w:space="0" w:color="auto"/>
            <w:bottom w:val="single" w:sz="4" w:space="0" w:color="auto"/>
            <w:right w:val="single" w:sz="4" w:space="0" w:color="auto"/>
          </w:tcBorders>
        </w:tcPr>
        <w:p w14:paraId="718ABA5E" w14:textId="77777777" w:rsidR="00375656" w:rsidRPr="00632AB2" w:rsidRDefault="00375656">
          <w:pPr>
            <w:pStyle w:val="CharCharCharCharCharChar"/>
            <w:spacing w:before="60"/>
            <w:rPr>
              <w:rFonts w:ascii="Arial" w:hAnsi="Arial" w:cs="Arial"/>
              <w:b/>
            </w:rPr>
          </w:pPr>
        </w:p>
      </w:tc>
      <w:tc>
        <w:tcPr>
          <w:tcW w:w="8100" w:type="dxa"/>
          <w:gridSpan w:val="3"/>
          <w:tcBorders>
            <w:top w:val="single" w:sz="4" w:space="0" w:color="auto"/>
            <w:left w:val="single" w:sz="4" w:space="0" w:color="auto"/>
            <w:bottom w:val="single" w:sz="4" w:space="0" w:color="auto"/>
            <w:right w:val="single" w:sz="4" w:space="0" w:color="auto"/>
          </w:tcBorders>
        </w:tcPr>
        <w:p w14:paraId="721C9C5C" w14:textId="77777777" w:rsidR="00375656" w:rsidRPr="00632AB2" w:rsidRDefault="00375656" w:rsidP="001377BF">
          <w:pPr>
            <w:jc w:val="both"/>
            <w:rPr>
              <w:rFonts w:ascii="Arial" w:hAnsi="Arial" w:cs="Arial"/>
              <w:color w:val="999999"/>
              <w:sz w:val="16"/>
              <w:szCs w:val="16"/>
            </w:rPr>
          </w:pPr>
          <w:r w:rsidRPr="00632AB2">
            <w:rPr>
              <w:rFonts w:ascii="Arial" w:hAnsi="Arial" w:cs="Arial"/>
              <w:color w:val="999999"/>
              <w:sz w:val="16"/>
              <w:szCs w:val="16"/>
            </w:rPr>
            <w:t>TITLE OF DOCUMENT</w:t>
          </w:r>
        </w:p>
        <w:p w14:paraId="4EA76B22" w14:textId="77777777" w:rsidR="00375656" w:rsidRPr="00632AB2" w:rsidRDefault="00375656" w:rsidP="000D2B39">
          <w:pPr>
            <w:ind w:left="720"/>
            <w:jc w:val="both"/>
            <w:rPr>
              <w:rFonts w:ascii="Arial" w:hAnsi="Arial" w:cs="Arial"/>
              <w:b/>
              <w:color w:val="333333"/>
            </w:rPr>
          </w:pPr>
        </w:p>
      </w:tc>
    </w:tr>
    <w:tr w:rsidR="00375656" w:rsidRPr="00632AB2" w14:paraId="6D7CBF59" w14:textId="77777777" w:rsidTr="000E7282">
      <w:trPr>
        <w:cantSplit/>
        <w:trHeight w:val="494"/>
      </w:trPr>
      <w:tc>
        <w:tcPr>
          <w:tcW w:w="3154" w:type="dxa"/>
          <w:tcBorders>
            <w:top w:val="single" w:sz="4" w:space="0" w:color="auto"/>
            <w:left w:val="single" w:sz="4" w:space="0" w:color="auto"/>
            <w:bottom w:val="single" w:sz="4" w:space="0" w:color="auto"/>
            <w:right w:val="single" w:sz="4" w:space="0" w:color="auto"/>
          </w:tcBorders>
        </w:tcPr>
        <w:p w14:paraId="4D07FEAD" w14:textId="77777777" w:rsidR="00375656" w:rsidRPr="00632AB2" w:rsidRDefault="00375656" w:rsidP="007F7BD6">
          <w:pPr>
            <w:jc w:val="both"/>
            <w:rPr>
              <w:rFonts w:ascii="Arial" w:hAnsi="Arial" w:cs="Arial"/>
              <w:color w:val="999999"/>
              <w:sz w:val="16"/>
            </w:rPr>
          </w:pPr>
          <w:r w:rsidRPr="00632AB2">
            <w:rPr>
              <w:rFonts w:ascii="Arial" w:hAnsi="Arial" w:cs="Arial"/>
              <w:color w:val="999999"/>
              <w:sz w:val="16"/>
            </w:rPr>
            <w:t>REVISION NO.</w:t>
          </w:r>
        </w:p>
        <w:p w14:paraId="46C2153A" w14:textId="77777777" w:rsidR="00375656" w:rsidRPr="00632AB2" w:rsidRDefault="00375656" w:rsidP="007F7BD6">
          <w:pPr>
            <w:ind w:left="720"/>
            <w:jc w:val="both"/>
            <w:rPr>
              <w:rFonts w:ascii="Arial" w:hAnsi="Arial" w:cs="Arial"/>
              <w:b/>
              <w:color w:val="333333"/>
            </w:rPr>
          </w:pPr>
        </w:p>
      </w:tc>
      <w:tc>
        <w:tcPr>
          <w:tcW w:w="4889" w:type="dxa"/>
          <w:tcBorders>
            <w:top w:val="single" w:sz="4" w:space="0" w:color="auto"/>
            <w:left w:val="single" w:sz="4" w:space="0" w:color="auto"/>
            <w:bottom w:val="single" w:sz="4" w:space="0" w:color="auto"/>
            <w:right w:val="single" w:sz="4" w:space="0" w:color="auto"/>
          </w:tcBorders>
        </w:tcPr>
        <w:p w14:paraId="1EB53EDE" w14:textId="77777777" w:rsidR="00375656" w:rsidRPr="00632AB2" w:rsidRDefault="00375656" w:rsidP="007F7BD6">
          <w:pPr>
            <w:rPr>
              <w:rFonts w:ascii="Arial" w:hAnsi="Arial" w:cs="Arial"/>
              <w:bCs/>
              <w:color w:val="999999"/>
              <w:sz w:val="16"/>
              <w:szCs w:val="16"/>
            </w:rPr>
          </w:pPr>
          <w:r w:rsidRPr="00632AB2">
            <w:rPr>
              <w:rFonts w:ascii="Arial" w:hAnsi="Arial" w:cs="Arial"/>
              <w:bCs/>
              <w:color w:val="999999"/>
              <w:sz w:val="16"/>
              <w:szCs w:val="16"/>
            </w:rPr>
            <w:t>DOCUMENT NO.</w:t>
          </w:r>
        </w:p>
        <w:p w14:paraId="2A399A99" w14:textId="77777777" w:rsidR="00375656" w:rsidRPr="00632AB2" w:rsidRDefault="00375656" w:rsidP="000D2B39">
          <w:pPr>
            <w:pStyle w:val="Header"/>
            <w:tabs>
              <w:tab w:val="clear" w:pos="4320"/>
              <w:tab w:val="clear" w:pos="8640"/>
            </w:tabs>
            <w:spacing w:before="60"/>
            <w:ind w:left="720"/>
            <w:rPr>
              <w:rFonts w:ascii="Arial" w:hAnsi="Arial" w:cs="Arial"/>
              <w:b/>
              <w:color w:val="333333"/>
              <w:sz w:val="24"/>
              <w:szCs w:val="24"/>
            </w:rPr>
          </w:pPr>
        </w:p>
      </w:tc>
      <w:tc>
        <w:tcPr>
          <w:tcW w:w="1358" w:type="dxa"/>
          <w:tcBorders>
            <w:top w:val="single" w:sz="4" w:space="0" w:color="auto"/>
            <w:left w:val="single" w:sz="4" w:space="0" w:color="auto"/>
            <w:bottom w:val="single" w:sz="4" w:space="0" w:color="auto"/>
            <w:right w:val="single" w:sz="4" w:space="0" w:color="auto"/>
          </w:tcBorders>
        </w:tcPr>
        <w:p w14:paraId="7EECB226" w14:textId="77777777" w:rsidR="00375656" w:rsidRPr="00632AB2" w:rsidRDefault="00375656" w:rsidP="009B0E63">
          <w:pPr>
            <w:pStyle w:val="CharCharCharCharCharChar"/>
            <w:spacing w:before="120"/>
            <w:jc w:val="center"/>
            <w:rPr>
              <w:rFonts w:ascii="Arial" w:hAnsi="Arial" w:cs="Arial"/>
              <w:i/>
            </w:rPr>
          </w:pPr>
          <w:r w:rsidRPr="00632AB2">
            <w:rPr>
              <w:rFonts w:ascii="Arial" w:hAnsi="Arial" w:cs="Arial"/>
              <w:i/>
            </w:rPr>
            <w:t xml:space="preserve">Page: </w:t>
          </w:r>
          <w:r w:rsidRPr="00632AB2">
            <w:rPr>
              <w:rStyle w:val="PageNumber"/>
              <w:rFonts w:ascii="Arial" w:hAnsi="Arial" w:cs="Arial"/>
              <w:i/>
            </w:rPr>
            <w:fldChar w:fldCharType="begin"/>
          </w:r>
          <w:r w:rsidRPr="00632AB2">
            <w:rPr>
              <w:rStyle w:val="PageNumber"/>
              <w:rFonts w:ascii="Arial" w:hAnsi="Arial" w:cs="Arial"/>
              <w:i/>
            </w:rPr>
            <w:instrText xml:space="preserve"> PAGE </w:instrText>
          </w:r>
          <w:r w:rsidRPr="00632AB2">
            <w:rPr>
              <w:rStyle w:val="PageNumber"/>
              <w:rFonts w:ascii="Arial" w:hAnsi="Arial" w:cs="Arial"/>
              <w:i/>
            </w:rPr>
            <w:fldChar w:fldCharType="separate"/>
          </w:r>
          <w:r>
            <w:rPr>
              <w:rStyle w:val="PageNumber"/>
              <w:rFonts w:ascii="Arial" w:hAnsi="Arial" w:cs="Arial"/>
              <w:i/>
              <w:noProof/>
            </w:rPr>
            <w:t>2</w:t>
          </w:r>
          <w:r w:rsidRPr="00632AB2">
            <w:rPr>
              <w:rStyle w:val="PageNumber"/>
              <w:rFonts w:ascii="Arial" w:hAnsi="Arial" w:cs="Arial"/>
              <w:i/>
            </w:rPr>
            <w:fldChar w:fldCharType="end"/>
          </w:r>
        </w:p>
      </w:tc>
      <w:tc>
        <w:tcPr>
          <w:tcW w:w="1852" w:type="dxa"/>
          <w:tcBorders>
            <w:top w:val="single" w:sz="4" w:space="0" w:color="auto"/>
            <w:left w:val="single" w:sz="4" w:space="0" w:color="auto"/>
            <w:bottom w:val="single" w:sz="4" w:space="0" w:color="auto"/>
            <w:right w:val="single" w:sz="4" w:space="0" w:color="auto"/>
          </w:tcBorders>
        </w:tcPr>
        <w:p w14:paraId="597B6273" w14:textId="77777777" w:rsidR="00375656" w:rsidRPr="00632AB2" w:rsidRDefault="00375656">
          <w:pPr>
            <w:pStyle w:val="CharCharCharCharCharChar"/>
            <w:spacing w:before="120"/>
            <w:ind w:left="-108"/>
            <w:rPr>
              <w:rFonts w:ascii="Arial" w:hAnsi="Arial" w:cs="Arial"/>
              <w:i/>
            </w:rPr>
          </w:pPr>
          <w:r w:rsidRPr="00632AB2">
            <w:rPr>
              <w:rFonts w:ascii="Arial" w:hAnsi="Arial" w:cs="Arial"/>
              <w:i/>
            </w:rPr>
            <w:t xml:space="preserve">Total Pages: </w:t>
          </w:r>
          <w:r w:rsidRPr="00632AB2">
            <w:rPr>
              <w:rStyle w:val="PageNumber"/>
              <w:rFonts w:ascii="Arial" w:hAnsi="Arial" w:cs="Arial"/>
            </w:rPr>
            <w:fldChar w:fldCharType="begin"/>
          </w:r>
          <w:r w:rsidRPr="00632AB2">
            <w:rPr>
              <w:rStyle w:val="PageNumber"/>
              <w:rFonts w:ascii="Arial" w:hAnsi="Arial" w:cs="Arial"/>
            </w:rPr>
            <w:instrText xml:space="preserve"> NUMPAGES </w:instrText>
          </w:r>
          <w:r w:rsidRPr="00632AB2">
            <w:rPr>
              <w:rStyle w:val="PageNumber"/>
              <w:rFonts w:ascii="Arial" w:hAnsi="Arial" w:cs="Arial"/>
            </w:rPr>
            <w:fldChar w:fldCharType="separate"/>
          </w:r>
          <w:r>
            <w:rPr>
              <w:rStyle w:val="PageNumber"/>
              <w:rFonts w:ascii="Arial" w:hAnsi="Arial" w:cs="Arial"/>
              <w:noProof/>
            </w:rPr>
            <w:t>11</w:t>
          </w:r>
          <w:r w:rsidRPr="00632AB2">
            <w:rPr>
              <w:rStyle w:val="PageNumber"/>
              <w:rFonts w:ascii="Arial" w:hAnsi="Arial" w:cs="Arial"/>
            </w:rPr>
            <w:fldChar w:fldCharType="end"/>
          </w:r>
        </w:p>
      </w:tc>
    </w:tr>
  </w:tbl>
  <w:p w14:paraId="65C5B6E9" w14:textId="77777777" w:rsidR="00375656" w:rsidRPr="00632AB2" w:rsidRDefault="00375656">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2D03D" w14:textId="77777777" w:rsidR="00375656" w:rsidRPr="001B017B" w:rsidRDefault="00375656">
    <w:pPr>
      <w:rPr>
        <w:rFonts w:ascii="Arial" w:hAnsi="Arial" w:cs="Arial"/>
        <w:sz w:val="16"/>
        <w:szCs w:val="16"/>
      </w:rPr>
    </w:pPr>
  </w:p>
  <w:p w14:paraId="1C4B9DA9" w14:textId="77777777" w:rsidR="00375656" w:rsidRPr="001B017B" w:rsidRDefault="00375656">
    <w:pPr>
      <w:rPr>
        <w:rFonts w:ascii="Arial" w:hAnsi="Arial" w:cs="Arial"/>
        <w:sz w:val="16"/>
        <w:szCs w:val="16"/>
      </w:rPr>
    </w:pPr>
  </w:p>
  <w:tbl>
    <w:tblPr>
      <w:tblW w:w="11262"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9"/>
      <w:gridCol w:w="2141"/>
      <w:gridCol w:w="789"/>
      <w:gridCol w:w="2937"/>
      <w:gridCol w:w="2092"/>
      <w:gridCol w:w="1164"/>
    </w:tblGrid>
    <w:tr w:rsidR="00375656" w:rsidRPr="001B017B" w14:paraId="2B130A74" w14:textId="77777777" w:rsidTr="00632DC6">
      <w:trPr>
        <w:cantSplit/>
        <w:trHeight w:val="1189"/>
      </w:trPr>
      <w:tc>
        <w:tcPr>
          <w:tcW w:w="8006" w:type="dxa"/>
          <w:gridSpan w:val="4"/>
          <w:tcBorders>
            <w:top w:val="single" w:sz="4" w:space="0" w:color="auto"/>
            <w:left w:val="single" w:sz="4" w:space="0" w:color="auto"/>
          </w:tcBorders>
        </w:tcPr>
        <w:p w14:paraId="1BEC2CA5" w14:textId="77777777" w:rsidR="00375656" w:rsidRPr="00643EBA" w:rsidRDefault="00375656" w:rsidP="0012146D">
          <w:pPr>
            <w:tabs>
              <w:tab w:val="left" w:pos="3192"/>
            </w:tabs>
            <w:rPr>
              <w:rFonts w:ascii="Calibri" w:hAnsi="Calibri" w:cs="Calibri"/>
              <w:sz w:val="16"/>
              <w:szCs w:val="16"/>
            </w:rPr>
          </w:pPr>
          <w:r w:rsidRPr="00643EBA">
            <w:rPr>
              <w:rFonts w:ascii="Calibri" w:hAnsi="Calibri" w:cs="Calibri"/>
            </w:rPr>
            <w:object w:dxaOrig="2190" w:dyaOrig="855" w14:anchorId="7529FD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9.5pt;height:43.5pt">
                <v:imagedata r:id="rId1" o:title=""/>
              </v:shape>
              <o:OLEObject Type="Embed" ProgID="PBrush" ShapeID="_x0000_i1026" DrawAspect="Content" ObjectID="_1654078857" r:id="rId2"/>
            </w:object>
          </w:r>
          <w:r w:rsidRPr="00643EBA">
            <w:rPr>
              <w:rFonts w:ascii="Calibri" w:hAnsi="Calibri" w:cs="Calibri"/>
              <w:sz w:val="16"/>
              <w:szCs w:val="16"/>
            </w:rPr>
            <w:tab/>
          </w:r>
        </w:p>
        <w:p w14:paraId="4E797E06" w14:textId="77777777" w:rsidR="00375656" w:rsidRPr="00643EBA" w:rsidRDefault="00375656" w:rsidP="006E5A94">
          <w:pPr>
            <w:rPr>
              <w:rFonts w:ascii="Calibri" w:hAnsi="Calibri" w:cs="Calibri"/>
              <w:color w:val="333333"/>
              <w:sz w:val="16"/>
              <w:szCs w:val="16"/>
            </w:rPr>
          </w:pPr>
        </w:p>
      </w:tc>
      <w:tc>
        <w:tcPr>
          <w:tcW w:w="3256" w:type="dxa"/>
          <w:gridSpan w:val="2"/>
        </w:tcPr>
        <w:p w14:paraId="25E47BFB" w14:textId="77777777" w:rsidR="00375656" w:rsidRPr="00643EBA" w:rsidRDefault="00375656" w:rsidP="006E5A94">
          <w:pPr>
            <w:rPr>
              <w:rFonts w:ascii="Calibri" w:hAnsi="Calibri" w:cs="Calibri"/>
              <w:bCs/>
              <w:color w:val="999999"/>
              <w:sz w:val="16"/>
              <w:szCs w:val="16"/>
            </w:rPr>
          </w:pPr>
          <w:r w:rsidRPr="00643EBA">
            <w:rPr>
              <w:rFonts w:ascii="Calibri" w:hAnsi="Calibri" w:cs="Calibri"/>
              <w:bCs/>
              <w:color w:val="999999"/>
              <w:sz w:val="16"/>
              <w:szCs w:val="16"/>
            </w:rPr>
            <w:t>DOCUMENT NO.</w:t>
          </w:r>
        </w:p>
        <w:p w14:paraId="497510D1" w14:textId="77777777" w:rsidR="00375656" w:rsidRPr="00643EBA" w:rsidRDefault="00375656" w:rsidP="00396134">
          <w:pPr>
            <w:pStyle w:val="Header"/>
            <w:tabs>
              <w:tab w:val="clear" w:pos="4320"/>
              <w:tab w:val="clear" w:pos="8640"/>
            </w:tabs>
            <w:spacing w:before="60"/>
            <w:rPr>
              <w:rFonts w:ascii="Calibri" w:hAnsi="Calibri" w:cs="Calibri"/>
              <w:b/>
              <w:color w:val="333333"/>
              <w:sz w:val="16"/>
              <w:szCs w:val="16"/>
            </w:rPr>
          </w:pPr>
        </w:p>
      </w:tc>
    </w:tr>
    <w:tr w:rsidR="00375656" w:rsidRPr="00976A13" w14:paraId="00563320" w14:textId="77777777" w:rsidTr="00632DC6">
      <w:trPr>
        <w:trHeight w:val="577"/>
      </w:trPr>
      <w:tc>
        <w:tcPr>
          <w:tcW w:w="4280" w:type="dxa"/>
          <w:gridSpan w:val="2"/>
        </w:tcPr>
        <w:p w14:paraId="1484C688"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TYPE OF DOCUMENT</w:t>
          </w:r>
        </w:p>
        <w:p w14:paraId="44C10056" w14:textId="77777777" w:rsidR="00375656" w:rsidRPr="00643EBA" w:rsidRDefault="00375656" w:rsidP="006E5A94">
          <w:pPr>
            <w:jc w:val="both"/>
            <w:rPr>
              <w:rFonts w:ascii="Calibri" w:hAnsi="Calibri" w:cs="Calibri"/>
              <w:sz w:val="16"/>
              <w:szCs w:val="16"/>
            </w:rPr>
          </w:pPr>
        </w:p>
      </w:tc>
      <w:tc>
        <w:tcPr>
          <w:tcW w:w="6982" w:type="dxa"/>
          <w:gridSpan w:val="4"/>
        </w:tcPr>
        <w:p w14:paraId="3B36AE2C"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CLASSIFICATION</w:t>
          </w:r>
        </w:p>
        <w:p w14:paraId="3BC49A0A" w14:textId="77777777" w:rsidR="00375656" w:rsidRPr="00643EBA" w:rsidRDefault="00375656" w:rsidP="003B76D5">
          <w:pPr>
            <w:rPr>
              <w:rFonts w:ascii="Calibri" w:hAnsi="Calibri" w:cs="Calibri"/>
              <w:b/>
              <w:caps/>
              <w:sz w:val="16"/>
              <w:szCs w:val="16"/>
            </w:rPr>
          </w:pPr>
        </w:p>
      </w:tc>
    </w:tr>
    <w:tr w:rsidR="00375656" w:rsidRPr="00976A13" w14:paraId="73AC796F" w14:textId="77777777" w:rsidTr="00632DC6">
      <w:trPr>
        <w:trHeight w:val="384"/>
      </w:trPr>
      <w:tc>
        <w:tcPr>
          <w:tcW w:w="11262" w:type="dxa"/>
          <w:gridSpan w:val="6"/>
        </w:tcPr>
        <w:p w14:paraId="05F3FCAA"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GROUP/DIVISION/DEPARTMENT</w:t>
          </w:r>
        </w:p>
        <w:p w14:paraId="7C30B569" w14:textId="77777777" w:rsidR="00375656" w:rsidRPr="00643EBA" w:rsidRDefault="00375656" w:rsidP="009D0C6E">
          <w:pPr>
            <w:ind w:left="720"/>
            <w:rPr>
              <w:rFonts w:ascii="Calibri" w:hAnsi="Calibri" w:cs="Calibri"/>
              <w:b/>
              <w:caps/>
              <w:sz w:val="16"/>
              <w:szCs w:val="16"/>
            </w:rPr>
          </w:pPr>
        </w:p>
      </w:tc>
    </w:tr>
    <w:tr w:rsidR="00375656" w:rsidRPr="00976A13" w14:paraId="577B8996" w14:textId="77777777" w:rsidTr="00632DC6">
      <w:trPr>
        <w:trHeight w:val="384"/>
      </w:trPr>
      <w:tc>
        <w:tcPr>
          <w:tcW w:w="2139" w:type="dxa"/>
        </w:tcPr>
        <w:p w14:paraId="3ABB8DC9" w14:textId="77777777" w:rsidR="00375656" w:rsidRPr="00643EBA" w:rsidRDefault="00375656" w:rsidP="006E5A94">
          <w:pPr>
            <w:jc w:val="both"/>
            <w:rPr>
              <w:rFonts w:ascii="Calibri" w:hAnsi="Calibri" w:cs="Calibri"/>
              <w:sz w:val="16"/>
              <w:szCs w:val="16"/>
            </w:rPr>
          </w:pPr>
          <w:r w:rsidRPr="00643EBA">
            <w:rPr>
              <w:rFonts w:ascii="Calibri" w:hAnsi="Calibri" w:cs="Calibri"/>
              <w:sz w:val="16"/>
              <w:szCs w:val="16"/>
            </w:rPr>
            <w:t>REVISION NO.</w:t>
          </w:r>
        </w:p>
      </w:tc>
      <w:tc>
        <w:tcPr>
          <w:tcW w:w="2930" w:type="dxa"/>
          <w:gridSpan w:val="2"/>
        </w:tcPr>
        <w:p w14:paraId="483B389A" w14:textId="77777777" w:rsidR="00375656" w:rsidRPr="00643EBA" w:rsidRDefault="00375656" w:rsidP="00376762">
          <w:pPr>
            <w:rPr>
              <w:rFonts w:ascii="Calibri" w:hAnsi="Calibri" w:cs="Calibri"/>
              <w:bCs/>
              <w:sz w:val="16"/>
              <w:szCs w:val="16"/>
            </w:rPr>
          </w:pPr>
          <w:r w:rsidRPr="00643EBA">
            <w:rPr>
              <w:rFonts w:ascii="Calibri" w:hAnsi="Calibri" w:cs="Calibri"/>
              <w:bCs/>
              <w:sz w:val="16"/>
              <w:szCs w:val="16"/>
            </w:rPr>
            <w:t>EFFECTIVITY DATE</w:t>
          </w:r>
        </w:p>
        <w:p w14:paraId="22F74AF5" w14:textId="77777777" w:rsidR="00375656" w:rsidRPr="00643EBA" w:rsidRDefault="00375656" w:rsidP="00376762">
          <w:pPr>
            <w:jc w:val="center"/>
            <w:rPr>
              <w:rFonts w:ascii="Calibri" w:hAnsi="Calibri" w:cs="Calibri"/>
              <w:b/>
              <w:sz w:val="16"/>
              <w:szCs w:val="16"/>
            </w:rPr>
          </w:pPr>
          <w:r w:rsidRPr="00643EBA">
            <w:rPr>
              <w:rFonts w:ascii="Calibri" w:hAnsi="Calibri" w:cs="Calibri"/>
              <w:b/>
              <w:bCs/>
              <w:sz w:val="16"/>
              <w:szCs w:val="16"/>
            </w:rPr>
            <w:t>MM DD YYYY</w:t>
          </w:r>
        </w:p>
      </w:tc>
      <w:tc>
        <w:tcPr>
          <w:tcW w:w="2937" w:type="dxa"/>
        </w:tcPr>
        <w:p w14:paraId="040358C6" w14:textId="77777777" w:rsidR="00375656" w:rsidRPr="00643EBA" w:rsidRDefault="00375656" w:rsidP="00396134">
          <w:pPr>
            <w:rPr>
              <w:rFonts w:ascii="Calibri" w:hAnsi="Calibri" w:cs="Calibri"/>
              <w:bCs/>
              <w:sz w:val="16"/>
              <w:szCs w:val="16"/>
            </w:rPr>
          </w:pPr>
          <w:r w:rsidRPr="00643EBA">
            <w:rPr>
              <w:rFonts w:ascii="Calibri" w:hAnsi="Calibri" w:cs="Calibri"/>
              <w:bCs/>
              <w:sz w:val="16"/>
              <w:szCs w:val="16"/>
            </w:rPr>
            <w:t>LAST APPROVAL DATE</w:t>
          </w:r>
        </w:p>
        <w:p w14:paraId="0F714726" w14:textId="77777777" w:rsidR="00375656" w:rsidRPr="00643EBA" w:rsidRDefault="00375656" w:rsidP="00396134">
          <w:pPr>
            <w:ind w:left="720"/>
            <w:rPr>
              <w:rFonts w:ascii="Calibri" w:hAnsi="Calibri" w:cs="Calibri"/>
              <w:b/>
              <w:bCs/>
              <w:sz w:val="16"/>
              <w:szCs w:val="16"/>
            </w:rPr>
          </w:pPr>
          <w:r w:rsidRPr="00643EBA">
            <w:rPr>
              <w:rFonts w:ascii="Calibri" w:hAnsi="Calibri" w:cs="Calibri"/>
              <w:b/>
              <w:bCs/>
              <w:sz w:val="16"/>
              <w:szCs w:val="16"/>
            </w:rPr>
            <w:t>MM DD YYYY</w:t>
          </w:r>
        </w:p>
      </w:tc>
      <w:tc>
        <w:tcPr>
          <w:tcW w:w="2092" w:type="dxa"/>
        </w:tcPr>
        <w:p w14:paraId="07C33E85" w14:textId="77777777" w:rsidR="00375656" w:rsidRPr="00643EBA" w:rsidRDefault="00375656" w:rsidP="005C1C30">
          <w:pPr>
            <w:rPr>
              <w:rFonts w:ascii="Calibri" w:hAnsi="Calibri" w:cs="Calibri"/>
              <w:bCs/>
              <w:sz w:val="16"/>
              <w:szCs w:val="16"/>
            </w:rPr>
          </w:pPr>
          <w:r w:rsidRPr="00643EBA">
            <w:rPr>
              <w:rFonts w:ascii="Calibri" w:hAnsi="Calibri" w:cs="Calibri"/>
              <w:bCs/>
              <w:sz w:val="16"/>
              <w:szCs w:val="16"/>
            </w:rPr>
            <w:t>NEXT REVIEW DATE</w:t>
          </w:r>
        </w:p>
        <w:p w14:paraId="68423341" w14:textId="77777777" w:rsidR="00375656" w:rsidRPr="00643EBA" w:rsidRDefault="00375656" w:rsidP="00351F76">
          <w:pPr>
            <w:jc w:val="center"/>
            <w:rPr>
              <w:rFonts w:ascii="Calibri" w:hAnsi="Calibri" w:cs="Calibri"/>
              <w:b/>
              <w:bCs/>
              <w:sz w:val="16"/>
              <w:szCs w:val="16"/>
            </w:rPr>
          </w:pPr>
          <w:r w:rsidRPr="00643EBA">
            <w:rPr>
              <w:rFonts w:ascii="Calibri" w:hAnsi="Calibri" w:cs="Calibri"/>
              <w:b/>
              <w:bCs/>
              <w:sz w:val="16"/>
              <w:szCs w:val="16"/>
            </w:rPr>
            <w:t>MM DD YYYY</w:t>
          </w:r>
        </w:p>
      </w:tc>
      <w:tc>
        <w:tcPr>
          <w:tcW w:w="1164" w:type="dxa"/>
          <w:vAlign w:val="center"/>
        </w:tcPr>
        <w:p w14:paraId="4EB534A1" w14:textId="77777777" w:rsidR="00375656" w:rsidRPr="00643EBA" w:rsidRDefault="00375656" w:rsidP="006E5A94">
          <w:pPr>
            <w:rPr>
              <w:rFonts w:ascii="Calibri" w:hAnsi="Calibri" w:cs="Calibri"/>
              <w:sz w:val="16"/>
              <w:szCs w:val="16"/>
            </w:rPr>
          </w:pPr>
          <w:r w:rsidRPr="00643EBA">
            <w:rPr>
              <w:rFonts w:ascii="Calibri" w:hAnsi="Calibri" w:cs="Calibri"/>
              <w:sz w:val="16"/>
              <w:szCs w:val="16"/>
            </w:rPr>
            <w:t xml:space="preserve">Page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PAGE </w:instrText>
          </w:r>
          <w:r w:rsidRPr="00643EBA">
            <w:rPr>
              <w:rStyle w:val="PageNumber"/>
              <w:rFonts w:ascii="Calibri" w:hAnsi="Calibri" w:cs="Calibri"/>
              <w:sz w:val="16"/>
              <w:szCs w:val="16"/>
            </w:rPr>
            <w:fldChar w:fldCharType="separate"/>
          </w:r>
          <w:r>
            <w:rPr>
              <w:rStyle w:val="PageNumber"/>
              <w:rFonts w:ascii="Calibri" w:hAnsi="Calibri" w:cs="Calibri"/>
              <w:noProof/>
              <w:sz w:val="16"/>
              <w:szCs w:val="16"/>
            </w:rPr>
            <w:t>1</w:t>
          </w:r>
          <w:r w:rsidRPr="00643EBA">
            <w:rPr>
              <w:rStyle w:val="PageNumber"/>
              <w:rFonts w:ascii="Calibri" w:hAnsi="Calibri" w:cs="Calibri"/>
              <w:sz w:val="16"/>
              <w:szCs w:val="16"/>
            </w:rPr>
            <w:fldChar w:fldCharType="end"/>
          </w:r>
          <w:r w:rsidRPr="00643EBA">
            <w:rPr>
              <w:rStyle w:val="PageNumber"/>
              <w:rFonts w:ascii="Calibri" w:hAnsi="Calibri" w:cs="Calibri"/>
              <w:sz w:val="16"/>
              <w:szCs w:val="16"/>
            </w:rPr>
            <w:t xml:space="preserve">of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NUMPAGES </w:instrText>
          </w:r>
          <w:r w:rsidRPr="00643EBA">
            <w:rPr>
              <w:rStyle w:val="PageNumber"/>
              <w:rFonts w:ascii="Calibri" w:hAnsi="Calibri" w:cs="Calibri"/>
              <w:sz w:val="16"/>
              <w:szCs w:val="16"/>
            </w:rPr>
            <w:fldChar w:fldCharType="separate"/>
          </w:r>
          <w:r>
            <w:rPr>
              <w:rStyle w:val="PageNumber"/>
              <w:rFonts w:ascii="Calibri" w:hAnsi="Calibri" w:cs="Calibri"/>
              <w:noProof/>
              <w:sz w:val="16"/>
              <w:szCs w:val="16"/>
            </w:rPr>
            <w:t>11</w:t>
          </w:r>
          <w:r w:rsidRPr="00643EBA">
            <w:rPr>
              <w:rStyle w:val="PageNumber"/>
              <w:rFonts w:ascii="Calibri" w:hAnsi="Calibri" w:cs="Calibri"/>
              <w:sz w:val="16"/>
              <w:szCs w:val="16"/>
            </w:rPr>
            <w:fldChar w:fldCharType="end"/>
          </w:r>
        </w:p>
        <w:p w14:paraId="18B0F389" w14:textId="77777777" w:rsidR="00375656" w:rsidRPr="00643EBA" w:rsidRDefault="00375656" w:rsidP="006E5A94">
          <w:pPr>
            <w:rPr>
              <w:rFonts w:ascii="Calibri" w:hAnsi="Calibri" w:cs="Calibri"/>
              <w:i/>
              <w:sz w:val="16"/>
              <w:szCs w:val="16"/>
            </w:rPr>
          </w:pPr>
        </w:p>
      </w:tc>
    </w:tr>
  </w:tbl>
  <w:p w14:paraId="395A2FE3" w14:textId="77777777" w:rsidR="00375656" w:rsidRPr="001B017B" w:rsidRDefault="00375656">
    <w:pPr>
      <w:pStyle w:val="Header"/>
      <w:rPr>
        <w:rFonts w:ascii="Arial" w:hAnsi="Arial" w:cs="Arial"/>
        <w:sz w:val="16"/>
        <w:szCs w:val="16"/>
      </w:rPr>
    </w:pPr>
  </w:p>
  <w:p w14:paraId="53EBDC9F" w14:textId="77777777" w:rsidR="00375656" w:rsidRPr="00643EBA" w:rsidRDefault="00375656" w:rsidP="00A71B80">
    <w:pPr>
      <w:spacing w:before="120" w:after="120"/>
      <w:jc w:val="center"/>
      <w:rPr>
        <w:rFonts w:ascii="Calibri" w:hAnsi="Calibri" w:cs="Calibri"/>
        <w:u w:val="single"/>
      </w:rPr>
    </w:pPr>
    <w:r w:rsidRPr="00643EBA">
      <w:rPr>
        <w:rFonts w:ascii="Calibri" w:hAnsi="Calibri" w:cs="Calibri"/>
        <w:b/>
        <w:u w:val="single"/>
      </w:rPr>
      <w:t>&lt;PROCESS NAME&gt;</w:t>
    </w:r>
  </w:p>
  <w:p w14:paraId="1A7BB2B4" w14:textId="77777777" w:rsidR="00375656" w:rsidRPr="00643EBA" w:rsidRDefault="00375656">
    <w:pPr>
      <w:pStyle w:val="Header"/>
      <w:rPr>
        <w:rFonts w:ascii="Calibri" w:hAnsi="Calibri"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5D86A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12999"/>
    <w:multiLevelType w:val="multilevel"/>
    <w:tmpl w:val="3832637E"/>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decimal"/>
      <w:lvlText w:val="3.3.%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11D72364"/>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3" w15:restartNumberingAfterBreak="0">
    <w:nsid w:val="129E79A3"/>
    <w:multiLevelType w:val="hybridMultilevel"/>
    <w:tmpl w:val="0E762366"/>
    <w:lvl w:ilvl="0" w:tplc="5A804CE2">
      <w:numFmt w:val="bullet"/>
      <w:lvlText w:val="-"/>
      <w:lvlJc w:val="left"/>
      <w:pPr>
        <w:ind w:left="785" w:hanging="360"/>
      </w:pPr>
      <w:rPr>
        <w:rFonts w:ascii="Arial" w:eastAsia="Times New Roman" w:hAnsi="Arial" w:cs="Arial" w:hint="default"/>
      </w:rPr>
    </w:lvl>
    <w:lvl w:ilvl="1" w:tplc="34090003" w:tentative="1">
      <w:start w:val="1"/>
      <w:numFmt w:val="bullet"/>
      <w:lvlText w:val="o"/>
      <w:lvlJc w:val="left"/>
      <w:pPr>
        <w:ind w:left="1505" w:hanging="360"/>
      </w:pPr>
      <w:rPr>
        <w:rFonts w:ascii="Courier New" w:hAnsi="Courier New" w:cs="Courier New" w:hint="default"/>
      </w:rPr>
    </w:lvl>
    <w:lvl w:ilvl="2" w:tplc="34090005" w:tentative="1">
      <w:start w:val="1"/>
      <w:numFmt w:val="bullet"/>
      <w:lvlText w:val=""/>
      <w:lvlJc w:val="left"/>
      <w:pPr>
        <w:ind w:left="2225" w:hanging="360"/>
      </w:pPr>
      <w:rPr>
        <w:rFonts w:ascii="Wingdings" w:hAnsi="Wingdings" w:hint="default"/>
      </w:rPr>
    </w:lvl>
    <w:lvl w:ilvl="3" w:tplc="34090001" w:tentative="1">
      <w:start w:val="1"/>
      <w:numFmt w:val="bullet"/>
      <w:lvlText w:val=""/>
      <w:lvlJc w:val="left"/>
      <w:pPr>
        <w:ind w:left="2945" w:hanging="360"/>
      </w:pPr>
      <w:rPr>
        <w:rFonts w:ascii="Symbol" w:hAnsi="Symbol" w:hint="default"/>
      </w:rPr>
    </w:lvl>
    <w:lvl w:ilvl="4" w:tplc="34090003" w:tentative="1">
      <w:start w:val="1"/>
      <w:numFmt w:val="bullet"/>
      <w:lvlText w:val="o"/>
      <w:lvlJc w:val="left"/>
      <w:pPr>
        <w:ind w:left="3665" w:hanging="360"/>
      </w:pPr>
      <w:rPr>
        <w:rFonts w:ascii="Courier New" w:hAnsi="Courier New" w:cs="Courier New" w:hint="default"/>
      </w:rPr>
    </w:lvl>
    <w:lvl w:ilvl="5" w:tplc="34090005" w:tentative="1">
      <w:start w:val="1"/>
      <w:numFmt w:val="bullet"/>
      <w:lvlText w:val=""/>
      <w:lvlJc w:val="left"/>
      <w:pPr>
        <w:ind w:left="4385" w:hanging="360"/>
      </w:pPr>
      <w:rPr>
        <w:rFonts w:ascii="Wingdings" w:hAnsi="Wingdings" w:hint="default"/>
      </w:rPr>
    </w:lvl>
    <w:lvl w:ilvl="6" w:tplc="34090001" w:tentative="1">
      <w:start w:val="1"/>
      <w:numFmt w:val="bullet"/>
      <w:lvlText w:val=""/>
      <w:lvlJc w:val="left"/>
      <w:pPr>
        <w:ind w:left="5105" w:hanging="360"/>
      </w:pPr>
      <w:rPr>
        <w:rFonts w:ascii="Symbol" w:hAnsi="Symbol" w:hint="default"/>
      </w:rPr>
    </w:lvl>
    <w:lvl w:ilvl="7" w:tplc="34090003" w:tentative="1">
      <w:start w:val="1"/>
      <w:numFmt w:val="bullet"/>
      <w:lvlText w:val="o"/>
      <w:lvlJc w:val="left"/>
      <w:pPr>
        <w:ind w:left="5825" w:hanging="360"/>
      </w:pPr>
      <w:rPr>
        <w:rFonts w:ascii="Courier New" w:hAnsi="Courier New" w:cs="Courier New" w:hint="default"/>
      </w:rPr>
    </w:lvl>
    <w:lvl w:ilvl="8" w:tplc="34090005" w:tentative="1">
      <w:start w:val="1"/>
      <w:numFmt w:val="bullet"/>
      <w:lvlText w:val=""/>
      <w:lvlJc w:val="left"/>
      <w:pPr>
        <w:ind w:left="6545" w:hanging="360"/>
      </w:pPr>
      <w:rPr>
        <w:rFonts w:ascii="Wingdings" w:hAnsi="Wingdings" w:hint="default"/>
      </w:rPr>
    </w:lvl>
  </w:abstractNum>
  <w:abstractNum w:abstractNumId="4" w15:restartNumberingAfterBreak="0">
    <w:nsid w:val="16C77E22"/>
    <w:multiLevelType w:val="hybridMultilevel"/>
    <w:tmpl w:val="61824B28"/>
    <w:lvl w:ilvl="0" w:tplc="CAE06B62">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41E5A12"/>
    <w:multiLevelType w:val="hybridMultilevel"/>
    <w:tmpl w:val="44560248"/>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6" w15:restartNumberingAfterBreak="0">
    <w:nsid w:val="25F32179"/>
    <w:multiLevelType w:val="hybridMultilevel"/>
    <w:tmpl w:val="88C6B5A0"/>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7" w15:restartNumberingAfterBreak="0">
    <w:nsid w:val="312F029E"/>
    <w:multiLevelType w:val="hybridMultilevel"/>
    <w:tmpl w:val="32D68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C6B07"/>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9" w15:restartNumberingAfterBreak="0">
    <w:nsid w:val="3D3320E7"/>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0" w15:restartNumberingAfterBreak="0">
    <w:nsid w:val="53B6432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55D16D5E"/>
    <w:multiLevelType w:val="hybridMultilevel"/>
    <w:tmpl w:val="527270C4"/>
    <w:lvl w:ilvl="0" w:tplc="A24E0EB8">
      <w:start w:val="1"/>
      <w:numFmt w:val="decimal"/>
      <w:lvlText w:val="%1."/>
      <w:lvlJc w:val="left"/>
      <w:pPr>
        <w:ind w:left="720" w:hanging="360"/>
      </w:pPr>
      <w:rPr>
        <w:b/>
        <w:color w:val="000000" w:themeColor="text1"/>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592E7747"/>
    <w:multiLevelType w:val="hybridMultilevel"/>
    <w:tmpl w:val="FD2E90AE"/>
    <w:lvl w:ilvl="0" w:tplc="34090019">
      <w:start w:val="1"/>
      <w:numFmt w:val="lowerLetter"/>
      <w:lvlText w:val="%1."/>
      <w:lvlJc w:val="left"/>
      <w:pPr>
        <w:ind w:left="1146" w:hanging="360"/>
      </w:pPr>
    </w:lvl>
    <w:lvl w:ilvl="1" w:tplc="34090005">
      <w:start w:val="1"/>
      <w:numFmt w:val="bullet"/>
      <w:lvlText w:val=""/>
      <w:lvlJc w:val="left"/>
      <w:pPr>
        <w:ind w:left="1866" w:hanging="360"/>
      </w:pPr>
      <w:rPr>
        <w:rFonts w:ascii="Wingdings" w:hAnsi="Wingding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3" w15:restartNumberingAfterBreak="0">
    <w:nsid w:val="640A13D1"/>
    <w:multiLevelType w:val="hybridMultilevel"/>
    <w:tmpl w:val="D5C69AEA"/>
    <w:lvl w:ilvl="0" w:tplc="3409001B">
      <w:start w:val="1"/>
      <w:numFmt w:val="lowerRoman"/>
      <w:lvlText w:val="%1."/>
      <w:lvlJc w:val="right"/>
      <w:pPr>
        <w:ind w:left="1866" w:hanging="360"/>
      </w:pPr>
    </w:lvl>
    <w:lvl w:ilvl="1" w:tplc="34090019" w:tentative="1">
      <w:start w:val="1"/>
      <w:numFmt w:val="lowerLetter"/>
      <w:lvlText w:val="%2."/>
      <w:lvlJc w:val="left"/>
      <w:pPr>
        <w:ind w:left="2586" w:hanging="360"/>
      </w:pPr>
    </w:lvl>
    <w:lvl w:ilvl="2" w:tplc="3409001B" w:tentative="1">
      <w:start w:val="1"/>
      <w:numFmt w:val="lowerRoman"/>
      <w:lvlText w:val="%3."/>
      <w:lvlJc w:val="right"/>
      <w:pPr>
        <w:ind w:left="3306" w:hanging="180"/>
      </w:pPr>
    </w:lvl>
    <w:lvl w:ilvl="3" w:tplc="3409000F" w:tentative="1">
      <w:start w:val="1"/>
      <w:numFmt w:val="decimal"/>
      <w:lvlText w:val="%4."/>
      <w:lvlJc w:val="left"/>
      <w:pPr>
        <w:ind w:left="4026" w:hanging="360"/>
      </w:pPr>
    </w:lvl>
    <w:lvl w:ilvl="4" w:tplc="34090019" w:tentative="1">
      <w:start w:val="1"/>
      <w:numFmt w:val="lowerLetter"/>
      <w:lvlText w:val="%5."/>
      <w:lvlJc w:val="left"/>
      <w:pPr>
        <w:ind w:left="4746" w:hanging="360"/>
      </w:pPr>
    </w:lvl>
    <w:lvl w:ilvl="5" w:tplc="3409001B" w:tentative="1">
      <w:start w:val="1"/>
      <w:numFmt w:val="lowerRoman"/>
      <w:lvlText w:val="%6."/>
      <w:lvlJc w:val="right"/>
      <w:pPr>
        <w:ind w:left="5466" w:hanging="180"/>
      </w:pPr>
    </w:lvl>
    <w:lvl w:ilvl="6" w:tplc="3409000F" w:tentative="1">
      <w:start w:val="1"/>
      <w:numFmt w:val="decimal"/>
      <w:lvlText w:val="%7."/>
      <w:lvlJc w:val="left"/>
      <w:pPr>
        <w:ind w:left="6186" w:hanging="360"/>
      </w:pPr>
    </w:lvl>
    <w:lvl w:ilvl="7" w:tplc="34090019" w:tentative="1">
      <w:start w:val="1"/>
      <w:numFmt w:val="lowerLetter"/>
      <w:lvlText w:val="%8."/>
      <w:lvlJc w:val="left"/>
      <w:pPr>
        <w:ind w:left="6906" w:hanging="360"/>
      </w:pPr>
    </w:lvl>
    <w:lvl w:ilvl="8" w:tplc="3409001B" w:tentative="1">
      <w:start w:val="1"/>
      <w:numFmt w:val="lowerRoman"/>
      <w:lvlText w:val="%9."/>
      <w:lvlJc w:val="right"/>
      <w:pPr>
        <w:ind w:left="7626" w:hanging="180"/>
      </w:pPr>
    </w:lvl>
  </w:abstractNum>
  <w:abstractNum w:abstractNumId="14" w15:restartNumberingAfterBreak="0">
    <w:nsid w:val="6A841B3C"/>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5" w15:restartNumberingAfterBreak="0">
    <w:nsid w:val="6B560F80"/>
    <w:multiLevelType w:val="hybridMultilevel"/>
    <w:tmpl w:val="B9F47D1C"/>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6" w15:restartNumberingAfterBreak="0">
    <w:nsid w:val="75B97C45"/>
    <w:multiLevelType w:val="hybridMultilevel"/>
    <w:tmpl w:val="4A0032D6"/>
    <w:lvl w:ilvl="0" w:tplc="36AE1FF4">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77D15D0D"/>
    <w:multiLevelType w:val="multilevel"/>
    <w:tmpl w:val="DD72DC96"/>
    <w:styleLink w:val="ArticleSection"/>
    <w:lvl w:ilvl="0">
      <w:start w:val="1"/>
      <w:numFmt w:val="upperRoman"/>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decimal"/>
      <w:pStyle w:val="Heading3"/>
      <w:lvlText w:val="3.4.%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791A3FA0"/>
    <w:multiLevelType w:val="hybridMultilevel"/>
    <w:tmpl w:val="5E0676AA"/>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19" w15:restartNumberingAfterBreak="0">
    <w:nsid w:val="7ACA6861"/>
    <w:multiLevelType w:val="hybridMultilevel"/>
    <w:tmpl w:val="2CE0E7A4"/>
    <w:lvl w:ilvl="0" w:tplc="4A66A6C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10"/>
  </w:num>
  <w:num w:numId="3">
    <w:abstractNumId w:val="17"/>
  </w:num>
  <w:num w:numId="4">
    <w:abstractNumId w:val="6"/>
  </w:num>
  <w:num w:numId="5">
    <w:abstractNumId w:val="18"/>
  </w:num>
  <w:num w:numId="6">
    <w:abstractNumId w:val="3"/>
  </w:num>
  <w:num w:numId="7">
    <w:abstractNumId w:val="14"/>
  </w:num>
  <w:num w:numId="8">
    <w:abstractNumId w:val="9"/>
  </w:num>
  <w:num w:numId="9">
    <w:abstractNumId w:val="8"/>
  </w:num>
  <w:num w:numId="10">
    <w:abstractNumId w:val="12"/>
  </w:num>
  <w:num w:numId="11">
    <w:abstractNumId w:val="5"/>
  </w:num>
  <w:num w:numId="12">
    <w:abstractNumId w:val="15"/>
  </w:num>
  <w:num w:numId="13">
    <w:abstractNumId w:val="2"/>
  </w:num>
  <w:num w:numId="14">
    <w:abstractNumId w:val="13"/>
  </w:num>
  <w:num w:numId="15">
    <w:abstractNumId w:val="11"/>
  </w:num>
  <w:num w:numId="16">
    <w:abstractNumId w:val="16"/>
  </w:num>
  <w:num w:numId="17">
    <w:abstractNumId w:val="19"/>
  </w:num>
  <w:num w:numId="18">
    <w:abstractNumId w:val="4"/>
  </w:num>
  <w:num w:numId="19">
    <w:abstractNumId w:val="1"/>
  </w:num>
  <w:num w:numId="20">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TeyNDA1sjAztjBU0lEKTi0uzszPAykwrgUApC6+/iwAAAA="/>
  </w:docVars>
  <w:rsids>
    <w:rsidRoot w:val="003E56E5"/>
    <w:rsid w:val="00000858"/>
    <w:rsid w:val="00001467"/>
    <w:rsid w:val="00002ED0"/>
    <w:rsid w:val="000030B1"/>
    <w:rsid w:val="00003A30"/>
    <w:rsid w:val="00003BB2"/>
    <w:rsid w:val="00004BB1"/>
    <w:rsid w:val="000060C6"/>
    <w:rsid w:val="00006817"/>
    <w:rsid w:val="00006D4C"/>
    <w:rsid w:val="000114F4"/>
    <w:rsid w:val="00011578"/>
    <w:rsid w:val="00012118"/>
    <w:rsid w:val="00012C8D"/>
    <w:rsid w:val="000132AC"/>
    <w:rsid w:val="00013F25"/>
    <w:rsid w:val="000162EA"/>
    <w:rsid w:val="0002167D"/>
    <w:rsid w:val="0002169D"/>
    <w:rsid w:val="00032FBE"/>
    <w:rsid w:val="0003746A"/>
    <w:rsid w:val="000409BC"/>
    <w:rsid w:val="00041AE5"/>
    <w:rsid w:val="00043171"/>
    <w:rsid w:val="00045D7A"/>
    <w:rsid w:val="00051F30"/>
    <w:rsid w:val="00052846"/>
    <w:rsid w:val="000545F1"/>
    <w:rsid w:val="00060770"/>
    <w:rsid w:val="000607CD"/>
    <w:rsid w:val="00063446"/>
    <w:rsid w:val="000662D6"/>
    <w:rsid w:val="00066E44"/>
    <w:rsid w:val="0007080B"/>
    <w:rsid w:val="00070819"/>
    <w:rsid w:val="000743ED"/>
    <w:rsid w:val="000744B5"/>
    <w:rsid w:val="00077B27"/>
    <w:rsid w:val="00080183"/>
    <w:rsid w:val="000810AB"/>
    <w:rsid w:val="00082AD8"/>
    <w:rsid w:val="000832FB"/>
    <w:rsid w:val="000911CD"/>
    <w:rsid w:val="0009191D"/>
    <w:rsid w:val="000930BD"/>
    <w:rsid w:val="000941CF"/>
    <w:rsid w:val="000962FC"/>
    <w:rsid w:val="000973D7"/>
    <w:rsid w:val="00097A67"/>
    <w:rsid w:val="000A0A86"/>
    <w:rsid w:val="000A2087"/>
    <w:rsid w:val="000A3634"/>
    <w:rsid w:val="000A4151"/>
    <w:rsid w:val="000A557E"/>
    <w:rsid w:val="000A56FE"/>
    <w:rsid w:val="000B3333"/>
    <w:rsid w:val="000B5870"/>
    <w:rsid w:val="000B68CB"/>
    <w:rsid w:val="000C0AB2"/>
    <w:rsid w:val="000C0BE0"/>
    <w:rsid w:val="000C2405"/>
    <w:rsid w:val="000C4B83"/>
    <w:rsid w:val="000C55A2"/>
    <w:rsid w:val="000C6CAE"/>
    <w:rsid w:val="000D0B53"/>
    <w:rsid w:val="000D2B39"/>
    <w:rsid w:val="000D7BFB"/>
    <w:rsid w:val="000E1B48"/>
    <w:rsid w:val="000E5E78"/>
    <w:rsid w:val="000E7282"/>
    <w:rsid w:val="000F0A42"/>
    <w:rsid w:val="000F1BCE"/>
    <w:rsid w:val="000F3E90"/>
    <w:rsid w:val="00101107"/>
    <w:rsid w:val="00103A96"/>
    <w:rsid w:val="001055CC"/>
    <w:rsid w:val="00106E1D"/>
    <w:rsid w:val="001074B5"/>
    <w:rsid w:val="00110ACB"/>
    <w:rsid w:val="00113B90"/>
    <w:rsid w:val="0011675E"/>
    <w:rsid w:val="001173CA"/>
    <w:rsid w:val="00117919"/>
    <w:rsid w:val="00117B0B"/>
    <w:rsid w:val="0012146D"/>
    <w:rsid w:val="00123569"/>
    <w:rsid w:val="00124633"/>
    <w:rsid w:val="00124B12"/>
    <w:rsid w:val="00124CDC"/>
    <w:rsid w:val="0012551C"/>
    <w:rsid w:val="00127B2F"/>
    <w:rsid w:val="00132555"/>
    <w:rsid w:val="0013345E"/>
    <w:rsid w:val="00135676"/>
    <w:rsid w:val="00135E7B"/>
    <w:rsid w:val="001368A1"/>
    <w:rsid w:val="00137169"/>
    <w:rsid w:val="001377BF"/>
    <w:rsid w:val="00146E89"/>
    <w:rsid w:val="00157354"/>
    <w:rsid w:val="001579F2"/>
    <w:rsid w:val="00160BE7"/>
    <w:rsid w:val="00163353"/>
    <w:rsid w:val="0016371B"/>
    <w:rsid w:val="001657DA"/>
    <w:rsid w:val="00167476"/>
    <w:rsid w:val="00170242"/>
    <w:rsid w:val="00170265"/>
    <w:rsid w:val="0017086E"/>
    <w:rsid w:val="00171B3F"/>
    <w:rsid w:val="00175FCE"/>
    <w:rsid w:val="00180DFE"/>
    <w:rsid w:val="00181C47"/>
    <w:rsid w:val="00182A54"/>
    <w:rsid w:val="001835BF"/>
    <w:rsid w:val="00185FEC"/>
    <w:rsid w:val="00187A72"/>
    <w:rsid w:val="00187ED9"/>
    <w:rsid w:val="001943F1"/>
    <w:rsid w:val="00196676"/>
    <w:rsid w:val="00196827"/>
    <w:rsid w:val="001973AE"/>
    <w:rsid w:val="001973FD"/>
    <w:rsid w:val="001A0BFA"/>
    <w:rsid w:val="001A1C95"/>
    <w:rsid w:val="001A3442"/>
    <w:rsid w:val="001A453B"/>
    <w:rsid w:val="001A52C2"/>
    <w:rsid w:val="001A5B3D"/>
    <w:rsid w:val="001B017B"/>
    <w:rsid w:val="001B21F9"/>
    <w:rsid w:val="001B3637"/>
    <w:rsid w:val="001B53C3"/>
    <w:rsid w:val="001C019B"/>
    <w:rsid w:val="001C41CE"/>
    <w:rsid w:val="001C6129"/>
    <w:rsid w:val="001D1048"/>
    <w:rsid w:val="001D10B1"/>
    <w:rsid w:val="001D2085"/>
    <w:rsid w:val="001D3B0A"/>
    <w:rsid w:val="001D4CE0"/>
    <w:rsid w:val="001D5A7F"/>
    <w:rsid w:val="001E0122"/>
    <w:rsid w:val="001E1EC7"/>
    <w:rsid w:val="001E2D5B"/>
    <w:rsid w:val="001E7203"/>
    <w:rsid w:val="001E7328"/>
    <w:rsid w:val="001F1292"/>
    <w:rsid w:val="001F22B8"/>
    <w:rsid w:val="001F33EB"/>
    <w:rsid w:val="001F561B"/>
    <w:rsid w:val="001F6C61"/>
    <w:rsid w:val="001F725F"/>
    <w:rsid w:val="00200533"/>
    <w:rsid w:val="0020173A"/>
    <w:rsid w:val="00204A07"/>
    <w:rsid w:val="00204F79"/>
    <w:rsid w:val="0020668B"/>
    <w:rsid w:val="0020690D"/>
    <w:rsid w:val="00207527"/>
    <w:rsid w:val="00212B79"/>
    <w:rsid w:val="0021337F"/>
    <w:rsid w:val="00213EC3"/>
    <w:rsid w:val="002146E4"/>
    <w:rsid w:val="00222AFC"/>
    <w:rsid w:val="00226547"/>
    <w:rsid w:val="00232883"/>
    <w:rsid w:val="0023504C"/>
    <w:rsid w:val="00236760"/>
    <w:rsid w:val="00236F45"/>
    <w:rsid w:val="00241FBF"/>
    <w:rsid w:val="00242B8E"/>
    <w:rsid w:val="00243006"/>
    <w:rsid w:val="00245891"/>
    <w:rsid w:val="00245D15"/>
    <w:rsid w:val="00247139"/>
    <w:rsid w:val="00251A74"/>
    <w:rsid w:val="002529DE"/>
    <w:rsid w:val="002605E2"/>
    <w:rsid w:val="00260823"/>
    <w:rsid w:val="00262AFF"/>
    <w:rsid w:val="00263166"/>
    <w:rsid w:val="00263E43"/>
    <w:rsid w:val="00266F92"/>
    <w:rsid w:val="00267781"/>
    <w:rsid w:val="00270804"/>
    <w:rsid w:val="00270FFF"/>
    <w:rsid w:val="00271485"/>
    <w:rsid w:val="002715F8"/>
    <w:rsid w:val="00272228"/>
    <w:rsid w:val="002722CF"/>
    <w:rsid w:val="00273502"/>
    <w:rsid w:val="00273A78"/>
    <w:rsid w:val="00274232"/>
    <w:rsid w:val="00276108"/>
    <w:rsid w:val="00276C50"/>
    <w:rsid w:val="00277474"/>
    <w:rsid w:val="002778B3"/>
    <w:rsid w:val="002779BE"/>
    <w:rsid w:val="00290246"/>
    <w:rsid w:val="00290F43"/>
    <w:rsid w:val="00291D0E"/>
    <w:rsid w:val="0029248B"/>
    <w:rsid w:val="00292938"/>
    <w:rsid w:val="00293620"/>
    <w:rsid w:val="002941A3"/>
    <w:rsid w:val="00294B26"/>
    <w:rsid w:val="00294D96"/>
    <w:rsid w:val="00296CA1"/>
    <w:rsid w:val="00297849"/>
    <w:rsid w:val="002A054D"/>
    <w:rsid w:val="002A1D66"/>
    <w:rsid w:val="002A61FE"/>
    <w:rsid w:val="002A64FC"/>
    <w:rsid w:val="002A7086"/>
    <w:rsid w:val="002B0B0C"/>
    <w:rsid w:val="002B0DAF"/>
    <w:rsid w:val="002B30F8"/>
    <w:rsid w:val="002B652D"/>
    <w:rsid w:val="002B7E88"/>
    <w:rsid w:val="002C2268"/>
    <w:rsid w:val="002C2490"/>
    <w:rsid w:val="002C6F1F"/>
    <w:rsid w:val="002C6F2C"/>
    <w:rsid w:val="002D0069"/>
    <w:rsid w:val="002D12DB"/>
    <w:rsid w:val="002D1B1D"/>
    <w:rsid w:val="002D1F2E"/>
    <w:rsid w:val="002D67E2"/>
    <w:rsid w:val="002E06F5"/>
    <w:rsid w:val="002E230C"/>
    <w:rsid w:val="002E37F6"/>
    <w:rsid w:val="002E382B"/>
    <w:rsid w:val="002E539D"/>
    <w:rsid w:val="002E55C0"/>
    <w:rsid w:val="002E5E13"/>
    <w:rsid w:val="002E7753"/>
    <w:rsid w:val="002F0BDA"/>
    <w:rsid w:val="002F37E5"/>
    <w:rsid w:val="002F5111"/>
    <w:rsid w:val="002F736F"/>
    <w:rsid w:val="003021ED"/>
    <w:rsid w:val="0031027C"/>
    <w:rsid w:val="00311189"/>
    <w:rsid w:val="00311E64"/>
    <w:rsid w:val="003167ED"/>
    <w:rsid w:val="003204B4"/>
    <w:rsid w:val="00321F1C"/>
    <w:rsid w:val="00322028"/>
    <w:rsid w:val="003229CF"/>
    <w:rsid w:val="00322D00"/>
    <w:rsid w:val="003234BE"/>
    <w:rsid w:val="003237CB"/>
    <w:rsid w:val="00327CA0"/>
    <w:rsid w:val="0033198F"/>
    <w:rsid w:val="0033220C"/>
    <w:rsid w:val="003336C3"/>
    <w:rsid w:val="0033537A"/>
    <w:rsid w:val="00336D04"/>
    <w:rsid w:val="0034189C"/>
    <w:rsid w:val="003436DF"/>
    <w:rsid w:val="00343AF2"/>
    <w:rsid w:val="00346A32"/>
    <w:rsid w:val="00351700"/>
    <w:rsid w:val="00351F76"/>
    <w:rsid w:val="00352077"/>
    <w:rsid w:val="00352770"/>
    <w:rsid w:val="00356CBC"/>
    <w:rsid w:val="00360D77"/>
    <w:rsid w:val="003610F6"/>
    <w:rsid w:val="00362C53"/>
    <w:rsid w:val="00363209"/>
    <w:rsid w:val="003634D3"/>
    <w:rsid w:val="00365974"/>
    <w:rsid w:val="003703D4"/>
    <w:rsid w:val="0037079F"/>
    <w:rsid w:val="0037089B"/>
    <w:rsid w:val="00371169"/>
    <w:rsid w:val="003720FE"/>
    <w:rsid w:val="00373AD4"/>
    <w:rsid w:val="00373FCD"/>
    <w:rsid w:val="003743B1"/>
    <w:rsid w:val="00374DA1"/>
    <w:rsid w:val="00375656"/>
    <w:rsid w:val="00376762"/>
    <w:rsid w:val="00376E3F"/>
    <w:rsid w:val="00381273"/>
    <w:rsid w:val="00387A8B"/>
    <w:rsid w:val="00390026"/>
    <w:rsid w:val="0039020E"/>
    <w:rsid w:val="00390658"/>
    <w:rsid w:val="00391D4D"/>
    <w:rsid w:val="00394174"/>
    <w:rsid w:val="00394A55"/>
    <w:rsid w:val="00396134"/>
    <w:rsid w:val="003A13AE"/>
    <w:rsid w:val="003A2062"/>
    <w:rsid w:val="003A49E9"/>
    <w:rsid w:val="003A5F56"/>
    <w:rsid w:val="003A6190"/>
    <w:rsid w:val="003A7D8C"/>
    <w:rsid w:val="003B1DF1"/>
    <w:rsid w:val="003B21B7"/>
    <w:rsid w:val="003B348F"/>
    <w:rsid w:val="003B3B46"/>
    <w:rsid w:val="003B4288"/>
    <w:rsid w:val="003B4B46"/>
    <w:rsid w:val="003B5EBE"/>
    <w:rsid w:val="003B76D5"/>
    <w:rsid w:val="003C08B3"/>
    <w:rsid w:val="003C44D3"/>
    <w:rsid w:val="003C6689"/>
    <w:rsid w:val="003D3F4D"/>
    <w:rsid w:val="003E1FA2"/>
    <w:rsid w:val="003E3EB4"/>
    <w:rsid w:val="003E4A9B"/>
    <w:rsid w:val="003E56E5"/>
    <w:rsid w:val="003E7466"/>
    <w:rsid w:val="003F17BA"/>
    <w:rsid w:val="003F4973"/>
    <w:rsid w:val="003F663E"/>
    <w:rsid w:val="003F72AE"/>
    <w:rsid w:val="003F72D4"/>
    <w:rsid w:val="00402AB4"/>
    <w:rsid w:val="00404FD5"/>
    <w:rsid w:val="004057D3"/>
    <w:rsid w:val="00406270"/>
    <w:rsid w:val="0040791D"/>
    <w:rsid w:val="00410CC2"/>
    <w:rsid w:val="00411537"/>
    <w:rsid w:val="00413582"/>
    <w:rsid w:val="00413F99"/>
    <w:rsid w:val="00414223"/>
    <w:rsid w:val="00415F08"/>
    <w:rsid w:val="00421AE6"/>
    <w:rsid w:val="004227C6"/>
    <w:rsid w:val="00423CB8"/>
    <w:rsid w:val="00423EE6"/>
    <w:rsid w:val="00424130"/>
    <w:rsid w:val="004243F1"/>
    <w:rsid w:val="00426A66"/>
    <w:rsid w:val="004304F6"/>
    <w:rsid w:val="00432381"/>
    <w:rsid w:val="00433EFB"/>
    <w:rsid w:val="00434C04"/>
    <w:rsid w:val="0043789A"/>
    <w:rsid w:val="00440446"/>
    <w:rsid w:val="00441F0C"/>
    <w:rsid w:val="004447F7"/>
    <w:rsid w:val="004478D5"/>
    <w:rsid w:val="00447ED8"/>
    <w:rsid w:val="00451747"/>
    <w:rsid w:val="004520A5"/>
    <w:rsid w:val="004546A4"/>
    <w:rsid w:val="00454FB6"/>
    <w:rsid w:val="004552A1"/>
    <w:rsid w:val="00455BFF"/>
    <w:rsid w:val="0045730F"/>
    <w:rsid w:val="004600CE"/>
    <w:rsid w:val="0046257C"/>
    <w:rsid w:val="004649B6"/>
    <w:rsid w:val="00464B42"/>
    <w:rsid w:val="004660E5"/>
    <w:rsid w:val="0046799F"/>
    <w:rsid w:val="0047235B"/>
    <w:rsid w:val="00473CA9"/>
    <w:rsid w:val="004761E9"/>
    <w:rsid w:val="00480901"/>
    <w:rsid w:val="004876AD"/>
    <w:rsid w:val="004915A1"/>
    <w:rsid w:val="00491F19"/>
    <w:rsid w:val="00493C23"/>
    <w:rsid w:val="00494DA0"/>
    <w:rsid w:val="00494DAD"/>
    <w:rsid w:val="0049639E"/>
    <w:rsid w:val="004968AC"/>
    <w:rsid w:val="0049794F"/>
    <w:rsid w:val="004A44A7"/>
    <w:rsid w:val="004B08B2"/>
    <w:rsid w:val="004B1633"/>
    <w:rsid w:val="004B3946"/>
    <w:rsid w:val="004B5745"/>
    <w:rsid w:val="004B66CB"/>
    <w:rsid w:val="004B6915"/>
    <w:rsid w:val="004B6D3C"/>
    <w:rsid w:val="004C0885"/>
    <w:rsid w:val="004C4043"/>
    <w:rsid w:val="004D1E00"/>
    <w:rsid w:val="004D37E0"/>
    <w:rsid w:val="004D5FA9"/>
    <w:rsid w:val="004E2182"/>
    <w:rsid w:val="004E3A26"/>
    <w:rsid w:val="004E51A1"/>
    <w:rsid w:val="004E633E"/>
    <w:rsid w:val="004E6F0B"/>
    <w:rsid w:val="004E745E"/>
    <w:rsid w:val="004E77FF"/>
    <w:rsid w:val="004E7A3E"/>
    <w:rsid w:val="004F032C"/>
    <w:rsid w:val="004F169D"/>
    <w:rsid w:val="004F22CE"/>
    <w:rsid w:val="004F2DBF"/>
    <w:rsid w:val="004F321C"/>
    <w:rsid w:val="004F37E1"/>
    <w:rsid w:val="004F6C29"/>
    <w:rsid w:val="00501121"/>
    <w:rsid w:val="00501814"/>
    <w:rsid w:val="005031E1"/>
    <w:rsid w:val="00505236"/>
    <w:rsid w:val="0050638C"/>
    <w:rsid w:val="005068BD"/>
    <w:rsid w:val="00506DBD"/>
    <w:rsid w:val="00507DAC"/>
    <w:rsid w:val="00511287"/>
    <w:rsid w:val="005116DA"/>
    <w:rsid w:val="00516760"/>
    <w:rsid w:val="00516C71"/>
    <w:rsid w:val="00517BD2"/>
    <w:rsid w:val="00517C2F"/>
    <w:rsid w:val="0052087C"/>
    <w:rsid w:val="005225C4"/>
    <w:rsid w:val="00522A25"/>
    <w:rsid w:val="0052471A"/>
    <w:rsid w:val="0052529C"/>
    <w:rsid w:val="00525867"/>
    <w:rsid w:val="00525880"/>
    <w:rsid w:val="00525AC2"/>
    <w:rsid w:val="00527583"/>
    <w:rsid w:val="005323D8"/>
    <w:rsid w:val="005327AA"/>
    <w:rsid w:val="00536738"/>
    <w:rsid w:val="00536F45"/>
    <w:rsid w:val="00536FE9"/>
    <w:rsid w:val="0053708B"/>
    <w:rsid w:val="00537327"/>
    <w:rsid w:val="0054254E"/>
    <w:rsid w:val="00547697"/>
    <w:rsid w:val="00550E40"/>
    <w:rsid w:val="00551ABE"/>
    <w:rsid w:val="00552D93"/>
    <w:rsid w:val="005533EB"/>
    <w:rsid w:val="00555F97"/>
    <w:rsid w:val="00556119"/>
    <w:rsid w:val="00557891"/>
    <w:rsid w:val="0056129E"/>
    <w:rsid w:val="0056150C"/>
    <w:rsid w:val="005632F2"/>
    <w:rsid w:val="00563940"/>
    <w:rsid w:val="00566CB4"/>
    <w:rsid w:val="0057046B"/>
    <w:rsid w:val="00571765"/>
    <w:rsid w:val="00574A5B"/>
    <w:rsid w:val="005751DF"/>
    <w:rsid w:val="00576462"/>
    <w:rsid w:val="005764EE"/>
    <w:rsid w:val="00580DA0"/>
    <w:rsid w:val="00582D88"/>
    <w:rsid w:val="00583615"/>
    <w:rsid w:val="00583B34"/>
    <w:rsid w:val="00587751"/>
    <w:rsid w:val="00590410"/>
    <w:rsid w:val="00591486"/>
    <w:rsid w:val="00592162"/>
    <w:rsid w:val="00592DAF"/>
    <w:rsid w:val="00592F17"/>
    <w:rsid w:val="00593BF1"/>
    <w:rsid w:val="00595D74"/>
    <w:rsid w:val="00596872"/>
    <w:rsid w:val="00597954"/>
    <w:rsid w:val="005A00F1"/>
    <w:rsid w:val="005A03D7"/>
    <w:rsid w:val="005A3A11"/>
    <w:rsid w:val="005A601F"/>
    <w:rsid w:val="005A66E9"/>
    <w:rsid w:val="005A6F57"/>
    <w:rsid w:val="005B2117"/>
    <w:rsid w:val="005B621A"/>
    <w:rsid w:val="005B7272"/>
    <w:rsid w:val="005B7812"/>
    <w:rsid w:val="005C077C"/>
    <w:rsid w:val="005C1C30"/>
    <w:rsid w:val="005C2328"/>
    <w:rsid w:val="005C3471"/>
    <w:rsid w:val="005C34B8"/>
    <w:rsid w:val="005D09F0"/>
    <w:rsid w:val="005D0E4A"/>
    <w:rsid w:val="005D134E"/>
    <w:rsid w:val="005D218E"/>
    <w:rsid w:val="005D21A6"/>
    <w:rsid w:val="005D2562"/>
    <w:rsid w:val="005D42E8"/>
    <w:rsid w:val="005E049F"/>
    <w:rsid w:val="005E1D38"/>
    <w:rsid w:val="005E3638"/>
    <w:rsid w:val="005E55DA"/>
    <w:rsid w:val="005E59E9"/>
    <w:rsid w:val="005E7170"/>
    <w:rsid w:val="005E7CAB"/>
    <w:rsid w:val="005F55C9"/>
    <w:rsid w:val="00601115"/>
    <w:rsid w:val="006022BD"/>
    <w:rsid w:val="006022EB"/>
    <w:rsid w:val="00602CED"/>
    <w:rsid w:val="00603E7C"/>
    <w:rsid w:val="0061069A"/>
    <w:rsid w:val="00611B83"/>
    <w:rsid w:val="006131C4"/>
    <w:rsid w:val="006163D8"/>
    <w:rsid w:val="006203F7"/>
    <w:rsid w:val="00620DD9"/>
    <w:rsid w:val="00621564"/>
    <w:rsid w:val="00621E41"/>
    <w:rsid w:val="0062224F"/>
    <w:rsid w:val="006238DE"/>
    <w:rsid w:val="00626AB2"/>
    <w:rsid w:val="00627E2B"/>
    <w:rsid w:val="00627E8B"/>
    <w:rsid w:val="00631E61"/>
    <w:rsid w:val="00632AB2"/>
    <w:rsid w:val="00632DC6"/>
    <w:rsid w:val="00633A1E"/>
    <w:rsid w:val="00634450"/>
    <w:rsid w:val="0063544F"/>
    <w:rsid w:val="00635698"/>
    <w:rsid w:val="00635F07"/>
    <w:rsid w:val="00636271"/>
    <w:rsid w:val="00636ACE"/>
    <w:rsid w:val="00636F0B"/>
    <w:rsid w:val="00637F7F"/>
    <w:rsid w:val="00642380"/>
    <w:rsid w:val="006436BA"/>
    <w:rsid w:val="00643EBA"/>
    <w:rsid w:val="00647273"/>
    <w:rsid w:val="00647308"/>
    <w:rsid w:val="00650D20"/>
    <w:rsid w:val="00653DCC"/>
    <w:rsid w:val="00654C4B"/>
    <w:rsid w:val="00654DAC"/>
    <w:rsid w:val="00655CDD"/>
    <w:rsid w:val="00655EA0"/>
    <w:rsid w:val="00660262"/>
    <w:rsid w:val="00660C45"/>
    <w:rsid w:val="00662F85"/>
    <w:rsid w:val="00665D8F"/>
    <w:rsid w:val="0066796A"/>
    <w:rsid w:val="00667E27"/>
    <w:rsid w:val="0067051C"/>
    <w:rsid w:val="0067065E"/>
    <w:rsid w:val="00686475"/>
    <w:rsid w:val="00690FB9"/>
    <w:rsid w:val="0069454C"/>
    <w:rsid w:val="00695A05"/>
    <w:rsid w:val="0069709F"/>
    <w:rsid w:val="006A2790"/>
    <w:rsid w:val="006A28D2"/>
    <w:rsid w:val="006A2C68"/>
    <w:rsid w:val="006A4182"/>
    <w:rsid w:val="006A706A"/>
    <w:rsid w:val="006B02CF"/>
    <w:rsid w:val="006B13CF"/>
    <w:rsid w:val="006B2286"/>
    <w:rsid w:val="006B2E7B"/>
    <w:rsid w:val="006B57DA"/>
    <w:rsid w:val="006B601E"/>
    <w:rsid w:val="006B6802"/>
    <w:rsid w:val="006C10D9"/>
    <w:rsid w:val="006C19E8"/>
    <w:rsid w:val="006C2746"/>
    <w:rsid w:val="006C6983"/>
    <w:rsid w:val="006D0906"/>
    <w:rsid w:val="006D33C8"/>
    <w:rsid w:val="006D74A0"/>
    <w:rsid w:val="006D7981"/>
    <w:rsid w:val="006E029D"/>
    <w:rsid w:val="006E1DF6"/>
    <w:rsid w:val="006E23B5"/>
    <w:rsid w:val="006E348D"/>
    <w:rsid w:val="006E3514"/>
    <w:rsid w:val="006E4CE1"/>
    <w:rsid w:val="006E5A94"/>
    <w:rsid w:val="006E5D82"/>
    <w:rsid w:val="006F0CF4"/>
    <w:rsid w:val="006F495B"/>
    <w:rsid w:val="006F4A99"/>
    <w:rsid w:val="006F4B4C"/>
    <w:rsid w:val="006F6067"/>
    <w:rsid w:val="006F6C53"/>
    <w:rsid w:val="00700318"/>
    <w:rsid w:val="0070036D"/>
    <w:rsid w:val="00703844"/>
    <w:rsid w:val="00704089"/>
    <w:rsid w:val="00704234"/>
    <w:rsid w:val="00704924"/>
    <w:rsid w:val="00704F0F"/>
    <w:rsid w:val="0070591E"/>
    <w:rsid w:val="00705920"/>
    <w:rsid w:val="00707192"/>
    <w:rsid w:val="007071C1"/>
    <w:rsid w:val="0071123D"/>
    <w:rsid w:val="00713B20"/>
    <w:rsid w:val="00713DC9"/>
    <w:rsid w:val="00715BE6"/>
    <w:rsid w:val="00716A1C"/>
    <w:rsid w:val="00716DE0"/>
    <w:rsid w:val="00720AA8"/>
    <w:rsid w:val="00721A0C"/>
    <w:rsid w:val="007222E9"/>
    <w:rsid w:val="007256A0"/>
    <w:rsid w:val="00725824"/>
    <w:rsid w:val="00725D9F"/>
    <w:rsid w:val="00730E79"/>
    <w:rsid w:val="00732B41"/>
    <w:rsid w:val="00736294"/>
    <w:rsid w:val="007368F9"/>
    <w:rsid w:val="007406E3"/>
    <w:rsid w:val="00744243"/>
    <w:rsid w:val="00746719"/>
    <w:rsid w:val="00750415"/>
    <w:rsid w:val="00751AB6"/>
    <w:rsid w:val="00751BCD"/>
    <w:rsid w:val="00751EA8"/>
    <w:rsid w:val="00753154"/>
    <w:rsid w:val="00754BB9"/>
    <w:rsid w:val="00754CE7"/>
    <w:rsid w:val="00754DAE"/>
    <w:rsid w:val="00756F6C"/>
    <w:rsid w:val="007625B9"/>
    <w:rsid w:val="00762EF7"/>
    <w:rsid w:val="00763648"/>
    <w:rsid w:val="007640EB"/>
    <w:rsid w:val="007670C6"/>
    <w:rsid w:val="0077025B"/>
    <w:rsid w:val="007744A2"/>
    <w:rsid w:val="007749ED"/>
    <w:rsid w:val="00775F50"/>
    <w:rsid w:val="007804A4"/>
    <w:rsid w:val="007815D9"/>
    <w:rsid w:val="00783477"/>
    <w:rsid w:val="00784358"/>
    <w:rsid w:val="00786B94"/>
    <w:rsid w:val="007903EB"/>
    <w:rsid w:val="007906AE"/>
    <w:rsid w:val="007909CE"/>
    <w:rsid w:val="00790F17"/>
    <w:rsid w:val="007931AD"/>
    <w:rsid w:val="007958B5"/>
    <w:rsid w:val="007A0434"/>
    <w:rsid w:val="007A08FB"/>
    <w:rsid w:val="007A189D"/>
    <w:rsid w:val="007A3EA2"/>
    <w:rsid w:val="007A6BD6"/>
    <w:rsid w:val="007A6F04"/>
    <w:rsid w:val="007B003E"/>
    <w:rsid w:val="007B4C20"/>
    <w:rsid w:val="007B4DAA"/>
    <w:rsid w:val="007B6DA6"/>
    <w:rsid w:val="007B6FA1"/>
    <w:rsid w:val="007B787E"/>
    <w:rsid w:val="007C0BD5"/>
    <w:rsid w:val="007C1C90"/>
    <w:rsid w:val="007C31C0"/>
    <w:rsid w:val="007C3288"/>
    <w:rsid w:val="007C510D"/>
    <w:rsid w:val="007C60E2"/>
    <w:rsid w:val="007C6760"/>
    <w:rsid w:val="007C74D9"/>
    <w:rsid w:val="007D01E6"/>
    <w:rsid w:val="007D30D3"/>
    <w:rsid w:val="007D41E9"/>
    <w:rsid w:val="007D7179"/>
    <w:rsid w:val="007E231F"/>
    <w:rsid w:val="007E5E81"/>
    <w:rsid w:val="007E5EB6"/>
    <w:rsid w:val="007E62C6"/>
    <w:rsid w:val="007E751D"/>
    <w:rsid w:val="007F1F14"/>
    <w:rsid w:val="007F2E49"/>
    <w:rsid w:val="007F32EB"/>
    <w:rsid w:val="007F40E9"/>
    <w:rsid w:val="007F63CB"/>
    <w:rsid w:val="007F7BD6"/>
    <w:rsid w:val="008009DD"/>
    <w:rsid w:val="00801CD4"/>
    <w:rsid w:val="0080560A"/>
    <w:rsid w:val="00806B5A"/>
    <w:rsid w:val="00806E5E"/>
    <w:rsid w:val="008108A7"/>
    <w:rsid w:val="00811C1A"/>
    <w:rsid w:val="00812137"/>
    <w:rsid w:val="00814489"/>
    <w:rsid w:val="00815CD3"/>
    <w:rsid w:val="00816258"/>
    <w:rsid w:val="00820EC6"/>
    <w:rsid w:val="008223AF"/>
    <w:rsid w:val="00823D76"/>
    <w:rsid w:val="00824F6F"/>
    <w:rsid w:val="0082574E"/>
    <w:rsid w:val="00827ADD"/>
    <w:rsid w:val="008301B7"/>
    <w:rsid w:val="0083103D"/>
    <w:rsid w:val="00831258"/>
    <w:rsid w:val="00831C4A"/>
    <w:rsid w:val="00831CBB"/>
    <w:rsid w:val="00836D30"/>
    <w:rsid w:val="00840808"/>
    <w:rsid w:val="0084089C"/>
    <w:rsid w:val="0084218C"/>
    <w:rsid w:val="008438FF"/>
    <w:rsid w:val="00844CD7"/>
    <w:rsid w:val="00851C9D"/>
    <w:rsid w:val="00852C80"/>
    <w:rsid w:val="00852D00"/>
    <w:rsid w:val="00852DD7"/>
    <w:rsid w:val="00854CE0"/>
    <w:rsid w:val="00857DDE"/>
    <w:rsid w:val="00860D9C"/>
    <w:rsid w:val="00861A18"/>
    <w:rsid w:val="008627BD"/>
    <w:rsid w:val="00864EE2"/>
    <w:rsid w:val="0086551B"/>
    <w:rsid w:val="008660D2"/>
    <w:rsid w:val="00866857"/>
    <w:rsid w:val="00870E50"/>
    <w:rsid w:val="00871E32"/>
    <w:rsid w:val="008760C2"/>
    <w:rsid w:val="00876E8D"/>
    <w:rsid w:val="008815E6"/>
    <w:rsid w:val="00881D2E"/>
    <w:rsid w:val="0088316F"/>
    <w:rsid w:val="00885CA3"/>
    <w:rsid w:val="0089013A"/>
    <w:rsid w:val="00897A47"/>
    <w:rsid w:val="008A31D1"/>
    <w:rsid w:val="008A3268"/>
    <w:rsid w:val="008A554A"/>
    <w:rsid w:val="008A6350"/>
    <w:rsid w:val="008A6919"/>
    <w:rsid w:val="008A6BC8"/>
    <w:rsid w:val="008A7A85"/>
    <w:rsid w:val="008B00E5"/>
    <w:rsid w:val="008B056F"/>
    <w:rsid w:val="008B3AF4"/>
    <w:rsid w:val="008B3C7F"/>
    <w:rsid w:val="008B48F2"/>
    <w:rsid w:val="008B79C3"/>
    <w:rsid w:val="008C1149"/>
    <w:rsid w:val="008C2DBD"/>
    <w:rsid w:val="008C31DC"/>
    <w:rsid w:val="008C4A99"/>
    <w:rsid w:val="008C5E94"/>
    <w:rsid w:val="008C70B7"/>
    <w:rsid w:val="008D126E"/>
    <w:rsid w:val="008E1236"/>
    <w:rsid w:val="008E42AC"/>
    <w:rsid w:val="008E432D"/>
    <w:rsid w:val="008E4AEE"/>
    <w:rsid w:val="008E4EE9"/>
    <w:rsid w:val="008E78D9"/>
    <w:rsid w:val="008E7923"/>
    <w:rsid w:val="008F18F4"/>
    <w:rsid w:val="008F2AFC"/>
    <w:rsid w:val="008F429D"/>
    <w:rsid w:val="008F4FE7"/>
    <w:rsid w:val="008F5C0D"/>
    <w:rsid w:val="008F5D0E"/>
    <w:rsid w:val="008F713B"/>
    <w:rsid w:val="008F7FAF"/>
    <w:rsid w:val="00901B33"/>
    <w:rsid w:val="00904F15"/>
    <w:rsid w:val="0091593D"/>
    <w:rsid w:val="009166A5"/>
    <w:rsid w:val="00921054"/>
    <w:rsid w:val="00923960"/>
    <w:rsid w:val="00930D39"/>
    <w:rsid w:val="00931A54"/>
    <w:rsid w:val="0093525C"/>
    <w:rsid w:val="009362F9"/>
    <w:rsid w:val="009371AC"/>
    <w:rsid w:val="00937795"/>
    <w:rsid w:val="00940EA9"/>
    <w:rsid w:val="00941B03"/>
    <w:rsid w:val="00941D4B"/>
    <w:rsid w:val="00942595"/>
    <w:rsid w:val="00942EA2"/>
    <w:rsid w:val="00943456"/>
    <w:rsid w:val="009438E5"/>
    <w:rsid w:val="00946E92"/>
    <w:rsid w:val="00952BC3"/>
    <w:rsid w:val="00953A8A"/>
    <w:rsid w:val="00960584"/>
    <w:rsid w:val="00961F46"/>
    <w:rsid w:val="00962E1D"/>
    <w:rsid w:val="00964741"/>
    <w:rsid w:val="00970314"/>
    <w:rsid w:val="00970D36"/>
    <w:rsid w:val="00973285"/>
    <w:rsid w:val="00974599"/>
    <w:rsid w:val="00976A13"/>
    <w:rsid w:val="00981F9B"/>
    <w:rsid w:val="00985688"/>
    <w:rsid w:val="009902AC"/>
    <w:rsid w:val="009915CF"/>
    <w:rsid w:val="00995806"/>
    <w:rsid w:val="00996A27"/>
    <w:rsid w:val="009A24E3"/>
    <w:rsid w:val="009A261D"/>
    <w:rsid w:val="009A3669"/>
    <w:rsid w:val="009A44D4"/>
    <w:rsid w:val="009A46B7"/>
    <w:rsid w:val="009A68DA"/>
    <w:rsid w:val="009A7442"/>
    <w:rsid w:val="009B0191"/>
    <w:rsid w:val="009B0E63"/>
    <w:rsid w:val="009B15BC"/>
    <w:rsid w:val="009B3947"/>
    <w:rsid w:val="009B5004"/>
    <w:rsid w:val="009B5BA2"/>
    <w:rsid w:val="009C1928"/>
    <w:rsid w:val="009C231D"/>
    <w:rsid w:val="009C5B47"/>
    <w:rsid w:val="009C6CCD"/>
    <w:rsid w:val="009D04DB"/>
    <w:rsid w:val="009D0C6E"/>
    <w:rsid w:val="009D1264"/>
    <w:rsid w:val="009D1BD2"/>
    <w:rsid w:val="009E31D5"/>
    <w:rsid w:val="009E6257"/>
    <w:rsid w:val="009E7370"/>
    <w:rsid w:val="009F34A5"/>
    <w:rsid w:val="009F64CD"/>
    <w:rsid w:val="00A01648"/>
    <w:rsid w:val="00A03AF3"/>
    <w:rsid w:val="00A0701F"/>
    <w:rsid w:val="00A113D3"/>
    <w:rsid w:val="00A14395"/>
    <w:rsid w:val="00A15313"/>
    <w:rsid w:val="00A16017"/>
    <w:rsid w:val="00A16C97"/>
    <w:rsid w:val="00A16FBC"/>
    <w:rsid w:val="00A17652"/>
    <w:rsid w:val="00A2220B"/>
    <w:rsid w:val="00A258BD"/>
    <w:rsid w:val="00A25E25"/>
    <w:rsid w:val="00A31CA9"/>
    <w:rsid w:val="00A31D23"/>
    <w:rsid w:val="00A33C9C"/>
    <w:rsid w:val="00A3546E"/>
    <w:rsid w:val="00A35790"/>
    <w:rsid w:val="00A35D4B"/>
    <w:rsid w:val="00A370B8"/>
    <w:rsid w:val="00A427D7"/>
    <w:rsid w:val="00A432FC"/>
    <w:rsid w:val="00A44245"/>
    <w:rsid w:val="00A463E2"/>
    <w:rsid w:val="00A5162D"/>
    <w:rsid w:val="00A55543"/>
    <w:rsid w:val="00A55695"/>
    <w:rsid w:val="00A5591B"/>
    <w:rsid w:val="00A55AAE"/>
    <w:rsid w:val="00A56583"/>
    <w:rsid w:val="00A60F0D"/>
    <w:rsid w:val="00A6211C"/>
    <w:rsid w:val="00A628A1"/>
    <w:rsid w:val="00A63826"/>
    <w:rsid w:val="00A63D91"/>
    <w:rsid w:val="00A641C2"/>
    <w:rsid w:val="00A64B16"/>
    <w:rsid w:val="00A67459"/>
    <w:rsid w:val="00A71089"/>
    <w:rsid w:val="00A71B80"/>
    <w:rsid w:val="00A730E4"/>
    <w:rsid w:val="00A744C0"/>
    <w:rsid w:val="00A76C1E"/>
    <w:rsid w:val="00A77216"/>
    <w:rsid w:val="00A85E55"/>
    <w:rsid w:val="00A86A79"/>
    <w:rsid w:val="00A92D44"/>
    <w:rsid w:val="00A95142"/>
    <w:rsid w:val="00AA0374"/>
    <w:rsid w:val="00AA4D7B"/>
    <w:rsid w:val="00AA4E80"/>
    <w:rsid w:val="00AA5187"/>
    <w:rsid w:val="00AA7F48"/>
    <w:rsid w:val="00AB2F3B"/>
    <w:rsid w:val="00AB5BB2"/>
    <w:rsid w:val="00AB7E0C"/>
    <w:rsid w:val="00AB7F0B"/>
    <w:rsid w:val="00AC09ED"/>
    <w:rsid w:val="00AC3A0B"/>
    <w:rsid w:val="00AC4C30"/>
    <w:rsid w:val="00AD024F"/>
    <w:rsid w:val="00AD1250"/>
    <w:rsid w:val="00AD18E7"/>
    <w:rsid w:val="00AD3B07"/>
    <w:rsid w:val="00AD44BF"/>
    <w:rsid w:val="00AD4609"/>
    <w:rsid w:val="00AD5D91"/>
    <w:rsid w:val="00AE0064"/>
    <w:rsid w:val="00AE0581"/>
    <w:rsid w:val="00AE0901"/>
    <w:rsid w:val="00AE19EA"/>
    <w:rsid w:val="00AE3CB6"/>
    <w:rsid w:val="00AE58CF"/>
    <w:rsid w:val="00AE716F"/>
    <w:rsid w:val="00AE74B8"/>
    <w:rsid w:val="00AE7C28"/>
    <w:rsid w:val="00AF1F5E"/>
    <w:rsid w:val="00AF42AC"/>
    <w:rsid w:val="00AF4799"/>
    <w:rsid w:val="00AF7582"/>
    <w:rsid w:val="00B0062A"/>
    <w:rsid w:val="00B0179A"/>
    <w:rsid w:val="00B02D5B"/>
    <w:rsid w:val="00B03017"/>
    <w:rsid w:val="00B043B5"/>
    <w:rsid w:val="00B051FB"/>
    <w:rsid w:val="00B05925"/>
    <w:rsid w:val="00B0648C"/>
    <w:rsid w:val="00B15899"/>
    <w:rsid w:val="00B16A9F"/>
    <w:rsid w:val="00B21443"/>
    <w:rsid w:val="00B224C4"/>
    <w:rsid w:val="00B23825"/>
    <w:rsid w:val="00B240D7"/>
    <w:rsid w:val="00B30084"/>
    <w:rsid w:val="00B30A85"/>
    <w:rsid w:val="00B3290A"/>
    <w:rsid w:val="00B32DA1"/>
    <w:rsid w:val="00B34F36"/>
    <w:rsid w:val="00B40272"/>
    <w:rsid w:val="00B41361"/>
    <w:rsid w:val="00B41A90"/>
    <w:rsid w:val="00B46537"/>
    <w:rsid w:val="00B46643"/>
    <w:rsid w:val="00B477F1"/>
    <w:rsid w:val="00B529EC"/>
    <w:rsid w:val="00B55570"/>
    <w:rsid w:val="00B556FB"/>
    <w:rsid w:val="00B55FD8"/>
    <w:rsid w:val="00B56239"/>
    <w:rsid w:val="00B62C95"/>
    <w:rsid w:val="00B62CE6"/>
    <w:rsid w:val="00B71220"/>
    <w:rsid w:val="00B71499"/>
    <w:rsid w:val="00B71549"/>
    <w:rsid w:val="00B71C4E"/>
    <w:rsid w:val="00B72068"/>
    <w:rsid w:val="00B751FA"/>
    <w:rsid w:val="00B75E73"/>
    <w:rsid w:val="00B775D4"/>
    <w:rsid w:val="00B805A0"/>
    <w:rsid w:val="00B81364"/>
    <w:rsid w:val="00B90273"/>
    <w:rsid w:val="00B913FC"/>
    <w:rsid w:val="00B917DB"/>
    <w:rsid w:val="00B91BC7"/>
    <w:rsid w:val="00B93531"/>
    <w:rsid w:val="00B97883"/>
    <w:rsid w:val="00BA3C18"/>
    <w:rsid w:val="00BA4B9E"/>
    <w:rsid w:val="00BA5AB1"/>
    <w:rsid w:val="00BA7FD7"/>
    <w:rsid w:val="00BB2DC7"/>
    <w:rsid w:val="00BB7330"/>
    <w:rsid w:val="00BC00E5"/>
    <w:rsid w:val="00BC1720"/>
    <w:rsid w:val="00BC2C47"/>
    <w:rsid w:val="00BC3FE0"/>
    <w:rsid w:val="00BC4845"/>
    <w:rsid w:val="00BD1B0C"/>
    <w:rsid w:val="00BD2A82"/>
    <w:rsid w:val="00BE2033"/>
    <w:rsid w:val="00BE2E45"/>
    <w:rsid w:val="00BE5070"/>
    <w:rsid w:val="00BE5E69"/>
    <w:rsid w:val="00BE64D1"/>
    <w:rsid w:val="00BE6AD8"/>
    <w:rsid w:val="00BE6B01"/>
    <w:rsid w:val="00BE6B3D"/>
    <w:rsid w:val="00BF027E"/>
    <w:rsid w:val="00BF230D"/>
    <w:rsid w:val="00BF40A7"/>
    <w:rsid w:val="00C01C2D"/>
    <w:rsid w:val="00C01EDA"/>
    <w:rsid w:val="00C03B9F"/>
    <w:rsid w:val="00C051F4"/>
    <w:rsid w:val="00C052FE"/>
    <w:rsid w:val="00C05A59"/>
    <w:rsid w:val="00C101B1"/>
    <w:rsid w:val="00C10287"/>
    <w:rsid w:val="00C13C5F"/>
    <w:rsid w:val="00C149B1"/>
    <w:rsid w:val="00C16479"/>
    <w:rsid w:val="00C17B1E"/>
    <w:rsid w:val="00C17C2C"/>
    <w:rsid w:val="00C23DAB"/>
    <w:rsid w:val="00C264C8"/>
    <w:rsid w:val="00C26793"/>
    <w:rsid w:val="00C26888"/>
    <w:rsid w:val="00C26F84"/>
    <w:rsid w:val="00C27CD4"/>
    <w:rsid w:val="00C31646"/>
    <w:rsid w:val="00C32353"/>
    <w:rsid w:val="00C325E7"/>
    <w:rsid w:val="00C35D3B"/>
    <w:rsid w:val="00C36976"/>
    <w:rsid w:val="00C36D1F"/>
    <w:rsid w:val="00C44121"/>
    <w:rsid w:val="00C45246"/>
    <w:rsid w:val="00C524AB"/>
    <w:rsid w:val="00C534C1"/>
    <w:rsid w:val="00C53AB5"/>
    <w:rsid w:val="00C53AE1"/>
    <w:rsid w:val="00C53D8C"/>
    <w:rsid w:val="00C54725"/>
    <w:rsid w:val="00C54919"/>
    <w:rsid w:val="00C551DC"/>
    <w:rsid w:val="00C57160"/>
    <w:rsid w:val="00C6296D"/>
    <w:rsid w:val="00C64AEE"/>
    <w:rsid w:val="00C6762C"/>
    <w:rsid w:val="00C702BE"/>
    <w:rsid w:val="00C71DDE"/>
    <w:rsid w:val="00C7290F"/>
    <w:rsid w:val="00C729A7"/>
    <w:rsid w:val="00C73164"/>
    <w:rsid w:val="00C73414"/>
    <w:rsid w:val="00C74B16"/>
    <w:rsid w:val="00C759C6"/>
    <w:rsid w:val="00C75AC6"/>
    <w:rsid w:val="00C75F94"/>
    <w:rsid w:val="00C76EA0"/>
    <w:rsid w:val="00C7761C"/>
    <w:rsid w:val="00C779BA"/>
    <w:rsid w:val="00C826D9"/>
    <w:rsid w:val="00C846AA"/>
    <w:rsid w:val="00C862E8"/>
    <w:rsid w:val="00C86AFE"/>
    <w:rsid w:val="00C87182"/>
    <w:rsid w:val="00C872E4"/>
    <w:rsid w:val="00C8773D"/>
    <w:rsid w:val="00C9096A"/>
    <w:rsid w:val="00C951A7"/>
    <w:rsid w:val="00C954F2"/>
    <w:rsid w:val="00C9587E"/>
    <w:rsid w:val="00C962C4"/>
    <w:rsid w:val="00CA093D"/>
    <w:rsid w:val="00CA4209"/>
    <w:rsid w:val="00CA4C48"/>
    <w:rsid w:val="00CA7877"/>
    <w:rsid w:val="00CA7B05"/>
    <w:rsid w:val="00CB47BE"/>
    <w:rsid w:val="00CB6CC8"/>
    <w:rsid w:val="00CC0814"/>
    <w:rsid w:val="00CC0C89"/>
    <w:rsid w:val="00CC23D2"/>
    <w:rsid w:val="00CC295E"/>
    <w:rsid w:val="00CC2AE5"/>
    <w:rsid w:val="00CC48ED"/>
    <w:rsid w:val="00CC56C6"/>
    <w:rsid w:val="00CC5BA9"/>
    <w:rsid w:val="00CC7525"/>
    <w:rsid w:val="00CD2A49"/>
    <w:rsid w:val="00CE00B4"/>
    <w:rsid w:val="00CE2D7C"/>
    <w:rsid w:val="00CE4B95"/>
    <w:rsid w:val="00CE578B"/>
    <w:rsid w:val="00CE5860"/>
    <w:rsid w:val="00CE677D"/>
    <w:rsid w:val="00CE6EA8"/>
    <w:rsid w:val="00CF0181"/>
    <w:rsid w:val="00CF08DD"/>
    <w:rsid w:val="00CF230B"/>
    <w:rsid w:val="00CF412A"/>
    <w:rsid w:val="00CF56F3"/>
    <w:rsid w:val="00CF6932"/>
    <w:rsid w:val="00CF746B"/>
    <w:rsid w:val="00CF7F69"/>
    <w:rsid w:val="00CF7F6A"/>
    <w:rsid w:val="00D00930"/>
    <w:rsid w:val="00D03756"/>
    <w:rsid w:val="00D03BE8"/>
    <w:rsid w:val="00D078A7"/>
    <w:rsid w:val="00D12D65"/>
    <w:rsid w:val="00D146E1"/>
    <w:rsid w:val="00D150D4"/>
    <w:rsid w:val="00D16DAF"/>
    <w:rsid w:val="00D17404"/>
    <w:rsid w:val="00D174C0"/>
    <w:rsid w:val="00D22C62"/>
    <w:rsid w:val="00D231F1"/>
    <w:rsid w:val="00D30C1C"/>
    <w:rsid w:val="00D3241B"/>
    <w:rsid w:val="00D32570"/>
    <w:rsid w:val="00D3273E"/>
    <w:rsid w:val="00D402BC"/>
    <w:rsid w:val="00D41FAC"/>
    <w:rsid w:val="00D43AA0"/>
    <w:rsid w:val="00D47B5A"/>
    <w:rsid w:val="00D5043D"/>
    <w:rsid w:val="00D51A86"/>
    <w:rsid w:val="00D5394B"/>
    <w:rsid w:val="00D53FCB"/>
    <w:rsid w:val="00D5448F"/>
    <w:rsid w:val="00D5661F"/>
    <w:rsid w:val="00D65E9F"/>
    <w:rsid w:val="00D66CB4"/>
    <w:rsid w:val="00D70282"/>
    <w:rsid w:val="00D71ABA"/>
    <w:rsid w:val="00D72070"/>
    <w:rsid w:val="00D761DF"/>
    <w:rsid w:val="00D772F0"/>
    <w:rsid w:val="00D80429"/>
    <w:rsid w:val="00D8113A"/>
    <w:rsid w:val="00D81BA0"/>
    <w:rsid w:val="00D85947"/>
    <w:rsid w:val="00D86110"/>
    <w:rsid w:val="00D90F89"/>
    <w:rsid w:val="00D92F20"/>
    <w:rsid w:val="00D938C5"/>
    <w:rsid w:val="00D960F0"/>
    <w:rsid w:val="00D976D4"/>
    <w:rsid w:val="00DA3C7A"/>
    <w:rsid w:val="00DA7F14"/>
    <w:rsid w:val="00DB0697"/>
    <w:rsid w:val="00DB1504"/>
    <w:rsid w:val="00DB2464"/>
    <w:rsid w:val="00DB2D33"/>
    <w:rsid w:val="00DC0EA8"/>
    <w:rsid w:val="00DC2C70"/>
    <w:rsid w:val="00DC3DC5"/>
    <w:rsid w:val="00DC4399"/>
    <w:rsid w:val="00DC480F"/>
    <w:rsid w:val="00DC70C3"/>
    <w:rsid w:val="00DD0AFF"/>
    <w:rsid w:val="00DD0D58"/>
    <w:rsid w:val="00DD12A6"/>
    <w:rsid w:val="00DD59C6"/>
    <w:rsid w:val="00DD7BA6"/>
    <w:rsid w:val="00DD7BE0"/>
    <w:rsid w:val="00DE1048"/>
    <w:rsid w:val="00DE22B2"/>
    <w:rsid w:val="00DE477F"/>
    <w:rsid w:val="00DE5F63"/>
    <w:rsid w:val="00DF03B7"/>
    <w:rsid w:val="00DF0B9F"/>
    <w:rsid w:val="00DF1043"/>
    <w:rsid w:val="00DF16E3"/>
    <w:rsid w:val="00DF2C84"/>
    <w:rsid w:val="00DF5762"/>
    <w:rsid w:val="00DF5DAB"/>
    <w:rsid w:val="00E00139"/>
    <w:rsid w:val="00E020ED"/>
    <w:rsid w:val="00E10106"/>
    <w:rsid w:val="00E11C4C"/>
    <w:rsid w:val="00E13A58"/>
    <w:rsid w:val="00E1464C"/>
    <w:rsid w:val="00E15C47"/>
    <w:rsid w:val="00E16E6D"/>
    <w:rsid w:val="00E16F42"/>
    <w:rsid w:val="00E175FF"/>
    <w:rsid w:val="00E203A1"/>
    <w:rsid w:val="00E23512"/>
    <w:rsid w:val="00E242C8"/>
    <w:rsid w:val="00E2580F"/>
    <w:rsid w:val="00E25AAB"/>
    <w:rsid w:val="00E3107D"/>
    <w:rsid w:val="00E33418"/>
    <w:rsid w:val="00E33714"/>
    <w:rsid w:val="00E34610"/>
    <w:rsid w:val="00E37B76"/>
    <w:rsid w:val="00E41263"/>
    <w:rsid w:val="00E47A4F"/>
    <w:rsid w:val="00E47BAB"/>
    <w:rsid w:val="00E501C8"/>
    <w:rsid w:val="00E51E42"/>
    <w:rsid w:val="00E54FCA"/>
    <w:rsid w:val="00E558C9"/>
    <w:rsid w:val="00E60DB8"/>
    <w:rsid w:val="00E61A73"/>
    <w:rsid w:val="00E6482B"/>
    <w:rsid w:val="00E67D55"/>
    <w:rsid w:val="00E749BA"/>
    <w:rsid w:val="00E74C29"/>
    <w:rsid w:val="00E75DF4"/>
    <w:rsid w:val="00E8024B"/>
    <w:rsid w:val="00E81763"/>
    <w:rsid w:val="00E8205C"/>
    <w:rsid w:val="00E82B42"/>
    <w:rsid w:val="00E8489D"/>
    <w:rsid w:val="00E85CAF"/>
    <w:rsid w:val="00E85F20"/>
    <w:rsid w:val="00E87659"/>
    <w:rsid w:val="00E909BB"/>
    <w:rsid w:val="00E91919"/>
    <w:rsid w:val="00E920AB"/>
    <w:rsid w:val="00E92D42"/>
    <w:rsid w:val="00E92FFC"/>
    <w:rsid w:val="00E94A10"/>
    <w:rsid w:val="00E96217"/>
    <w:rsid w:val="00E97988"/>
    <w:rsid w:val="00EA0519"/>
    <w:rsid w:val="00EA151D"/>
    <w:rsid w:val="00EA2B4E"/>
    <w:rsid w:val="00EA3337"/>
    <w:rsid w:val="00EB2219"/>
    <w:rsid w:val="00EB4408"/>
    <w:rsid w:val="00EB4AAE"/>
    <w:rsid w:val="00EB5881"/>
    <w:rsid w:val="00EB712E"/>
    <w:rsid w:val="00EB7520"/>
    <w:rsid w:val="00EC19B8"/>
    <w:rsid w:val="00EC3537"/>
    <w:rsid w:val="00EC3D7C"/>
    <w:rsid w:val="00EC41F2"/>
    <w:rsid w:val="00EC5087"/>
    <w:rsid w:val="00EC76AC"/>
    <w:rsid w:val="00ED1D6B"/>
    <w:rsid w:val="00ED38AB"/>
    <w:rsid w:val="00ED46DD"/>
    <w:rsid w:val="00ED6EDE"/>
    <w:rsid w:val="00ED78BE"/>
    <w:rsid w:val="00EE0D46"/>
    <w:rsid w:val="00EE52B4"/>
    <w:rsid w:val="00EE56BD"/>
    <w:rsid w:val="00EE5E84"/>
    <w:rsid w:val="00EF1A5C"/>
    <w:rsid w:val="00EF40AF"/>
    <w:rsid w:val="00EF4C26"/>
    <w:rsid w:val="00EF4D84"/>
    <w:rsid w:val="00EF6AEA"/>
    <w:rsid w:val="00F00A34"/>
    <w:rsid w:val="00F00B19"/>
    <w:rsid w:val="00F048F2"/>
    <w:rsid w:val="00F04DD0"/>
    <w:rsid w:val="00F16913"/>
    <w:rsid w:val="00F2020C"/>
    <w:rsid w:val="00F20988"/>
    <w:rsid w:val="00F21249"/>
    <w:rsid w:val="00F21DFA"/>
    <w:rsid w:val="00F22D71"/>
    <w:rsid w:val="00F245C0"/>
    <w:rsid w:val="00F312AC"/>
    <w:rsid w:val="00F32D13"/>
    <w:rsid w:val="00F35498"/>
    <w:rsid w:val="00F3651F"/>
    <w:rsid w:val="00F365AF"/>
    <w:rsid w:val="00F3731F"/>
    <w:rsid w:val="00F377A6"/>
    <w:rsid w:val="00F40DB2"/>
    <w:rsid w:val="00F4242B"/>
    <w:rsid w:val="00F43A62"/>
    <w:rsid w:val="00F4509E"/>
    <w:rsid w:val="00F463CC"/>
    <w:rsid w:val="00F50919"/>
    <w:rsid w:val="00F50CFC"/>
    <w:rsid w:val="00F5200F"/>
    <w:rsid w:val="00F54337"/>
    <w:rsid w:val="00F543D5"/>
    <w:rsid w:val="00F57C96"/>
    <w:rsid w:val="00F62226"/>
    <w:rsid w:val="00F628F0"/>
    <w:rsid w:val="00F63ABD"/>
    <w:rsid w:val="00F64635"/>
    <w:rsid w:val="00F67B40"/>
    <w:rsid w:val="00F703DC"/>
    <w:rsid w:val="00F72534"/>
    <w:rsid w:val="00F74B28"/>
    <w:rsid w:val="00F7675A"/>
    <w:rsid w:val="00F77638"/>
    <w:rsid w:val="00F80C17"/>
    <w:rsid w:val="00F85EE9"/>
    <w:rsid w:val="00F9106A"/>
    <w:rsid w:val="00F91820"/>
    <w:rsid w:val="00F92B26"/>
    <w:rsid w:val="00F92D25"/>
    <w:rsid w:val="00F93B35"/>
    <w:rsid w:val="00F93C8D"/>
    <w:rsid w:val="00F94CF5"/>
    <w:rsid w:val="00F96E90"/>
    <w:rsid w:val="00FA00FA"/>
    <w:rsid w:val="00FA0F4C"/>
    <w:rsid w:val="00FA17F3"/>
    <w:rsid w:val="00FA441D"/>
    <w:rsid w:val="00FA74A2"/>
    <w:rsid w:val="00FB0261"/>
    <w:rsid w:val="00FB178A"/>
    <w:rsid w:val="00FB4C66"/>
    <w:rsid w:val="00FB5A2B"/>
    <w:rsid w:val="00FB5F03"/>
    <w:rsid w:val="00FB6BF5"/>
    <w:rsid w:val="00FC03EC"/>
    <w:rsid w:val="00FC2CE6"/>
    <w:rsid w:val="00FD0FDA"/>
    <w:rsid w:val="00FD3FE9"/>
    <w:rsid w:val="00FD406D"/>
    <w:rsid w:val="00FD4F08"/>
    <w:rsid w:val="00FD568E"/>
    <w:rsid w:val="00FD717A"/>
    <w:rsid w:val="00FE0FEB"/>
    <w:rsid w:val="00FE65A3"/>
    <w:rsid w:val="00FF14DD"/>
    <w:rsid w:val="00FF2A97"/>
    <w:rsid w:val="00FF2C68"/>
    <w:rsid w:val="00FF41E4"/>
    <w:rsid w:val="00FF511C"/>
    <w:rsid w:val="00FF6CEB"/>
    <w:rsid w:val="00FF7B1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CD27A7"/>
  <w15:chartTrackingRefBased/>
  <w15:docId w15:val="{B87A9BB4-59F9-4D0C-824F-194936C3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5947"/>
    <w:rPr>
      <w:lang w:val="en-US" w:eastAsia="en-US"/>
    </w:rPr>
  </w:style>
  <w:style w:type="paragraph" w:styleId="Heading1">
    <w:name w:val="heading 1"/>
    <w:basedOn w:val="Normal"/>
    <w:next w:val="Normal"/>
    <w:link w:val="Heading1Char"/>
    <w:qFormat/>
    <w:rsid w:val="00AF1F5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rsid w:val="00CC5BA9"/>
    <w:pPr>
      <w:keepNext/>
      <w:numPr>
        <w:ilvl w:val="1"/>
        <w:numId w:val="3"/>
      </w:numPr>
      <w:suppressAutoHyphens/>
      <w:outlineLvl w:val="1"/>
    </w:pPr>
    <w:rPr>
      <w:rFonts w:ascii="Univers" w:hAnsi="Univers"/>
      <w:sz w:val="24"/>
    </w:rPr>
  </w:style>
  <w:style w:type="paragraph" w:styleId="Heading3">
    <w:name w:val="heading 3"/>
    <w:basedOn w:val="Normal"/>
    <w:next w:val="Normal"/>
    <w:qFormat/>
    <w:rsid w:val="00CC5BA9"/>
    <w:pPr>
      <w:keepNext/>
      <w:numPr>
        <w:ilvl w:val="2"/>
        <w:numId w:val="3"/>
      </w:numPr>
      <w:suppressAutoHyphens/>
      <w:ind w:right="360"/>
      <w:outlineLvl w:val="2"/>
    </w:pPr>
    <w:rPr>
      <w:rFonts w:ascii="Univers" w:hAnsi="Univers"/>
      <w:sz w:val="24"/>
    </w:rPr>
  </w:style>
  <w:style w:type="paragraph" w:styleId="Heading5">
    <w:name w:val="heading 5"/>
    <w:basedOn w:val="Normal"/>
    <w:next w:val="Normal"/>
    <w:qFormat/>
    <w:rsid w:val="00CC5BA9"/>
    <w:pPr>
      <w:keepNext/>
      <w:numPr>
        <w:ilvl w:val="4"/>
        <w:numId w:val="3"/>
      </w:numPr>
      <w:suppressAutoHyphens/>
      <w:outlineLvl w:val="4"/>
    </w:pPr>
    <w:rPr>
      <w:rFonts w:ascii="Univers" w:hAnsi="Univers"/>
      <w:sz w:val="24"/>
    </w:rPr>
  </w:style>
  <w:style w:type="paragraph" w:styleId="Heading7">
    <w:name w:val="heading 7"/>
    <w:basedOn w:val="Normal"/>
    <w:next w:val="Normal"/>
    <w:qFormat/>
    <w:rsid w:val="00CC5BA9"/>
    <w:pPr>
      <w:keepNext/>
      <w:numPr>
        <w:ilvl w:val="6"/>
        <w:numId w:val="3"/>
      </w:numPr>
      <w:outlineLvl w:val="6"/>
    </w:pPr>
    <w:rPr>
      <w:rFonts w:ascii="Arial" w:hAnsi="Arial"/>
      <w:b/>
      <w:sz w:val="24"/>
    </w:rPr>
  </w:style>
  <w:style w:type="paragraph" w:styleId="Heading8">
    <w:name w:val="heading 8"/>
    <w:basedOn w:val="Normal"/>
    <w:next w:val="Normal"/>
    <w:qFormat/>
    <w:rsid w:val="00CC5BA9"/>
    <w:pPr>
      <w:keepNext/>
      <w:numPr>
        <w:ilvl w:val="7"/>
        <w:numId w:val="3"/>
      </w:numPr>
      <w:outlineLvl w:val="7"/>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5688"/>
    <w:pPr>
      <w:tabs>
        <w:tab w:val="center" w:pos="4320"/>
        <w:tab w:val="right" w:pos="8640"/>
      </w:tabs>
    </w:pPr>
  </w:style>
  <w:style w:type="paragraph" w:styleId="Footer">
    <w:name w:val="footer"/>
    <w:basedOn w:val="Normal"/>
    <w:rsid w:val="00985688"/>
    <w:pPr>
      <w:tabs>
        <w:tab w:val="center" w:pos="4320"/>
        <w:tab w:val="right" w:pos="8640"/>
      </w:tabs>
    </w:pPr>
  </w:style>
  <w:style w:type="character" w:styleId="PageNumber">
    <w:name w:val="page number"/>
    <w:basedOn w:val="DefaultParagraphFont"/>
    <w:rsid w:val="00985688"/>
  </w:style>
  <w:style w:type="character" w:styleId="CommentReference">
    <w:name w:val="annotation reference"/>
    <w:semiHidden/>
    <w:rsid w:val="00985688"/>
    <w:rPr>
      <w:sz w:val="16"/>
      <w:szCs w:val="16"/>
    </w:rPr>
  </w:style>
  <w:style w:type="paragraph" w:styleId="CommentText">
    <w:name w:val="annotation text"/>
    <w:basedOn w:val="Normal"/>
    <w:semiHidden/>
    <w:rsid w:val="00985688"/>
    <w:rPr>
      <w:rFonts w:ascii="CG Times" w:hAnsi="CG Times"/>
      <w:lang w:eastAsia="en-GB"/>
    </w:rPr>
  </w:style>
  <w:style w:type="paragraph" w:styleId="FootnoteText">
    <w:name w:val="footnote text"/>
    <w:basedOn w:val="Normal"/>
    <w:semiHidden/>
    <w:rsid w:val="00985688"/>
    <w:rPr>
      <w:rFonts w:ascii="CG Times" w:hAnsi="CG Times"/>
      <w:lang w:eastAsia="en-GB"/>
    </w:rPr>
  </w:style>
  <w:style w:type="character" w:styleId="FootnoteReference">
    <w:name w:val="footnote reference"/>
    <w:semiHidden/>
    <w:rsid w:val="00985688"/>
    <w:rPr>
      <w:vertAlign w:val="superscript"/>
    </w:rPr>
  </w:style>
  <w:style w:type="paragraph" w:styleId="BalloonText">
    <w:name w:val="Balloon Text"/>
    <w:basedOn w:val="Normal"/>
    <w:semiHidden/>
    <w:rsid w:val="00985688"/>
    <w:rPr>
      <w:rFonts w:ascii="Tahoma" w:hAnsi="Tahoma" w:cs="Tahoma"/>
      <w:sz w:val="16"/>
      <w:szCs w:val="16"/>
    </w:rPr>
  </w:style>
  <w:style w:type="character" w:styleId="Hyperlink">
    <w:name w:val="Hyperlink"/>
    <w:rsid w:val="00311189"/>
    <w:rPr>
      <w:color w:val="0000FF"/>
      <w:u w:val="single"/>
    </w:rPr>
  </w:style>
  <w:style w:type="paragraph" w:styleId="BodyTextIndent2">
    <w:name w:val="Body Text Indent 2"/>
    <w:basedOn w:val="Normal"/>
    <w:rsid w:val="00CC5BA9"/>
    <w:pPr>
      <w:suppressAutoHyphens/>
      <w:ind w:left="720"/>
    </w:pPr>
    <w:rPr>
      <w:rFonts w:ascii="Univers" w:hAnsi="Univers"/>
      <w:spacing w:val="-3"/>
      <w:sz w:val="24"/>
    </w:rPr>
  </w:style>
  <w:style w:type="paragraph" w:customStyle="1" w:styleId="Default">
    <w:name w:val="Default"/>
    <w:rsid w:val="00CC5BA9"/>
    <w:pPr>
      <w:autoSpaceDE w:val="0"/>
      <w:autoSpaceDN w:val="0"/>
      <w:adjustRightInd w:val="0"/>
    </w:pPr>
    <w:rPr>
      <w:rFonts w:ascii="Arial" w:hAnsi="Arial" w:cs="Arial"/>
      <w:color w:val="000000"/>
      <w:sz w:val="24"/>
      <w:szCs w:val="24"/>
      <w:lang w:val="en-US" w:eastAsia="en-US"/>
    </w:rPr>
  </w:style>
  <w:style w:type="paragraph" w:customStyle="1" w:styleId="CM15">
    <w:name w:val="CM15"/>
    <w:basedOn w:val="Default"/>
    <w:next w:val="Default"/>
    <w:rsid w:val="00CC5BA9"/>
    <w:pPr>
      <w:widowControl w:val="0"/>
      <w:spacing w:after="253"/>
    </w:pPr>
    <w:rPr>
      <w:rFonts w:ascii="Eurostile" w:hAnsi="Eurostile" w:cs="Times New Roman"/>
      <w:color w:val="auto"/>
    </w:rPr>
  </w:style>
  <w:style w:type="paragraph" w:customStyle="1" w:styleId="CM14">
    <w:name w:val="CM14"/>
    <w:basedOn w:val="Default"/>
    <w:next w:val="Default"/>
    <w:rsid w:val="00CC5BA9"/>
    <w:pPr>
      <w:widowControl w:val="0"/>
      <w:spacing w:after="325"/>
    </w:pPr>
    <w:rPr>
      <w:rFonts w:ascii="Eurostile" w:hAnsi="Eurostile" w:cs="Times New Roman"/>
      <w:color w:val="auto"/>
    </w:rPr>
  </w:style>
  <w:style w:type="paragraph" w:customStyle="1" w:styleId="CM18">
    <w:name w:val="CM18"/>
    <w:basedOn w:val="Default"/>
    <w:next w:val="Default"/>
    <w:rsid w:val="00CC5BA9"/>
    <w:pPr>
      <w:widowControl w:val="0"/>
      <w:spacing w:after="490"/>
    </w:pPr>
    <w:rPr>
      <w:rFonts w:ascii="Eurostile" w:hAnsi="Eurostile" w:cs="Times New Roman"/>
      <w:color w:val="auto"/>
    </w:rPr>
  </w:style>
  <w:style w:type="paragraph" w:customStyle="1" w:styleId="CM1">
    <w:name w:val="CM1"/>
    <w:basedOn w:val="Default"/>
    <w:next w:val="Default"/>
    <w:rsid w:val="00CC5BA9"/>
    <w:pPr>
      <w:widowControl w:val="0"/>
      <w:spacing w:line="260" w:lineRule="atLeast"/>
    </w:pPr>
    <w:rPr>
      <w:rFonts w:ascii="Eurostile" w:hAnsi="Eurostile" w:cs="Times New Roman"/>
      <w:color w:val="auto"/>
    </w:rPr>
  </w:style>
  <w:style w:type="paragraph" w:customStyle="1" w:styleId="CM21">
    <w:name w:val="CM21"/>
    <w:basedOn w:val="Default"/>
    <w:next w:val="Default"/>
    <w:rsid w:val="00CC5BA9"/>
    <w:pPr>
      <w:widowControl w:val="0"/>
      <w:spacing w:after="415"/>
    </w:pPr>
    <w:rPr>
      <w:rFonts w:ascii="Eurostile" w:hAnsi="Eurostile" w:cs="Times New Roman"/>
      <w:color w:val="auto"/>
    </w:rPr>
  </w:style>
  <w:style w:type="paragraph" w:customStyle="1" w:styleId="CM9">
    <w:name w:val="CM9"/>
    <w:basedOn w:val="Default"/>
    <w:next w:val="Default"/>
    <w:rsid w:val="00CC5BA9"/>
    <w:pPr>
      <w:widowControl w:val="0"/>
      <w:spacing w:line="258" w:lineRule="atLeast"/>
    </w:pPr>
    <w:rPr>
      <w:rFonts w:ascii="Eurostile" w:hAnsi="Eurostile" w:cs="Times New Roman"/>
      <w:color w:val="auto"/>
    </w:rPr>
  </w:style>
  <w:style w:type="paragraph" w:customStyle="1" w:styleId="para">
    <w:name w:val="para"/>
    <w:basedOn w:val="Normal"/>
    <w:rsid w:val="009D04DB"/>
    <w:pPr>
      <w:spacing w:before="100" w:beforeAutospacing="1" w:after="100" w:afterAutospacing="1"/>
    </w:pPr>
    <w:rPr>
      <w:sz w:val="24"/>
      <w:szCs w:val="24"/>
    </w:rPr>
  </w:style>
  <w:style w:type="paragraph" w:styleId="ListParagraph">
    <w:name w:val="List Paragraph"/>
    <w:basedOn w:val="Normal"/>
    <w:uiPriority w:val="34"/>
    <w:qFormat/>
    <w:rsid w:val="00013F25"/>
    <w:pPr>
      <w:ind w:left="720"/>
    </w:pPr>
    <w:rPr>
      <w:sz w:val="24"/>
      <w:szCs w:val="24"/>
    </w:rPr>
  </w:style>
  <w:style w:type="character" w:customStyle="1" w:styleId="TableTitle">
    <w:name w:val="Table Title"/>
    <w:rsid w:val="0020690D"/>
    <w:rPr>
      <w:rFonts w:ascii="Trebuchet MS" w:hAnsi="Trebuchet MS"/>
      <w:b/>
      <w:bCs/>
      <w:sz w:val="20"/>
    </w:rPr>
  </w:style>
  <w:style w:type="paragraph" w:styleId="CommentSubject">
    <w:name w:val="annotation subject"/>
    <w:basedOn w:val="CommentText"/>
    <w:next w:val="CommentText"/>
    <w:semiHidden/>
    <w:rsid w:val="00EB2219"/>
    <w:rPr>
      <w:rFonts w:ascii="Times New Roman" w:hAnsi="Times New Roman"/>
      <w:b/>
      <w:bCs/>
      <w:lang w:eastAsia="en-US"/>
    </w:rPr>
  </w:style>
  <w:style w:type="table" w:styleId="TableGrid">
    <w:name w:val="Table Grid"/>
    <w:basedOn w:val="TableNormal"/>
    <w:rsid w:val="001B2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E15C47"/>
    <w:pPr>
      <w:numPr>
        <w:numId w:val="1"/>
      </w:numPr>
    </w:pPr>
  </w:style>
  <w:style w:type="paragraph" w:customStyle="1" w:styleId="CharCharCharCharCharChar">
    <w:name w:val="Char Char Char Char Char Char"/>
    <w:basedOn w:val="Normal"/>
    <w:rsid w:val="00B240D7"/>
    <w:pPr>
      <w:spacing w:after="160" w:line="240" w:lineRule="exact"/>
    </w:pPr>
    <w:rPr>
      <w:rFonts w:ascii="Verdana" w:hAnsi="Verdana"/>
    </w:rPr>
  </w:style>
  <w:style w:type="paragraph" w:customStyle="1" w:styleId="Normal1">
    <w:name w:val="Normal 1"/>
    <w:basedOn w:val="Normal"/>
    <w:rsid w:val="00B775D4"/>
    <w:pPr>
      <w:tabs>
        <w:tab w:val="left" w:pos="432"/>
      </w:tabs>
      <w:ind w:left="432" w:hanging="432"/>
      <w:jc w:val="both"/>
    </w:pPr>
    <w:rPr>
      <w:caps/>
      <w:sz w:val="22"/>
    </w:rPr>
  </w:style>
  <w:style w:type="numbering" w:styleId="1ai">
    <w:name w:val="Outline List 1"/>
    <w:basedOn w:val="NoList"/>
    <w:rsid w:val="007D30D3"/>
    <w:pPr>
      <w:numPr>
        <w:numId w:val="2"/>
      </w:numPr>
    </w:pPr>
  </w:style>
  <w:style w:type="numbering" w:styleId="ArticleSection">
    <w:name w:val="Outline List 3"/>
    <w:basedOn w:val="NoList"/>
    <w:rsid w:val="007D30D3"/>
    <w:pPr>
      <w:numPr>
        <w:numId w:val="3"/>
      </w:numPr>
    </w:pPr>
  </w:style>
  <w:style w:type="table" w:styleId="GridTable4-Accent5">
    <w:name w:val="Grid Table 4 Accent 5"/>
    <w:basedOn w:val="TableNormal"/>
    <w:uiPriority w:val="49"/>
    <w:rsid w:val="008E1236"/>
    <w:rPr>
      <w:rFonts w:ascii="Calibri" w:eastAsia="Calibri" w:hAnsi="Calibri"/>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shd w:val="clear" w:color="auto" w:fill="1F4E79"/>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1Char">
    <w:name w:val="Heading 1 Char"/>
    <w:basedOn w:val="DefaultParagraphFont"/>
    <w:link w:val="Heading1"/>
    <w:rsid w:val="00AF1F5E"/>
    <w:rPr>
      <w:rFonts w:asciiTheme="majorHAnsi" w:eastAsiaTheme="majorEastAsia" w:hAnsiTheme="majorHAnsi" w:cstheme="majorBidi"/>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7040">
      <w:bodyDiv w:val="1"/>
      <w:marLeft w:val="0"/>
      <w:marRight w:val="0"/>
      <w:marTop w:val="0"/>
      <w:marBottom w:val="0"/>
      <w:divBdr>
        <w:top w:val="none" w:sz="0" w:space="0" w:color="auto"/>
        <w:left w:val="none" w:sz="0" w:space="0" w:color="auto"/>
        <w:bottom w:val="none" w:sz="0" w:space="0" w:color="auto"/>
        <w:right w:val="none" w:sz="0" w:space="0" w:color="auto"/>
      </w:divBdr>
      <w:divsChild>
        <w:div w:id="1274170293">
          <w:marLeft w:val="605"/>
          <w:marRight w:val="0"/>
          <w:marTop w:val="77"/>
          <w:marBottom w:val="0"/>
          <w:divBdr>
            <w:top w:val="none" w:sz="0" w:space="0" w:color="auto"/>
            <w:left w:val="none" w:sz="0" w:space="0" w:color="auto"/>
            <w:bottom w:val="none" w:sz="0" w:space="0" w:color="auto"/>
            <w:right w:val="none" w:sz="0" w:space="0" w:color="auto"/>
          </w:divBdr>
        </w:div>
      </w:divsChild>
    </w:div>
    <w:div w:id="59718308">
      <w:bodyDiv w:val="1"/>
      <w:marLeft w:val="0"/>
      <w:marRight w:val="0"/>
      <w:marTop w:val="0"/>
      <w:marBottom w:val="0"/>
      <w:divBdr>
        <w:top w:val="none" w:sz="0" w:space="0" w:color="auto"/>
        <w:left w:val="none" w:sz="0" w:space="0" w:color="auto"/>
        <w:bottom w:val="none" w:sz="0" w:space="0" w:color="auto"/>
        <w:right w:val="none" w:sz="0" w:space="0" w:color="auto"/>
      </w:divBdr>
    </w:div>
    <w:div w:id="61417855">
      <w:bodyDiv w:val="1"/>
      <w:marLeft w:val="0"/>
      <w:marRight w:val="0"/>
      <w:marTop w:val="0"/>
      <w:marBottom w:val="0"/>
      <w:divBdr>
        <w:top w:val="none" w:sz="0" w:space="0" w:color="auto"/>
        <w:left w:val="none" w:sz="0" w:space="0" w:color="auto"/>
        <w:bottom w:val="none" w:sz="0" w:space="0" w:color="auto"/>
        <w:right w:val="none" w:sz="0" w:space="0" w:color="auto"/>
      </w:divBdr>
    </w:div>
    <w:div w:id="131755083">
      <w:bodyDiv w:val="1"/>
      <w:marLeft w:val="0"/>
      <w:marRight w:val="0"/>
      <w:marTop w:val="0"/>
      <w:marBottom w:val="0"/>
      <w:divBdr>
        <w:top w:val="none" w:sz="0" w:space="0" w:color="auto"/>
        <w:left w:val="none" w:sz="0" w:space="0" w:color="auto"/>
        <w:bottom w:val="none" w:sz="0" w:space="0" w:color="auto"/>
        <w:right w:val="none" w:sz="0" w:space="0" w:color="auto"/>
      </w:divBdr>
      <w:divsChild>
        <w:div w:id="648559668">
          <w:marLeft w:val="720"/>
          <w:marRight w:val="0"/>
          <w:marTop w:val="0"/>
          <w:marBottom w:val="0"/>
          <w:divBdr>
            <w:top w:val="none" w:sz="0" w:space="0" w:color="auto"/>
            <w:left w:val="none" w:sz="0" w:space="0" w:color="auto"/>
            <w:bottom w:val="none" w:sz="0" w:space="0" w:color="auto"/>
            <w:right w:val="none" w:sz="0" w:space="0" w:color="auto"/>
          </w:divBdr>
        </w:div>
        <w:div w:id="682325105">
          <w:marLeft w:val="720"/>
          <w:marRight w:val="0"/>
          <w:marTop w:val="0"/>
          <w:marBottom w:val="0"/>
          <w:divBdr>
            <w:top w:val="none" w:sz="0" w:space="0" w:color="auto"/>
            <w:left w:val="none" w:sz="0" w:space="0" w:color="auto"/>
            <w:bottom w:val="none" w:sz="0" w:space="0" w:color="auto"/>
            <w:right w:val="none" w:sz="0" w:space="0" w:color="auto"/>
          </w:divBdr>
        </w:div>
        <w:div w:id="720977111">
          <w:marLeft w:val="720"/>
          <w:marRight w:val="0"/>
          <w:marTop w:val="0"/>
          <w:marBottom w:val="0"/>
          <w:divBdr>
            <w:top w:val="none" w:sz="0" w:space="0" w:color="auto"/>
            <w:left w:val="none" w:sz="0" w:space="0" w:color="auto"/>
            <w:bottom w:val="none" w:sz="0" w:space="0" w:color="auto"/>
            <w:right w:val="none" w:sz="0" w:space="0" w:color="auto"/>
          </w:divBdr>
        </w:div>
        <w:div w:id="748889441">
          <w:marLeft w:val="720"/>
          <w:marRight w:val="0"/>
          <w:marTop w:val="0"/>
          <w:marBottom w:val="0"/>
          <w:divBdr>
            <w:top w:val="none" w:sz="0" w:space="0" w:color="auto"/>
            <w:left w:val="none" w:sz="0" w:space="0" w:color="auto"/>
            <w:bottom w:val="none" w:sz="0" w:space="0" w:color="auto"/>
            <w:right w:val="none" w:sz="0" w:space="0" w:color="auto"/>
          </w:divBdr>
        </w:div>
      </w:divsChild>
    </w:div>
    <w:div w:id="307511797">
      <w:bodyDiv w:val="1"/>
      <w:marLeft w:val="0"/>
      <w:marRight w:val="0"/>
      <w:marTop w:val="0"/>
      <w:marBottom w:val="0"/>
      <w:divBdr>
        <w:top w:val="none" w:sz="0" w:space="0" w:color="auto"/>
        <w:left w:val="none" w:sz="0" w:space="0" w:color="auto"/>
        <w:bottom w:val="none" w:sz="0" w:space="0" w:color="auto"/>
        <w:right w:val="none" w:sz="0" w:space="0" w:color="auto"/>
      </w:divBdr>
    </w:div>
    <w:div w:id="447312615">
      <w:bodyDiv w:val="1"/>
      <w:marLeft w:val="0"/>
      <w:marRight w:val="0"/>
      <w:marTop w:val="0"/>
      <w:marBottom w:val="0"/>
      <w:divBdr>
        <w:top w:val="none" w:sz="0" w:space="0" w:color="auto"/>
        <w:left w:val="none" w:sz="0" w:space="0" w:color="auto"/>
        <w:bottom w:val="none" w:sz="0" w:space="0" w:color="auto"/>
        <w:right w:val="none" w:sz="0" w:space="0" w:color="auto"/>
      </w:divBdr>
      <w:divsChild>
        <w:div w:id="524560394">
          <w:marLeft w:val="0"/>
          <w:marRight w:val="0"/>
          <w:marTop w:val="0"/>
          <w:marBottom w:val="0"/>
          <w:divBdr>
            <w:top w:val="none" w:sz="0" w:space="0" w:color="auto"/>
            <w:left w:val="none" w:sz="0" w:space="0" w:color="auto"/>
            <w:bottom w:val="none" w:sz="0" w:space="0" w:color="auto"/>
            <w:right w:val="none" w:sz="0" w:space="0" w:color="auto"/>
          </w:divBdr>
          <w:divsChild>
            <w:div w:id="648636122">
              <w:marLeft w:val="0"/>
              <w:marRight w:val="0"/>
              <w:marTop w:val="0"/>
              <w:marBottom w:val="0"/>
              <w:divBdr>
                <w:top w:val="none" w:sz="0" w:space="0" w:color="auto"/>
                <w:left w:val="none" w:sz="0" w:space="0" w:color="auto"/>
                <w:bottom w:val="none" w:sz="0" w:space="0" w:color="auto"/>
                <w:right w:val="none" w:sz="0" w:space="0" w:color="auto"/>
              </w:divBdr>
            </w:div>
            <w:div w:id="1575747834">
              <w:marLeft w:val="0"/>
              <w:marRight w:val="0"/>
              <w:marTop w:val="0"/>
              <w:marBottom w:val="0"/>
              <w:divBdr>
                <w:top w:val="none" w:sz="0" w:space="0" w:color="auto"/>
                <w:left w:val="none" w:sz="0" w:space="0" w:color="auto"/>
                <w:bottom w:val="none" w:sz="0" w:space="0" w:color="auto"/>
                <w:right w:val="none" w:sz="0" w:space="0" w:color="auto"/>
              </w:divBdr>
            </w:div>
            <w:div w:id="2112240948">
              <w:marLeft w:val="0"/>
              <w:marRight w:val="0"/>
              <w:marTop w:val="0"/>
              <w:marBottom w:val="0"/>
              <w:divBdr>
                <w:top w:val="none" w:sz="0" w:space="0" w:color="auto"/>
                <w:left w:val="none" w:sz="0" w:space="0" w:color="auto"/>
                <w:bottom w:val="none" w:sz="0" w:space="0" w:color="auto"/>
                <w:right w:val="none" w:sz="0" w:space="0" w:color="auto"/>
              </w:divBdr>
            </w:div>
            <w:div w:id="213721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4256">
      <w:bodyDiv w:val="1"/>
      <w:marLeft w:val="0"/>
      <w:marRight w:val="0"/>
      <w:marTop w:val="0"/>
      <w:marBottom w:val="0"/>
      <w:divBdr>
        <w:top w:val="none" w:sz="0" w:space="0" w:color="auto"/>
        <w:left w:val="none" w:sz="0" w:space="0" w:color="auto"/>
        <w:bottom w:val="none" w:sz="0" w:space="0" w:color="auto"/>
        <w:right w:val="none" w:sz="0" w:space="0" w:color="auto"/>
      </w:divBdr>
      <w:divsChild>
        <w:div w:id="666594679">
          <w:marLeft w:val="0"/>
          <w:marRight w:val="0"/>
          <w:marTop w:val="0"/>
          <w:marBottom w:val="0"/>
          <w:divBdr>
            <w:top w:val="none" w:sz="0" w:space="0" w:color="auto"/>
            <w:left w:val="none" w:sz="0" w:space="0" w:color="auto"/>
            <w:bottom w:val="none" w:sz="0" w:space="0" w:color="auto"/>
            <w:right w:val="none" w:sz="0" w:space="0" w:color="auto"/>
          </w:divBdr>
          <w:divsChild>
            <w:div w:id="161829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06211">
      <w:bodyDiv w:val="1"/>
      <w:marLeft w:val="0"/>
      <w:marRight w:val="0"/>
      <w:marTop w:val="0"/>
      <w:marBottom w:val="0"/>
      <w:divBdr>
        <w:top w:val="none" w:sz="0" w:space="0" w:color="auto"/>
        <w:left w:val="none" w:sz="0" w:space="0" w:color="auto"/>
        <w:bottom w:val="none" w:sz="0" w:space="0" w:color="auto"/>
        <w:right w:val="none" w:sz="0" w:space="0" w:color="auto"/>
      </w:divBdr>
      <w:divsChild>
        <w:div w:id="298532028">
          <w:marLeft w:val="0"/>
          <w:marRight w:val="0"/>
          <w:marTop w:val="0"/>
          <w:marBottom w:val="0"/>
          <w:divBdr>
            <w:top w:val="none" w:sz="0" w:space="0" w:color="auto"/>
            <w:left w:val="none" w:sz="0" w:space="0" w:color="auto"/>
            <w:bottom w:val="none" w:sz="0" w:space="0" w:color="auto"/>
            <w:right w:val="none" w:sz="0" w:space="0" w:color="auto"/>
          </w:divBdr>
          <w:divsChild>
            <w:div w:id="66803732">
              <w:marLeft w:val="0"/>
              <w:marRight w:val="0"/>
              <w:marTop w:val="0"/>
              <w:marBottom w:val="0"/>
              <w:divBdr>
                <w:top w:val="none" w:sz="0" w:space="0" w:color="auto"/>
                <w:left w:val="none" w:sz="0" w:space="0" w:color="auto"/>
                <w:bottom w:val="none" w:sz="0" w:space="0" w:color="auto"/>
                <w:right w:val="none" w:sz="0" w:space="0" w:color="auto"/>
              </w:divBdr>
            </w:div>
            <w:div w:id="880753120">
              <w:marLeft w:val="0"/>
              <w:marRight w:val="0"/>
              <w:marTop w:val="0"/>
              <w:marBottom w:val="0"/>
              <w:divBdr>
                <w:top w:val="none" w:sz="0" w:space="0" w:color="auto"/>
                <w:left w:val="none" w:sz="0" w:space="0" w:color="auto"/>
                <w:bottom w:val="none" w:sz="0" w:space="0" w:color="auto"/>
                <w:right w:val="none" w:sz="0" w:space="0" w:color="auto"/>
              </w:divBdr>
            </w:div>
            <w:div w:id="1099715422">
              <w:marLeft w:val="0"/>
              <w:marRight w:val="0"/>
              <w:marTop w:val="0"/>
              <w:marBottom w:val="0"/>
              <w:divBdr>
                <w:top w:val="none" w:sz="0" w:space="0" w:color="auto"/>
                <w:left w:val="none" w:sz="0" w:space="0" w:color="auto"/>
                <w:bottom w:val="none" w:sz="0" w:space="0" w:color="auto"/>
                <w:right w:val="none" w:sz="0" w:space="0" w:color="auto"/>
              </w:divBdr>
            </w:div>
            <w:div w:id="1467822309">
              <w:marLeft w:val="0"/>
              <w:marRight w:val="0"/>
              <w:marTop w:val="0"/>
              <w:marBottom w:val="0"/>
              <w:divBdr>
                <w:top w:val="none" w:sz="0" w:space="0" w:color="auto"/>
                <w:left w:val="none" w:sz="0" w:space="0" w:color="auto"/>
                <w:bottom w:val="none" w:sz="0" w:space="0" w:color="auto"/>
                <w:right w:val="none" w:sz="0" w:space="0" w:color="auto"/>
              </w:divBdr>
            </w:div>
            <w:div w:id="1573348017">
              <w:marLeft w:val="0"/>
              <w:marRight w:val="0"/>
              <w:marTop w:val="0"/>
              <w:marBottom w:val="0"/>
              <w:divBdr>
                <w:top w:val="none" w:sz="0" w:space="0" w:color="auto"/>
                <w:left w:val="none" w:sz="0" w:space="0" w:color="auto"/>
                <w:bottom w:val="none" w:sz="0" w:space="0" w:color="auto"/>
                <w:right w:val="none" w:sz="0" w:space="0" w:color="auto"/>
              </w:divBdr>
            </w:div>
            <w:div w:id="1637828942">
              <w:marLeft w:val="0"/>
              <w:marRight w:val="0"/>
              <w:marTop w:val="0"/>
              <w:marBottom w:val="0"/>
              <w:divBdr>
                <w:top w:val="none" w:sz="0" w:space="0" w:color="auto"/>
                <w:left w:val="none" w:sz="0" w:space="0" w:color="auto"/>
                <w:bottom w:val="none" w:sz="0" w:space="0" w:color="auto"/>
                <w:right w:val="none" w:sz="0" w:space="0" w:color="auto"/>
              </w:divBdr>
            </w:div>
            <w:div w:id="176587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41403">
      <w:bodyDiv w:val="1"/>
      <w:marLeft w:val="0"/>
      <w:marRight w:val="0"/>
      <w:marTop w:val="0"/>
      <w:marBottom w:val="0"/>
      <w:divBdr>
        <w:top w:val="none" w:sz="0" w:space="0" w:color="auto"/>
        <w:left w:val="none" w:sz="0" w:space="0" w:color="auto"/>
        <w:bottom w:val="none" w:sz="0" w:space="0" w:color="auto"/>
        <w:right w:val="none" w:sz="0" w:space="0" w:color="auto"/>
      </w:divBdr>
      <w:divsChild>
        <w:div w:id="1253928071">
          <w:marLeft w:val="0"/>
          <w:marRight w:val="0"/>
          <w:marTop w:val="0"/>
          <w:marBottom w:val="0"/>
          <w:divBdr>
            <w:top w:val="none" w:sz="0" w:space="0" w:color="auto"/>
            <w:left w:val="none" w:sz="0" w:space="0" w:color="auto"/>
            <w:bottom w:val="none" w:sz="0" w:space="0" w:color="auto"/>
            <w:right w:val="none" w:sz="0" w:space="0" w:color="auto"/>
          </w:divBdr>
          <w:divsChild>
            <w:div w:id="775445613">
              <w:marLeft w:val="0"/>
              <w:marRight w:val="0"/>
              <w:marTop w:val="0"/>
              <w:marBottom w:val="0"/>
              <w:divBdr>
                <w:top w:val="none" w:sz="0" w:space="0" w:color="auto"/>
                <w:left w:val="none" w:sz="0" w:space="0" w:color="auto"/>
                <w:bottom w:val="none" w:sz="0" w:space="0" w:color="auto"/>
                <w:right w:val="none" w:sz="0" w:space="0" w:color="auto"/>
              </w:divBdr>
            </w:div>
            <w:div w:id="817724563">
              <w:marLeft w:val="0"/>
              <w:marRight w:val="0"/>
              <w:marTop w:val="0"/>
              <w:marBottom w:val="0"/>
              <w:divBdr>
                <w:top w:val="none" w:sz="0" w:space="0" w:color="auto"/>
                <w:left w:val="none" w:sz="0" w:space="0" w:color="auto"/>
                <w:bottom w:val="none" w:sz="0" w:space="0" w:color="auto"/>
                <w:right w:val="none" w:sz="0" w:space="0" w:color="auto"/>
              </w:divBdr>
            </w:div>
            <w:div w:id="857740169">
              <w:marLeft w:val="0"/>
              <w:marRight w:val="0"/>
              <w:marTop w:val="0"/>
              <w:marBottom w:val="0"/>
              <w:divBdr>
                <w:top w:val="none" w:sz="0" w:space="0" w:color="auto"/>
                <w:left w:val="none" w:sz="0" w:space="0" w:color="auto"/>
                <w:bottom w:val="none" w:sz="0" w:space="0" w:color="auto"/>
                <w:right w:val="none" w:sz="0" w:space="0" w:color="auto"/>
              </w:divBdr>
            </w:div>
            <w:div w:id="1266380409">
              <w:marLeft w:val="0"/>
              <w:marRight w:val="0"/>
              <w:marTop w:val="0"/>
              <w:marBottom w:val="0"/>
              <w:divBdr>
                <w:top w:val="none" w:sz="0" w:space="0" w:color="auto"/>
                <w:left w:val="none" w:sz="0" w:space="0" w:color="auto"/>
                <w:bottom w:val="none" w:sz="0" w:space="0" w:color="auto"/>
                <w:right w:val="none" w:sz="0" w:space="0" w:color="auto"/>
              </w:divBdr>
            </w:div>
            <w:div w:id="1717657238">
              <w:marLeft w:val="0"/>
              <w:marRight w:val="0"/>
              <w:marTop w:val="0"/>
              <w:marBottom w:val="0"/>
              <w:divBdr>
                <w:top w:val="none" w:sz="0" w:space="0" w:color="auto"/>
                <w:left w:val="none" w:sz="0" w:space="0" w:color="auto"/>
                <w:bottom w:val="none" w:sz="0" w:space="0" w:color="auto"/>
                <w:right w:val="none" w:sz="0" w:space="0" w:color="auto"/>
              </w:divBdr>
            </w:div>
            <w:div w:id="1831671787">
              <w:marLeft w:val="0"/>
              <w:marRight w:val="0"/>
              <w:marTop w:val="0"/>
              <w:marBottom w:val="0"/>
              <w:divBdr>
                <w:top w:val="none" w:sz="0" w:space="0" w:color="auto"/>
                <w:left w:val="none" w:sz="0" w:space="0" w:color="auto"/>
                <w:bottom w:val="none" w:sz="0" w:space="0" w:color="auto"/>
                <w:right w:val="none" w:sz="0" w:space="0" w:color="auto"/>
              </w:divBdr>
            </w:div>
            <w:div w:id="196083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73668">
      <w:bodyDiv w:val="1"/>
      <w:marLeft w:val="0"/>
      <w:marRight w:val="0"/>
      <w:marTop w:val="0"/>
      <w:marBottom w:val="0"/>
      <w:divBdr>
        <w:top w:val="none" w:sz="0" w:space="0" w:color="auto"/>
        <w:left w:val="none" w:sz="0" w:space="0" w:color="auto"/>
        <w:bottom w:val="none" w:sz="0" w:space="0" w:color="auto"/>
        <w:right w:val="none" w:sz="0" w:space="0" w:color="auto"/>
      </w:divBdr>
      <w:divsChild>
        <w:div w:id="111243867">
          <w:marLeft w:val="605"/>
          <w:marRight w:val="0"/>
          <w:marTop w:val="77"/>
          <w:marBottom w:val="0"/>
          <w:divBdr>
            <w:top w:val="none" w:sz="0" w:space="0" w:color="auto"/>
            <w:left w:val="none" w:sz="0" w:space="0" w:color="auto"/>
            <w:bottom w:val="none" w:sz="0" w:space="0" w:color="auto"/>
            <w:right w:val="none" w:sz="0" w:space="0" w:color="auto"/>
          </w:divBdr>
        </w:div>
      </w:divsChild>
    </w:div>
    <w:div w:id="820854146">
      <w:bodyDiv w:val="1"/>
      <w:marLeft w:val="0"/>
      <w:marRight w:val="0"/>
      <w:marTop w:val="0"/>
      <w:marBottom w:val="0"/>
      <w:divBdr>
        <w:top w:val="none" w:sz="0" w:space="0" w:color="auto"/>
        <w:left w:val="none" w:sz="0" w:space="0" w:color="auto"/>
        <w:bottom w:val="none" w:sz="0" w:space="0" w:color="auto"/>
        <w:right w:val="none" w:sz="0" w:space="0" w:color="auto"/>
      </w:divBdr>
      <w:divsChild>
        <w:div w:id="1656913620">
          <w:marLeft w:val="187"/>
          <w:marRight w:val="0"/>
          <w:marTop w:val="0"/>
          <w:marBottom w:val="0"/>
          <w:divBdr>
            <w:top w:val="none" w:sz="0" w:space="0" w:color="auto"/>
            <w:left w:val="none" w:sz="0" w:space="0" w:color="auto"/>
            <w:bottom w:val="none" w:sz="0" w:space="0" w:color="auto"/>
            <w:right w:val="none" w:sz="0" w:space="0" w:color="auto"/>
          </w:divBdr>
        </w:div>
      </w:divsChild>
    </w:div>
    <w:div w:id="842671367">
      <w:bodyDiv w:val="1"/>
      <w:marLeft w:val="0"/>
      <w:marRight w:val="0"/>
      <w:marTop w:val="0"/>
      <w:marBottom w:val="0"/>
      <w:divBdr>
        <w:top w:val="none" w:sz="0" w:space="0" w:color="auto"/>
        <w:left w:val="none" w:sz="0" w:space="0" w:color="auto"/>
        <w:bottom w:val="none" w:sz="0" w:space="0" w:color="auto"/>
        <w:right w:val="none" w:sz="0" w:space="0" w:color="auto"/>
      </w:divBdr>
      <w:divsChild>
        <w:div w:id="752119146">
          <w:marLeft w:val="187"/>
          <w:marRight w:val="0"/>
          <w:marTop w:val="0"/>
          <w:marBottom w:val="0"/>
          <w:divBdr>
            <w:top w:val="none" w:sz="0" w:space="0" w:color="auto"/>
            <w:left w:val="none" w:sz="0" w:space="0" w:color="auto"/>
            <w:bottom w:val="none" w:sz="0" w:space="0" w:color="auto"/>
            <w:right w:val="none" w:sz="0" w:space="0" w:color="auto"/>
          </w:divBdr>
        </w:div>
      </w:divsChild>
    </w:div>
    <w:div w:id="898324152">
      <w:bodyDiv w:val="1"/>
      <w:marLeft w:val="0"/>
      <w:marRight w:val="0"/>
      <w:marTop w:val="0"/>
      <w:marBottom w:val="0"/>
      <w:divBdr>
        <w:top w:val="none" w:sz="0" w:space="0" w:color="auto"/>
        <w:left w:val="none" w:sz="0" w:space="0" w:color="auto"/>
        <w:bottom w:val="none" w:sz="0" w:space="0" w:color="auto"/>
        <w:right w:val="none" w:sz="0" w:space="0" w:color="auto"/>
      </w:divBdr>
      <w:divsChild>
        <w:div w:id="201748215">
          <w:marLeft w:val="605"/>
          <w:marRight w:val="0"/>
          <w:marTop w:val="77"/>
          <w:marBottom w:val="0"/>
          <w:divBdr>
            <w:top w:val="none" w:sz="0" w:space="0" w:color="auto"/>
            <w:left w:val="none" w:sz="0" w:space="0" w:color="auto"/>
            <w:bottom w:val="none" w:sz="0" w:space="0" w:color="auto"/>
            <w:right w:val="none" w:sz="0" w:space="0" w:color="auto"/>
          </w:divBdr>
        </w:div>
      </w:divsChild>
    </w:div>
    <w:div w:id="911355497">
      <w:bodyDiv w:val="1"/>
      <w:marLeft w:val="0"/>
      <w:marRight w:val="0"/>
      <w:marTop w:val="0"/>
      <w:marBottom w:val="0"/>
      <w:divBdr>
        <w:top w:val="none" w:sz="0" w:space="0" w:color="auto"/>
        <w:left w:val="none" w:sz="0" w:space="0" w:color="auto"/>
        <w:bottom w:val="none" w:sz="0" w:space="0" w:color="auto"/>
        <w:right w:val="none" w:sz="0" w:space="0" w:color="auto"/>
      </w:divBdr>
      <w:divsChild>
        <w:div w:id="1868173134">
          <w:marLeft w:val="0"/>
          <w:marRight w:val="0"/>
          <w:marTop w:val="0"/>
          <w:marBottom w:val="0"/>
          <w:divBdr>
            <w:top w:val="none" w:sz="0" w:space="0" w:color="auto"/>
            <w:left w:val="none" w:sz="0" w:space="0" w:color="auto"/>
            <w:bottom w:val="none" w:sz="0" w:space="0" w:color="auto"/>
            <w:right w:val="none" w:sz="0" w:space="0" w:color="auto"/>
          </w:divBdr>
          <w:divsChild>
            <w:div w:id="4984183">
              <w:marLeft w:val="0"/>
              <w:marRight w:val="0"/>
              <w:marTop w:val="0"/>
              <w:marBottom w:val="0"/>
              <w:divBdr>
                <w:top w:val="none" w:sz="0" w:space="0" w:color="auto"/>
                <w:left w:val="none" w:sz="0" w:space="0" w:color="auto"/>
                <w:bottom w:val="none" w:sz="0" w:space="0" w:color="auto"/>
                <w:right w:val="none" w:sz="0" w:space="0" w:color="auto"/>
              </w:divBdr>
            </w:div>
            <w:div w:id="145555582">
              <w:marLeft w:val="0"/>
              <w:marRight w:val="0"/>
              <w:marTop w:val="0"/>
              <w:marBottom w:val="0"/>
              <w:divBdr>
                <w:top w:val="none" w:sz="0" w:space="0" w:color="auto"/>
                <w:left w:val="none" w:sz="0" w:space="0" w:color="auto"/>
                <w:bottom w:val="none" w:sz="0" w:space="0" w:color="auto"/>
                <w:right w:val="none" w:sz="0" w:space="0" w:color="auto"/>
              </w:divBdr>
            </w:div>
            <w:div w:id="276569289">
              <w:marLeft w:val="0"/>
              <w:marRight w:val="0"/>
              <w:marTop w:val="0"/>
              <w:marBottom w:val="0"/>
              <w:divBdr>
                <w:top w:val="none" w:sz="0" w:space="0" w:color="auto"/>
                <w:left w:val="none" w:sz="0" w:space="0" w:color="auto"/>
                <w:bottom w:val="none" w:sz="0" w:space="0" w:color="auto"/>
                <w:right w:val="none" w:sz="0" w:space="0" w:color="auto"/>
              </w:divBdr>
            </w:div>
            <w:div w:id="808403635">
              <w:marLeft w:val="0"/>
              <w:marRight w:val="0"/>
              <w:marTop w:val="0"/>
              <w:marBottom w:val="0"/>
              <w:divBdr>
                <w:top w:val="none" w:sz="0" w:space="0" w:color="auto"/>
                <w:left w:val="none" w:sz="0" w:space="0" w:color="auto"/>
                <w:bottom w:val="none" w:sz="0" w:space="0" w:color="auto"/>
                <w:right w:val="none" w:sz="0" w:space="0" w:color="auto"/>
              </w:divBdr>
            </w:div>
            <w:div w:id="1301879238">
              <w:marLeft w:val="0"/>
              <w:marRight w:val="0"/>
              <w:marTop w:val="0"/>
              <w:marBottom w:val="0"/>
              <w:divBdr>
                <w:top w:val="none" w:sz="0" w:space="0" w:color="auto"/>
                <w:left w:val="none" w:sz="0" w:space="0" w:color="auto"/>
                <w:bottom w:val="none" w:sz="0" w:space="0" w:color="auto"/>
                <w:right w:val="none" w:sz="0" w:space="0" w:color="auto"/>
              </w:divBdr>
            </w:div>
            <w:div w:id="1309821060">
              <w:marLeft w:val="0"/>
              <w:marRight w:val="0"/>
              <w:marTop w:val="0"/>
              <w:marBottom w:val="0"/>
              <w:divBdr>
                <w:top w:val="none" w:sz="0" w:space="0" w:color="auto"/>
                <w:left w:val="none" w:sz="0" w:space="0" w:color="auto"/>
                <w:bottom w:val="none" w:sz="0" w:space="0" w:color="auto"/>
                <w:right w:val="none" w:sz="0" w:space="0" w:color="auto"/>
              </w:divBdr>
            </w:div>
            <w:div w:id="19688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34568">
      <w:bodyDiv w:val="1"/>
      <w:marLeft w:val="0"/>
      <w:marRight w:val="0"/>
      <w:marTop w:val="0"/>
      <w:marBottom w:val="0"/>
      <w:divBdr>
        <w:top w:val="none" w:sz="0" w:space="0" w:color="auto"/>
        <w:left w:val="none" w:sz="0" w:space="0" w:color="auto"/>
        <w:bottom w:val="none" w:sz="0" w:space="0" w:color="auto"/>
        <w:right w:val="none" w:sz="0" w:space="0" w:color="auto"/>
      </w:divBdr>
    </w:div>
    <w:div w:id="1024945050">
      <w:bodyDiv w:val="1"/>
      <w:marLeft w:val="0"/>
      <w:marRight w:val="0"/>
      <w:marTop w:val="0"/>
      <w:marBottom w:val="0"/>
      <w:divBdr>
        <w:top w:val="none" w:sz="0" w:space="0" w:color="auto"/>
        <w:left w:val="none" w:sz="0" w:space="0" w:color="auto"/>
        <w:bottom w:val="none" w:sz="0" w:space="0" w:color="auto"/>
        <w:right w:val="none" w:sz="0" w:space="0" w:color="auto"/>
      </w:divBdr>
      <w:divsChild>
        <w:div w:id="1911845851">
          <w:marLeft w:val="0"/>
          <w:marRight w:val="0"/>
          <w:marTop w:val="0"/>
          <w:marBottom w:val="0"/>
          <w:divBdr>
            <w:top w:val="none" w:sz="0" w:space="0" w:color="auto"/>
            <w:left w:val="none" w:sz="0" w:space="0" w:color="auto"/>
            <w:bottom w:val="none" w:sz="0" w:space="0" w:color="auto"/>
            <w:right w:val="none" w:sz="0" w:space="0" w:color="auto"/>
          </w:divBdr>
          <w:divsChild>
            <w:div w:id="191365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630509">
      <w:bodyDiv w:val="1"/>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605"/>
          <w:marRight w:val="0"/>
          <w:marTop w:val="77"/>
          <w:marBottom w:val="0"/>
          <w:divBdr>
            <w:top w:val="none" w:sz="0" w:space="0" w:color="auto"/>
            <w:left w:val="none" w:sz="0" w:space="0" w:color="auto"/>
            <w:bottom w:val="none" w:sz="0" w:space="0" w:color="auto"/>
            <w:right w:val="none" w:sz="0" w:space="0" w:color="auto"/>
          </w:divBdr>
        </w:div>
      </w:divsChild>
    </w:div>
    <w:div w:id="1261522746">
      <w:bodyDiv w:val="1"/>
      <w:marLeft w:val="0"/>
      <w:marRight w:val="0"/>
      <w:marTop w:val="0"/>
      <w:marBottom w:val="0"/>
      <w:divBdr>
        <w:top w:val="none" w:sz="0" w:space="0" w:color="auto"/>
        <w:left w:val="none" w:sz="0" w:space="0" w:color="auto"/>
        <w:bottom w:val="none" w:sz="0" w:space="0" w:color="auto"/>
        <w:right w:val="none" w:sz="0" w:space="0" w:color="auto"/>
      </w:divBdr>
      <w:divsChild>
        <w:div w:id="1981230202">
          <w:marLeft w:val="187"/>
          <w:marRight w:val="0"/>
          <w:marTop w:val="0"/>
          <w:marBottom w:val="0"/>
          <w:divBdr>
            <w:top w:val="none" w:sz="0" w:space="0" w:color="auto"/>
            <w:left w:val="none" w:sz="0" w:space="0" w:color="auto"/>
            <w:bottom w:val="none" w:sz="0" w:space="0" w:color="auto"/>
            <w:right w:val="none" w:sz="0" w:space="0" w:color="auto"/>
          </w:divBdr>
        </w:div>
      </w:divsChild>
    </w:div>
    <w:div w:id="1305694264">
      <w:bodyDiv w:val="1"/>
      <w:marLeft w:val="0"/>
      <w:marRight w:val="0"/>
      <w:marTop w:val="0"/>
      <w:marBottom w:val="0"/>
      <w:divBdr>
        <w:top w:val="none" w:sz="0" w:space="0" w:color="auto"/>
        <w:left w:val="none" w:sz="0" w:space="0" w:color="auto"/>
        <w:bottom w:val="none" w:sz="0" w:space="0" w:color="auto"/>
        <w:right w:val="none" w:sz="0" w:space="0" w:color="auto"/>
      </w:divBdr>
    </w:div>
    <w:div w:id="1334453058">
      <w:bodyDiv w:val="1"/>
      <w:marLeft w:val="0"/>
      <w:marRight w:val="0"/>
      <w:marTop w:val="0"/>
      <w:marBottom w:val="0"/>
      <w:divBdr>
        <w:top w:val="none" w:sz="0" w:space="0" w:color="auto"/>
        <w:left w:val="none" w:sz="0" w:space="0" w:color="auto"/>
        <w:bottom w:val="none" w:sz="0" w:space="0" w:color="auto"/>
        <w:right w:val="none" w:sz="0" w:space="0" w:color="auto"/>
      </w:divBdr>
      <w:divsChild>
        <w:div w:id="1931309957">
          <w:marLeft w:val="0"/>
          <w:marRight w:val="0"/>
          <w:marTop w:val="0"/>
          <w:marBottom w:val="0"/>
          <w:divBdr>
            <w:top w:val="none" w:sz="0" w:space="0" w:color="auto"/>
            <w:left w:val="none" w:sz="0" w:space="0" w:color="auto"/>
            <w:bottom w:val="none" w:sz="0" w:space="0" w:color="auto"/>
            <w:right w:val="none" w:sz="0" w:space="0" w:color="auto"/>
          </w:divBdr>
          <w:divsChild>
            <w:div w:id="9269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90811">
      <w:bodyDiv w:val="1"/>
      <w:marLeft w:val="0"/>
      <w:marRight w:val="0"/>
      <w:marTop w:val="0"/>
      <w:marBottom w:val="0"/>
      <w:divBdr>
        <w:top w:val="none" w:sz="0" w:space="0" w:color="auto"/>
        <w:left w:val="none" w:sz="0" w:space="0" w:color="auto"/>
        <w:bottom w:val="none" w:sz="0" w:space="0" w:color="auto"/>
        <w:right w:val="none" w:sz="0" w:space="0" w:color="auto"/>
      </w:divBdr>
      <w:divsChild>
        <w:div w:id="132645675">
          <w:marLeft w:val="720"/>
          <w:marRight w:val="0"/>
          <w:marTop w:val="0"/>
          <w:marBottom w:val="0"/>
          <w:divBdr>
            <w:top w:val="none" w:sz="0" w:space="0" w:color="auto"/>
            <w:left w:val="none" w:sz="0" w:space="0" w:color="auto"/>
            <w:bottom w:val="none" w:sz="0" w:space="0" w:color="auto"/>
            <w:right w:val="none" w:sz="0" w:space="0" w:color="auto"/>
          </w:divBdr>
        </w:div>
        <w:div w:id="445009330">
          <w:marLeft w:val="720"/>
          <w:marRight w:val="0"/>
          <w:marTop w:val="0"/>
          <w:marBottom w:val="0"/>
          <w:divBdr>
            <w:top w:val="none" w:sz="0" w:space="0" w:color="auto"/>
            <w:left w:val="none" w:sz="0" w:space="0" w:color="auto"/>
            <w:bottom w:val="none" w:sz="0" w:space="0" w:color="auto"/>
            <w:right w:val="none" w:sz="0" w:space="0" w:color="auto"/>
          </w:divBdr>
        </w:div>
        <w:div w:id="484779406">
          <w:marLeft w:val="720"/>
          <w:marRight w:val="0"/>
          <w:marTop w:val="0"/>
          <w:marBottom w:val="0"/>
          <w:divBdr>
            <w:top w:val="none" w:sz="0" w:space="0" w:color="auto"/>
            <w:left w:val="none" w:sz="0" w:space="0" w:color="auto"/>
            <w:bottom w:val="none" w:sz="0" w:space="0" w:color="auto"/>
            <w:right w:val="none" w:sz="0" w:space="0" w:color="auto"/>
          </w:divBdr>
        </w:div>
        <w:div w:id="517275931">
          <w:marLeft w:val="720"/>
          <w:marRight w:val="0"/>
          <w:marTop w:val="0"/>
          <w:marBottom w:val="0"/>
          <w:divBdr>
            <w:top w:val="none" w:sz="0" w:space="0" w:color="auto"/>
            <w:left w:val="none" w:sz="0" w:space="0" w:color="auto"/>
            <w:bottom w:val="none" w:sz="0" w:space="0" w:color="auto"/>
            <w:right w:val="none" w:sz="0" w:space="0" w:color="auto"/>
          </w:divBdr>
        </w:div>
        <w:div w:id="845168504">
          <w:marLeft w:val="720"/>
          <w:marRight w:val="0"/>
          <w:marTop w:val="0"/>
          <w:marBottom w:val="0"/>
          <w:divBdr>
            <w:top w:val="none" w:sz="0" w:space="0" w:color="auto"/>
            <w:left w:val="none" w:sz="0" w:space="0" w:color="auto"/>
            <w:bottom w:val="none" w:sz="0" w:space="0" w:color="auto"/>
            <w:right w:val="none" w:sz="0" w:space="0" w:color="auto"/>
          </w:divBdr>
        </w:div>
        <w:div w:id="1433746400">
          <w:marLeft w:val="720"/>
          <w:marRight w:val="0"/>
          <w:marTop w:val="0"/>
          <w:marBottom w:val="0"/>
          <w:divBdr>
            <w:top w:val="none" w:sz="0" w:space="0" w:color="auto"/>
            <w:left w:val="none" w:sz="0" w:space="0" w:color="auto"/>
            <w:bottom w:val="none" w:sz="0" w:space="0" w:color="auto"/>
            <w:right w:val="none" w:sz="0" w:space="0" w:color="auto"/>
          </w:divBdr>
        </w:div>
        <w:div w:id="1803381458">
          <w:marLeft w:val="720"/>
          <w:marRight w:val="0"/>
          <w:marTop w:val="0"/>
          <w:marBottom w:val="0"/>
          <w:divBdr>
            <w:top w:val="none" w:sz="0" w:space="0" w:color="auto"/>
            <w:left w:val="none" w:sz="0" w:space="0" w:color="auto"/>
            <w:bottom w:val="none" w:sz="0" w:space="0" w:color="auto"/>
            <w:right w:val="none" w:sz="0" w:space="0" w:color="auto"/>
          </w:divBdr>
        </w:div>
      </w:divsChild>
    </w:div>
    <w:div w:id="1733698916">
      <w:bodyDiv w:val="1"/>
      <w:marLeft w:val="0"/>
      <w:marRight w:val="0"/>
      <w:marTop w:val="0"/>
      <w:marBottom w:val="0"/>
      <w:divBdr>
        <w:top w:val="none" w:sz="0" w:space="0" w:color="auto"/>
        <w:left w:val="none" w:sz="0" w:space="0" w:color="auto"/>
        <w:bottom w:val="none" w:sz="0" w:space="0" w:color="auto"/>
        <w:right w:val="none" w:sz="0" w:space="0" w:color="auto"/>
      </w:divBdr>
    </w:div>
    <w:div w:id="2014339480">
      <w:bodyDiv w:val="1"/>
      <w:marLeft w:val="0"/>
      <w:marRight w:val="0"/>
      <w:marTop w:val="0"/>
      <w:marBottom w:val="0"/>
      <w:divBdr>
        <w:top w:val="none" w:sz="0" w:space="0" w:color="auto"/>
        <w:left w:val="none" w:sz="0" w:space="0" w:color="auto"/>
        <w:bottom w:val="none" w:sz="0" w:space="0" w:color="auto"/>
        <w:right w:val="none" w:sz="0" w:space="0" w:color="auto"/>
      </w:divBdr>
      <w:divsChild>
        <w:div w:id="1412386204">
          <w:marLeft w:val="18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2</TotalTime>
  <Pages>1</Pages>
  <Words>1875</Words>
  <Characters>1069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lpstr>
    </vt:vector>
  </TitlesOfParts>
  <Company>GLBE TELECOM</Company>
  <LinksUpToDate>false</LinksUpToDate>
  <CharactersWithSpaces>1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tc8087</dc:creator>
  <cp:keywords/>
  <cp:lastModifiedBy>Aleo Ralph De Leon</cp:lastModifiedBy>
  <cp:revision>13</cp:revision>
  <cp:lastPrinted>2010-02-09T01:57:00Z</cp:lastPrinted>
  <dcterms:created xsi:type="dcterms:W3CDTF">2020-05-20T03:57:00Z</dcterms:created>
  <dcterms:modified xsi:type="dcterms:W3CDTF">2020-06-19T05:35:00Z</dcterms:modified>
</cp:coreProperties>
</file>